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1D95DD9" w14:textId="3A08A1CC" w:rsidR="00773F16" w:rsidRPr="00345790" w:rsidRDefault="004D64F5">
      <w:pPr>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MXET</w:t>
      </w:r>
      <w:r w:rsidR="00F03480" w:rsidRPr="00345790">
        <w:rPr>
          <w:rFonts w:ascii="Times New Roman" w:eastAsia="Times New Roman" w:hAnsi="Times New Roman" w:cs="Times New Roman"/>
          <w:b/>
          <w:sz w:val="32"/>
          <w:szCs w:val="32"/>
        </w:rPr>
        <w:t xml:space="preserve"> </w:t>
      </w:r>
      <w:r>
        <w:rPr>
          <w:rFonts w:ascii="Times New Roman" w:eastAsia="Times New Roman" w:hAnsi="Times New Roman" w:cs="Times New Roman"/>
          <w:b/>
          <w:sz w:val="32"/>
          <w:szCs w:val="32"/>
        </w:rPr>
        <w:t>375</w:t>
      </w:r>
    </w:p>
    <w:p w14:paraId="6A7F5865" w14:textId="530C721A" w:rsidR="00773F16" w:rsidRPr="00E16B6D" w:rsidRDefault="004D64F5">
      <w:pPr>
        <w:jc w:val="center"/>
        <w:rPr>
          <w:rFonts w:ascii="Times New Roman" w:eastAsia="Times New Roman" w:hAnsi="Times New Roman" w:cs="Times New Roman"/>
          <w:b/>
          <w:sz w:val="32"/>
          <w:szCs w:val="32"/>
        </w:rPr>
      </w:pPr>
      <w:r w:rsidRPr="004D64F5">
        <w:rPr>
          <w:rFonts w:ascii="Times New Roman" w:eastAsia="Times New Roman" w:hAnsi="Times New Roman" w:cs="Times New Roman"/>
          <w:b/>
          <w:sz w:val="32"/>
          <w:szCs w:val="32"/>
        </w:rPr>
        <w:t>Applied Dynamic Systems</w:t>
      </w:r>
    </w:p>
    <w:p w14:paraId="07087522" w14:textId="38E271EB" w:rsidR="00D646C0" w:rsidRDefault="00D646C0">
      <w:pPr>
        <w:jc w:val="center"/>
        <w:rPr>
          <w:rFonts w:ascii="Times New Roman" w:eastAsia="Times New Roman" w:hAnsi="Times New Roman" w:cs="Times New Roman"/>
          <w:b/>
        </w:rPr>
      </w:pPr>
    </w:p>
    <w:p w14:paraId="4A616C40" w14:textId="77777777" w:rsidR="004D64F5" w:rsidRDefault="004D64F5">
      <w:pPr>
        <w:jc w:val="center"/>
        <w:rPr>
          <w:rFonts w:ascii="Times New Roman" w:eastAsia="Times New Roman" w:hAnsi="Times New Roman" w:cs="Times New Roman"/>
          <w:b/>
        </w:rPr>
      </w:pPr>
    </w:p>
    <w:p w14:paraId="00037DCE" w14:textId="1B621CAC" w:rsidR="00773F16" w:rsidRDefault="004D64F5">
      <w:pPr>
        <w:jc w:val="center"/>
        <w:rPr>
          <w:rFonts w:ascii="Times New Roman" w:eastAsia="Times New Roman" w:hAnsi="Times New Roman" w:cs="Times New Roman"/>
          <w:b/>
        </w:rPr>
      </w:pPr>
      <w:r>
        <w:rPr>
          <w:noProof/>
        </w:rPr>
        <w:drawing>
          <wp:inline distT="0" distB="0" distL="0" distR="0" wp14:anchorId="28CDA758" wp14:editId="25507A20">
            <wp:extent cx="3554040" cy="2270813"/>
            <wp:effectExtent l="0" t="0" r="8890" b="0"/>
            <wp:docPr id="2318515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63290" cy="2276723"/>
                    </a:xfrm>
                    <a:prstGeom prst="rect">
                      <a:avLst/>
                    </a:prstGeom>
                    <a:noFill/>
                    <a:ln>
                      <a:noFill/>
                    </a:ln>
                  </pic:spPr>
                </pic:pic>
              </a:graphicData>
            </a:graphic>
          </wp:inline>
        </w:drawing>
      </w:r>
    </w:p>
    <w:p w14:paraId="696ACBC0" w14:textId="77777777" w:rsidR="00773F16" w:rsidRDefault="00773F16">
      <w:pPr>
        <w:jc w:val="center"/>
        <w:rPr>
          <w:rFonts w:ascii="Times New Roman" w:eastAsia="Times New Roman" w:hAnsi="Times New Roman" w:cs="Times New Roman"/>
          <w:b/>
        </w:rPr>
      </w:pPr>
    </w:p>
    <w:p w14:paraId="4CFF67DD" w14:textId="77777777" w:rsidR="00773F16" w:rsidRDefault="00F03480" w:rsidP="00773F16">
      <w:pPr>
        <w:jc w:val="center"/>
        <w:rPr>
          <w:rFonts w:ascii="Times New Roman" w:eastAsia="Times New Roman" w:hAnsi="Times New Roman" w:cs="Times New Roman"/>
        </w:rPr>
      </w:pPr>
      <w:r>
        <w:rPr>
          <w:rFonts w:ascii="Times New Roman" w:eastAsia="Times New Roman" w:hAnsi="Times New Roman" w:cs="Times New Roman"/>
        </w:rPr>
        <w:t xml:space="preserve"> </w:t>
      </w:r>
    </w:p>
    <w:p w14:paraId="2BCFF8B4" w14:textId="77777777" w:rsidR="004D64F5" w:rsidRDefault="004D64F5" w:rsidP="00773F16">
      <w:pPr>
        <w:jc w:val="center"/>
        <w:rPr>
          <w:rFonts w:ascii="Times New Roman" w:eastAsia="Times New Roman" w:hAnsi="Times New Roman" w:cs="Times New Roman"/>
        </w:rPr>
      </w:pPr>
    </w:p>
    <w:p w14:paraId="21A24B85" w14:textId="061475CA" w:rsidR="00D646C0" w:rsidRPr="004D64F5" w:rsidRDefault="00E16B6D" w:rsidP="00773F16">
      <w:pPr>
        <w:jc w:val="center"/>
        <w:rPr>
          <w:rFonts w:ascii="Times New Roman" w:eastAsia="Times New Roman" w:hAnsi="Times New Roman" w:cs="Times New Roman"/>
          <w:b/>
          <w:sz w:val="52"/>
          <w:szCs w:val="52"/>
        </w:rPr>
      </w:pPr>
      <w:r w:rsidRPr="004D64F5">
        <w:rPr>
          <w:rFonts w:ascii="Times New Roman" w:eastAsia="Times New Roman" w:hAnsi="Times New Roman" w:cs="Times New Roman"/>
          <w:b/>
          <w:sz w:val="52"/>
          <w:szCs w:val="52"/>
        </w:rPr>
        <w:t>LABORATORY</w:t>
      </w:r>
      <w:r w:rsidR="00773F16" w:rsidRPr="004D64F5">
        <w:rPr>
          <w:rFonts w:ascii="Times New Roman" w:eastAsia="Times New Roman" w:hAnsi="Times New Roman" w:cs="Times New Roman"/>
          <w:b/>
          <w:sz w:val="52"/>
          <w:szCs w:val="52"/>
        </w:rPr>
        <w:t xml:space="preserve"> </w:t>
      </w:r>
      <w:r w:rsidR="005A6B27" w:rsidRPr="004D64F5">
        <w:rPr>
          <w:rFonts w:ascii="Times New Roman" w:eastAsia="Times New Roman" w:hAnsi="Times New Roman" w:cs="Times New Roman"/>
          <w:b/>
          <w:sz w:val="52"/>
          <w:szCs w:val="52"/>
        </w:rPr>
        <w:t xml:space="preserve"># </w:t>
      </w:r>
      <w:r w:rsidR="008C2843">
        <w:rPr>
          <w:rFonts w:ascii="Times New Roman" w:eastAsia="Times New Roman" w:hAnsi="Times New Roman" w:cs="Times New Roman"/>
          <w:b/>
          <w:sz w:val="52"/>
          <w:szCs w:val="52"/>
        </w:rPr>
        <w:t>2</w:t>
      </w:r>
    </w:p>
    <w:p w14:paraId="115C7FB9" w14:textId="41A7AC8A" w:rsidR="00E16B6D" w:rsidRPr="004B7B2D" w:rsidRDefault="00053B31" w:rsidP="004D64F5">
      <w:pPr>
        <w:jc w:val="center"/>
        <w:rPr>
          <w:rFonts w:ascii="Times New Roman" w:eastAsia="Times New Roman" w:hAnsi="Times New Roman" w:cs="Times New Roman"/>
          <w:b/>
          <w:sz w:val="32"/>
          <w:szCs w:val="32"/>
        </w:rPr>
      </w:pPr>
      <w:r w:rsidRPr="00053B31">
        <w:rPr>
          <w:rFonts w:ascii="Times New Roman" w:eastAsia="Times New Roman" w:hAnsi="Times New Roman" w:cs="Times New Roman"/>
          <w:b/>
          <w:sz w:val="32"/>
          <w:szCs w:val="32"/>
        </w:rPr>
        <w:t>Translational &amp; Rotational Systems</w:t>
      </w:r>
    </w:p>
    <w:p w14:paraId="26AC80DB" w14:textId="77777777" w:rsidR="004D64F5" w:rsidRPr="00E16B6D" w:rsidRDefault="004D64F5" w:rsidP="004D64F5">
      <w:pPr>
        <w:jc w:val="center"/>
        <w:rPr>
          <w:rFonts w:ascii="Times New Roman" w:eastAsia="Times New Roman" w:hAnsi="Times New Roman" w:cs="Times New Roman"/>
          <w:b/>
          <w:sz w:val="32"/>
          <w:szCs w:val="32"/>
        </w:rPr>
      </w:pPr>
    </w:p>
    <w:p w14:paraId="41DA83D8" w14:textId="1547159C" w:rsidR="00D646C0" w:rsidRDefault="00FA0D84" w:rsidP="00FA0D84">
      <w:pPr>
        <w:jc w:val="center"/>
        <w:rPr>
          <w:rFonts w:ascii="Times New Roman" w:eastAsia="Times New Roman" w:hAnsi="Times New Roman" w:cs="Times New Roman"/>
          <w:b/>
          <w:sz w:val="32"/>
          <w:szCs w:val="32"/>
        </w:rPr>
      </w:pPr>
      <w:r w:rsidRPr="004D64F5">
        <w:rPr>
          <w:rFonts w:ascii="Times New Roman" w:eastAsia="Times New Roman" w:hAnsi="Times New Roman" w:cs="Times New Roman"/>
          <w:b/>
          <w:sz w:val="32"/>
          <w:szCs w:val="32"/>
        </w:rPr>
        <w:t xml:space="preserve">Submission Date: </w:t>
      </w:r>
      <w:r w:rsidR="00FF594C" w:rsidRPr="00FF594C">
        <w:rPr>
          <w:rFonts w:ascii="Times New Roman" w:eastAsia="Times New Roman" w:hAnsi="Times New Roman" w:cs="Times New Roman"/>
          <w:b/>
          <w:sz w:val="32"/>
          <w:szCs w:val="32"/>
        </w:rPr>
        <w:t>09</w:t>
      </w:r>
      <w:r w:rsidR="00345790" w:rsidRPr="00FF594C">
        <w:rPr>
          <w:rFonts w:ascii="Times New Roman" w:eastAsia="Times New Roman" w:hAnsi="Times New Roman" w:cs="Times New Roman"/>
          <w:b/>
          <w:sz w:val="32"/>
          <w:szCs w:val="32"/>
        </w:rPr>
        <w:t>/</w:t>
      </w:r>
      <w:r w:rsidR="00247FC7">
        <w:rPr>
          <w:rFonts w:ascii="Times New Roman" w:eastAsia="Times New Roman" w:hAnsi="Times New Roman" w:cs="Times New Roman"/>
          <w:b/>
          <w:sz w:val="32"/>
          <w:szCs w:val="32"/>
        </w:rPr>
        <w:t>19</w:t>
      </w:r>
      <w:r w:rsidR="00345790" w:rsidRPr="00FF594C">
        <w:rPr>
          <w:rFonts w:ascii="Times New Roman" w:eastAsia="Times New Roman" w:hAnsi="Times New Roman" w:cs="Times New Roman"/>
          <w:b/>
          <w:sz w:val="32"/>
          <w:szCs w:val="32"/>
        </w:rPr>
        <w:t>/202</w:t>
      </w:r>
      <w:r w:rsidR="00EA5D32" w:rsidRPr="00FF594C">
        <w:rPr>
          <w:rFonts w:ascii="Times New Roman" w:eastAsia="Times New Roman" w:hAnsi="Times New Roman" w:cs="Times New Roman"/>
          <w:b/>
          <w:sz w:val="32"/>
          <w:szCs w:val="32"/>
        </w:rPr>
        <w:t>4</w:t>
      </w:r>
    </w:p>
    <w:p w14:paraId="60A4BCDA" w14:textId="77777777" w:rsidR="00CC5751" w:rsidRDefault="00CC5751" w:rsidP="00CC5751">
      <w:pPr>
        <w:jc w:val="center"/>
        <w:rPr>
          <w:rFonts w:ascii="Times New Roman" w:eastAsia="Times New Roman" w:hAnsi="Times New Roman" w:cs="Times New Roman"/>
          <w:bCs/>
          <w:sz w:val="32"/>
          <w:szCs w:val="32"/>
        </w:rPr>
      </w:pPr>
    </w:p>
    <w:p w14:paraId="7ADC8CAE" w14:textId="77777777" w:rsidR="00CC5751" w:rsidRDefault="00CC5751" w:rsidP="00CC5751">
      <w:pPr>
        <w:jc w:val="center"/>
        <w:rPr>
          <w:rFonts w:ascii="Times New Roman" w:eastAsia="Times New Roman" w:hAnsi="Times New Roman" w:cs="Times New Roman"/>
          <w:bCs/>
          <w:sz w:val="32"/>
          <w:szCs w:val="32"/>
        </w:rPr>
      </w:pPr>
    </w:p>
    <w:p w14:paraId="7EC3977B" w14:textId="77777777" w:rsidR="00E30A8C" w:rsidRDefault="00E30A8C" w:rsidP="00CC5751">
      <w:pPr>
        <w:jc w:val="center"/>
        <w:rPr>
          <w:rFonts w:ascii="Times New Roman" w:eastAsia="Times New Roman" w:hAnsi="Times New Roman" w:cs="Times New Roman"/>
          <w:bCs/>
          <w:sz w:val="32"/>
          <w:szCs w:val="32"/>
        </w:rPr>
      </w:pPr>
    </w:p>
    <w:p w14:paraId="3902A718" w14:textId="7A0DF481" w:rsidR="00CC5751" w:rsidRPr="00CC5751" w:rsidRDefault="00CC5751" w:rsidP="00CC5751">
      <w:pPr>
        <w:jc w:val="center"/>
        <w:rPr>
          <w:rFonts w:ascii="Times New Roman" w:eastAsia="Times New Roman" w:hAnsi="Times New Roman" w:cs="Times New Roman"/>
          <w:bCs/>
          <w:sz w:val="32"/>
          <w:szCs w:val="32"/>
        </w:rPr>
      </w:pPr>
      <w:r w:rsidRPr="00CC5751">
        <w:rPr>
          <w:rFonts w:ascii="Times New Roman" w:eastAsia="Times New Roman" w:hAnsi="Times New Roman" w:cs="Times New Roman"/>
          <w:bCs/>
          <w:sz w:val="32"/>
          <w:szCs w:val="32"/>
        </w:rPr>
        <w:t>Name: Kyle Rex</w:t>
      </w:r>
    </w:p>
    <w:p w14:paraId="35D11EAF" w14:textId="77777777" w:rsidR="00CC5751" w:rsidRPr="00CC5751" w:rsidRDefault="00CC5751" w:rsidP="00CC5751">
      <w:pPr>
        <w:jc w:val="center"/>
        <w:rPr>
          <w:rFonts w:ascii="Times New Roman" w:eastAsia="Times New Roman" w:hAnsi="Times New Roman" w:cs="Times New Roman"/>
          <w:bCs/>
          <w:sz w:val="32"/>
          <w:szCs w:val="32"/>
        </w:rPr>
      </w:pPr>
      <w:r w:rsidRPr="00CC5751">
        <w:rPr>
          <w:rFonts w:ascii="Times New Roman" w:eastAsia="Times New Roman" w:hAnsi="Times New Roman" w:cs="Times New Roman"/>
          <w:bCs/>
          <w:sz w:val="32"/>
          <w:szCs w:val="32"/>
        </w:rPr>
        <w:t>Section: 906</w:t>
      </w:r>
    </w:p>
    <w:p w14:paraId="75AFBC8C" w14:textId="3292E6AF" w:rsidR="00CC5751" w:rsidRPr="00CC5751" w:rsidRDefault="00CC5751" w:rsidP="00CC5751">
      <w:pPr>
        <w:jc w:val="center"/>
        <w:rPr>
          <w:rFonts w:ascii="Times New Roman" w:eastAsia="Times New Roman" w:hAnsi="Times New Roman" w:cs="Times New Roman"/>
          <w:bCs/>
          <w:sz w:val="32"/>
          <w:szCs w:val="32"/>
        </w:rPr>
      </w:pPr>
      <w:r w:rsidRPr="00CC5751">
        <w:rPr>
          <w:rFonts w:ascii="Times New Roman" w:eastAsia="Times New Roman" w:hAnsi="Times New Roman" w:cs="Times New Roman"/>
          <w:bCs/>
          <w:sz w:val="32"/>
          <w:szCs w:val="32"/>
        </w:rPr>
        <w:t>UIN: 932008894</w:t>
      </w:r>
    </w:p>
    <w:p w14:paraId="10A9C996" w14:textId="77777777" w:rsidR="00D9654A" w:rsidRDefault="00D9654A" w:rsidP="00D9654A">
      <w:pPr>
        <w:pStyle w:val="Heading1"/>
        <w:rPr>
          <w:lang w:val="en-US"/>
        </w:rPr>
      </w:pPr>
    </w:p>
    <w:p w14:paraId="45442FF0" w14:textId="77777777" w:rsidR="00D9654A" w:rsidRPr="00D9654A" w:rsidRDefault="00D9654A" w:rsidP="00D9654A">
      <w:pPr>
        <w:rPr>
          <w:lang w:val="en-US"/>
        </w:rPr>
      </w:pPr>
    </w:p>
    <w:p w14:paraId="5B5F10BE" w14:textId="625FCF8A" w:rsidR="00D9654A" w:rsidRPr="00D9654A" w:rsidRDefault="00D9654A" w:rsidP="00D9654A">
      <w:pPr>
        <w:pStyle w:val="Heading1"/>
        <w:rPr>
          <w:lang w:val="en-US"/>
        </w:rPr>
      </w:pPr>
      <w:r>
        <w:rPr>
          <w:lang w:val="en-US"/>
        </w:rPr>
        <w:lastRenderedPageBreak/>
        <w:t>Introduction</w:t>
      </w:r>
    </w:p>
    <w:p w14:paraId="06477649" w14:textId="4683FC39" w:rsidR="004D7B71" w:rsidRDefault="00417C28" w:rsidP="004D7B71">
      <w:r w:rsidRPr="00417C28">
        <w:tab/>
      </w:r>
      <w:r w:rsidR="00400A86">
        <w:t xml:space="preserve">The purpose of Lab </w:t>
      </w:r>
      <w:r w:rsidR="004F59EC">
        <w:t>2</w:t>
      </w:r>
      <w:r w:rsidR="00400A86">
        <w:t xml:space="preserve"> is to </w:t>
      </w:r>
      <w:r w:rsidR="00DB1A3B">
        <w:t>provide general problems that</w:t>
      </w:r>
      <w:r w:rsidR="003F3A3A">
        <w:t xml:space="preserve"> are meant to expand </w:t>
      </w:r>
      <w:r w:rsidR="00474725">
        <w:t>an</w:t>
      </w:r>
      <w:r w:rsidR="00B01613">
        <w:t xml:space="preserve"> </w:t>
      </w:r>
      <w:r w:rsidR="009206A6">
        <w:t>individual’s</w:t>
      </w:r>
      <w:r w:rsidR="00B01613">
        <w:t xml:space="preserve"> </w:t>
      </w:r>
      <w:r w:rsidR="00A06871">
        <w:t>knowledge on</w:t>
      </w:r>
      <w:r w:rsidR="002346D3">
        <w:t xml:space="preserve"> how to </w:t>
      </w:r>
      <w:r w:rsidR="00B509CC">
        <w:t xml:space="preserve">model translation and </w:t>
      </w:r>
      <w:r w:rsidR="00122561">
        <w:t>r</w:t>
      </w:r>
      <w:r w:rsidR="00B509CC">
        <w:t>otational</w:t>
      </w:r>
      <w:r w:rsidR="00AE26EE">
        <w:t xml:space="preserve"> </w:t>
      </w:r>
      <w:r w:rsidR="00122561">
        <w:t xml:space="preserve">systems </w:t>
      </w:r>
      <w:r w:rsidR="00952CF4">
        <w:t xml:space="preserve">using different libraries </w:t>
      </w:r>
      <w:r w:rsidR="00122561">
        <w:t xml:space="preserve">in </w:t>
      </w:r>
      <w:r w:rsidR="00AE26EE">
        <w:t xml:space="preserve">Simulink and MATLAB. </w:t>
      </w:r>
      <w:r w:rsidR="005950B6">
        <w:t xml:space="preserve">The objectives include </w:t>
      </w:r>
      <w:r w:rsidR="00E259AC">
        <w:t xml:space="preserve">gaining a </w:t>
      </w:r>
      <w:r w:rsidR="005950B6">
        <w:t xml:space="preserve">general </w:t>
      </w:r>
      <w:r w:rsidR="0051703E">
        <w:t>spring and damping</w:t>
      </w:r>
      <w:r w:rsidR="005950B6">
        <w:t xml:space="preserve"> </w:t>
      </w:r>
      <w:r w:rsidR="00E259AC">
        <w:t xml:space="preserve">functionality understanding, learning to create </w:t>
      </w:r>
      <w:r w:rsidR="005209AC">
        <w:t>block diagram models using</w:t>
      </w:r>
      <w:r w:rsidR="0051703E">
        <w:t xml:space="preserve"> different</w:t>
      </w:r>
      <w:r w:rsidR="005209AC">
        <w:t xml:space="preserve"> Simulink libraries, and appropriately </w:t>
      </w:r>
      <w:r w:rsidR="0051703E">
        <w:t xml:space="preserve">configuring values </w:t>
      </w:r>
      <w:r w:rsidR="001B1ACD">
        <w:t>for specific applications</w:t>
      </w:r>
      <w:r w:rsidR="00E86896">
        <w:t>.</w:t>
      </w:r>
      <w:r w:rsidR="00953A96">
        <w:t xml:space="preserve"> Task 1</w:t>
      </w:r>
      <w:r w:rsidR="001915D4">
        <w:t>A</w:t>
      </w:r>
      <w:r w:rsidR="00A8301B">
        <w:t xml:space="preserve"> focuses on </w:t>
      </w:r>
      <w:r w:rsidR="00DF5316">
        <w:t xml:space="preserve">creating a model translational system using Simulink </w:t>
      </w:r>
      <w:r w:rsidR="005821A2">
        <w:t xml:space="preserve">and assigning </w:t>
      </w:r>
      <w:r w:rsidR="005E31E5">
        <w:t>the system</w:t>
      </w:r>
      <w:r w:rsidR="005821A2">
        <w:t xml:space="preserve"> values using MATLAB</w:t>
      </w:r>
      <w:r w:rsidR="00C65D0E">
        <w:t xml:space="preserve"> to model</w:t>
      </w:r>
      <w:r w:rsidR="005821A2">
        <w:t>.</w:t>
      </w:r>
      <w:r w:rsidR="00B22DF3">
        <w:t xml:space="preserve"> </w:t>
      </w:r>
      <w:r w:rsidR="005821A2">
        <w:t xml:space="preserve">Task1B focuses on </w:t>
      </w:r>
      <w:r w:rsidR="00E65733">
        <w:t xml:space="preserve">creating a model translational system using </w:t>
      </w:r>
      <w:proofErr w:type="spellStart"/>
      <w:r w:rsidR="00E65733">
        <w:t>Simscape</w:t>
      </w:r>
      <w:proofErr w:type="spellEnd"/>
      <w:r w:rsidR="00B22DF3">
        <w:t xml:space="preserve">. Task 2 focuses on </w:t>
      </w:r>
      <w:r w:rsidR="00EB44DC">
        <w:t xml:space="preserve">creating a model rotational system using </w:t>
      </w:r>
      <w:proofErr w:type="spellStart"/>
      <w:r w:rsidR="00EB44DC">
        <w:t>Simscape</w:t>
      </w:r>
      <w:proofErr w:type="spellEnd"/>
      <w:r w:rsidR="00EB44DC">
        <w:t>.</w:t>
      </w:r>
      <w:r w:rsidR="00AF39FF">
        <w:t xml:space="preserve"> </w:t>
      </w:r>
      <w:r w:rsidR="005C6F37">
        <w:t xml:space="preserve">At the end of the lab the </w:t>
      </w:r>
      <w:r w:rsidR="00474725">
        <w:t xml:space="preserve">individual </w:t>
      </w:r>
      <w:r w:rsidR="005C6F37">
        <w:t>should have a better understanding of creating,</w:t>
      </w:r>
      <w:r w:rsidR="00D85555">
        <w:t xml:space="preserve"> </w:t>
      </w:r>
      <w:r w:rsidR="00CA4E51">
        <w:t xml:space="preserve">plotting, </w:t>
      </w:r>
      <w:r w:rsidR="00D85555">
        <w:t>configuring, and formatting</w:t>
      </w:r>
      <w:r w:rsidR="005C6F37">
        <w:t xml:space="preserve"> </w:t>
      </w:r>
      <w:r w:rsidR="00C806E0">
        <w:t xml:space="preserve">translational and rotational models, and their results, </w:t>
      </w:r>
      <w:r w:rsidR="005C6F37">
        <w:t xml:space="preserve">using </w:t>
      </w:r>
      <w:r w:rsidR="00D85555">
        <w:t>Simulink</w:t>
      </w:r>
      <w:r w:rsidR="001C6950">
        <w:t xml:space="preserve">, </w:t>
      </w:r>
      <w:proofErr w:type="spellStart"/>
      <w:r w:rsidR="001C6950">
        <w:t>Simscape</w:t>
      </w:r>
      <w:proofErr w:type="spellEnd"/>
      <w:r w:rsidR="001C6950">
        <w:t>, and MATLAB</w:t>
      </w:r>
      <w:r w:rsidR="00FF11DB">
        <w:t>.</w:t>
      </w:r>
    </w:p>
    <w:p w14:paraId="2DFE7347" w14:textId="358C9634" w:rsidR="004D7B71" w:rsidRDefault="004D7B71" w:rsidP="004D7B71">
      <w:pPr>
        <w:pStyle w:val="Heading1"/>
        <w:rPr>
          <w:lang w:val="en-US"/>
        </w:rPr>
      </w:pPr>
      <w:r>
        <w:rPr>
          <w:lang w:val="en-US"/>
        </w:rPr>
        <w:t xml:space="preserve">Procedure </w:t>
      </w:r>
      <w:r w:rsidR="00A117EA">
        <w:rPr>
          <w:lang w:val="en-US"/>
        </w:rPr>
        <w:t>&amp; Lab Results</w:t>
      </w:r>
    </w:p>
    <w:p w14:paraId="6249D26D" w14:textId="2FF90132" w:rsidR="00BC534C" w:rsidRPr="00BC534C" w:rsidRDefault="00862E42" w:rsidP="00BC534C">
      <w:pPr>
        <w:ind w:firstLine="720"/>
        <w:jc w:val="both"/>
      </w:pPr>
      <w:r w:rsidRPr="00862E42">
        <w:t>This</w:t>
      </w:r>
      <w:r>
        <w:t xml:space="preserve"> lab has </w:t>
      </w:r>
      <w:r w:rsidR="000D0301">
        <w:t>2</w:t>
      </w:r>
      <w:r>
        <w:t xml:space="preserve"> tasks</w:t>
      </w:r>
      <w:r w:rsidR="00D17527">
        <w:t xml:space="preserve"> total. Task 1 has 2 parts, Part A and Part B. Task 2 has </w:t>
      </w:r>
      <w:r w:rsidR="000D0301">
        <w:t>1</w:t>
      </w:r>
      <w:r w:rsidR="00D17527">
        <w:t xml:space="preserve"> part</w:t>
      </w:r>
      <w:r w:rsidR="008F7391">
        <w:t>.</w:t>
      </w:r>
      <w:r w:rsidR="00D17527">
        <w:t xml:space="preserve"> </w:t>
      </w:r>
      <w:r w:rsidR="00886656">
        <w:t xml:space="preserve">Each task includes a detailed description of the setup, procedure, </w:t>
      </w:r>
      <w:r w:rsidR="00524C71">
        <w:t xml:space="preserve">results, relevant figures, and </w:t>
      </w:r>
      <w:r w:rsidR="007A2E41">
        <w:t>discussion focusing on developing a better understanding</w:t>
      </w:r>
      <w:r w:rsidR="002C3E70">
        <w:t xml:space="preserve"> and interpretation</w:t>
      </w:r>
      <w:r w:rsidR="007A2E41">
        <w:t xml:space="preserve"> of</w:t>
      </w:r>
      <w:r w:rsidR="00905314">
        <w:t xml:space="preserve"> what the</w:t>
      </w:r>
      <w:r w:rsidR="0023608A">
        <w:t xml:space="preserve"> results mean and how they were derived.</w:t>
      </w:r>
      <w:r w:rsidR="0088144F">
        <w:t xml:space="preserve"> For this lab </w:t>
      </w:r>
      <w:r w:rsidR="00DB4381">
        <w:t xml:space="preserve">specifically </w:t>
      </w:r>
      <w:r w:rsidR="0088144F">
        <w:t>it is important to understand and recognize that</w:t>
      </w:r>
      <w:r w:rsidR="0088144F" w:rsidRPr="0088144F">
        <w:t xml:space="preserve"> </w:t>
      </w:r>
      <w:r w:rsidR="0088144F" w:rsidRPr="001F0B07">
        <w:t>the models are representative of an actual model</w:t>
      </w:r>
      <w:r w:rsidR="00B817C7">
        <w:t>.</w:t>
      </w:r>
      <w:r w:rsidR="0088144F" w:rsidRPr="001F0B07">
        <w:t xml:space="preserve"> and are </w:t>
      </w:r>
      <w:r w:rsidR="008F2002">
        <w:t xml:space="preserve">not </w:t>
      </w:r>
      <w:r w:rsidR="0088144F" w:rsidRPr="001F0B07">
        <w:t xml:space="preserve">just simple plots. </w:t>
      </w:r>
      <w:r w:rsidR="00DB4381">
        <w:t xml:space="preserve">This means that </w:t>
      </w:r>
      <w:r w:rsidR="0088144F" w:rsidRPr="001F0B07">
        <w:t>the y-axis and what the lines represent are defined</w:t>
      </w:r>
      <w:r w:rsidR="00FB3959">
        <w:t>, disregarding Task 1 Part A</w:t>
      </w:r>
      <w:r w:rsidR="0088144F" w:rsidRPr="001F0B07">
        <w:t>.</w:t>
      </w:r>
    </w:p>
    <w:p w14:paraId="3F15AC17" w14:textId="66FB3A54" w:rsidR="00E71816" w:rsidRDefault="00BA7535" w:rsidP="00952282">
      <w:pPr>
        <w:pStyle w:val="Heading2"/>
        <w:rPr>
          <w:lang w:val="en-US"/>
        </w:rPr>
      </w:pPr>
      <w:r>
        <w:rPr>
          <w:lang w:val="en-US"/>
        </w:rPr>
        <w:t>Task 1</w:t>
      </w:r>
    </w:p>
    <w:p w14:paraId="05989F60" w14:textId="79D47891" w:rsidR="00A5537B" w:rsidRDefault="00A23088" w:rsidP="0057390C">
      <w:pPr>
        <w:ind w:firstLine="720"/>
        <w:rPr>
          <w:lang w:val="en-US"/>
        </w:rPr>
      </w:pPr>
      <w:r>
        <w:rPr>
          <w:lang w:val="en-US"/>
        </w:rPr>
        <w:t xml:space="preserve">Based on the understanding of standard control systems </w:t>
      </w:r>
      <w:r w:rsidR="00773AFD">
        <w:rPr>
          <w:lang w:val="en-US"/>
        </w:rPr>
        <w:t xml:space="preserve">Task </w:t>
      </w:r>
      <w:r w:rsidR="00CA3CBE">
        <w:rPr>
          <w:lang w:val="en-US"/>
        </w:rPr>
        <w:t>1</w:t>
      </w:r>
      <w:r w:rsidR="00773AFD">
        <w:rPr>
          <w:lang w:val="en-US"/>
        </w:rPr>
        <w:t xml:space="preserve"> focuses on creating </w:t>
      </w:r>
      <w:r w:rsidR="006D6E66">
        <w:rPr>
          <w:lang w:val="en-US"/>
        </w:rPr>
        <w:t>and modeling the translational system depicted</w:t>
      </w:r>
      <w:r w:rsidR="00F64CC1">
        <w:rPr>
          <w:lang w:val="en-US"/>
        </w:rPr>
        <w:t>,</w:t>
      </w:r>
      <w:r w:rsidR="006D6E66">
        <w:rPr>
          <w:lang w:val="en-US"/>
        </w:rPr>
        <w:t xml:space="preserve"> in </w:t>
      </w:r>
      <w:r w:rsidR="0057390C">
        <w:rPr>
          <w:lang w:val="en-US"/>
        </w:rPr>
        <w:t>the form of a free body diagram</w:t>
      </w:r>
      <w:r w:rsidR="00F64CC1">
        <w:rPr>
          <w:lang w:val="en-US"/>
        </w:rPr>
        <w:t>,</w:t>
      </w:r>
      <w:r w:rsidR="0057390C">
        <w:rPr>
          <w:lang w:val="en-US"/>
        </w:rPr>
        <w:t xml:space="preserve"> in </w:t>
      </w:r>
      <w:r w:rsidR="006D6E66">
        <w:rPr>
          <w:lang w:val="en-US"/>
        </w:rPr>
        <w:t>Figure 1</w:t>
      </w:r>
      <w:r w:rsidR="00753EED">
        <w:rPr>
          <w:lang w:val="en-US"/>
        </w:rPr>
        <w:t xml:space="preserve"> </w:t>
      </w:r>
      <w:r w:rsidR="00BB0E8E">
        <w:rPr>
          <w:lang w:val="en-US"/>
        </w:rPr>
        <w:t>using two different method</w:t>
      </w:r>
      <w:r w:rsidR="00C15022">
        <w:rPr>
          <w:lang w:val="en-US"/>
        </w:rPr>
        <w:t xml:space="preserve">s where the mass (m) is 1 kg, spring constant </w:t>
      </w:r>
      <w:r w:rsidR="008E5B9B">
        <w:rPr>
          <w:lang w:val="en-US"/>
        </w:rPr>
        <w:t>(k) is 1.3 N/m, and the damping ratio (b) is 1.25 N/(m/s)</w:t>
      </w:r>
      <w:r w:rsidR="00602A26">
        <w:rPr>
          <w:lang w:val="en-US"/>
        </w:rPr>
        <w:t>.</w:t>
      </w:r>
      <w:r w:rsidR="008E5B9B">
        <w:rPr>
          <w:lang w:val="en-US"/>
        </w:rPr>
        <w:t xml:space="preserve"> </w:t>
      </w:r>
      <w:r w:rsidR="00FD3246">
        <w:rPr>
          <w:lang w:val="en-US"/>
        </w:rPr>
        <w:t>T</w:t>
      </w:r>
      <w:r w:rsidR="004910C7">
        <w:rPr>
          <w:lang w:val="en-US"/>
        </w:rPr>
        <w:t xml:space="preserve">he first </w:t>
      </w:r>
      <w:r w:rsidR="0000354D">
        <w:rPr>
          <w:lang w:val="en-US"/>
        </w:rPr>
        <w:t>method</w:t>
      </w:r>
      <w:r w:rsidR="004910C7">
        <w:rPr>
          <w:lang w:val="en-US"/>
        </w:rPr>
        <w:t xml:space="preserve"> is done using the </w:t>
      </w:r>
      <w:r w:rsidR="00753EED">
        <w:rPr>
          <w:lang w:val="en-US"/>
        </w:rPr>
        <w:t>Simulink</w:t>
      </w:r>
      <w:r w:rsidR="004910C7">
        <w:rPr>
          <w:lang w:val="en-US"/>
        </w:rPr>
        <w:t xml:space="preserve"> library and toolboxes. The second </w:t>
      </w:r>
      <w:r w:rsidR="0000354D">
        <w:rPr>
          <w:lang w:val="en-US"/>
        </w:rPr>
        <w:t>method</w:t>
      </w:r>
      <w:r w:rsidR="004910C7">
        <w:rPr>
          <w:lang w:val="en-US"/>
        </w:rPr>
        <w:t xml:space="preserve"> is done using the</w:t>
      </w:r>
      <w:r w:rsidR="00753EED">
        <w:rPr>
          <w:lang w:val="en-US"/>
        </w:rPr>
        <w:t xml:space="preserve"> </w:t>
      </w:r>
      <w:proofErr w:type="spellStart"/>
      <w:r w:rsidR="00753EED">
        <w:rPr>
          <w:lang w:val="en-US"/>
        </w:rPr>
        <w:t>Simscape</w:t>
      </w:r>
      <w:proofErr w:type="spellEnd"/>
      <w:r w:rsidR="00D5513F">
        <w:rPr>
          <w:lang w:val="en-US"/>
        </w:rPr>
        <w:t xml:space="preserve"> </w:t>
      </w:r>
      <w:r w:rsidR="004910C7">
        <w:rPr>
          <w:lang w:val="en-US"/>
        </w:rPr>
        <w:t xml:space="preserve">library and </w:t>
      </w:r>
      <w:r w:rsidR="00D5513F">
        <w:rPr>
          <w:lang w:val="en-US"/>
        </w:rPr>
        <w:t>toolboxes</w:t>
      </w:r>
      <w:r w:rsidR="00753EED">
        <w:rPr>
          <w:lang w:val="en-US"/>
        </w:rPr>
        <w:t>.</w:t>
      </w:r>
      <w:r w:rsidR="00871CD2">
        <w:rPr>
          <w:lang w:val="en-US"/>
        </w:rPr>
        <w:t xml:space="preserve"> The purpose of this task is </w:t>
      </w:r>
      <w:r w:rsidR="00C62EE4">
        <w:rPr>
          <w:lang w:val="en-US"/>
        </w:rPr>
        <w:t xml:space="preserve">not only to show how a single system can be modeled </w:t>
      </w:r>
      <w:r w:rsidR="00D808A7">
        <w:rPr>
          <w:lang w:val="en-US"/>
        </w:rPr>
        <w:t>in different ways and still produce the same results but also to</w:t>
      </w:r>
      <w:r w:rsidR="00EE5D1E">
        <w:rPr>
          <w:lang w:val="en-US"/>
        </w:rPr>
        <w:t xml:space="preserve"> e</w:t>
      </w:r>
      <w:r w:rsidR="00C010F2">
        <w:rPr>
          <w:lang w:val="en-US"/>
        </w:rPr>
        <w:t>xpand</w:t>
      </w:r>
      <w:r w:rsidR="00EE5D1E">
        <w:rPr>
          <w:lang w:val="en-US"/>
        </w:rPr>
        <w:t xml:space="preserve"> the understanding of modeling translational system</w:t>
      </w:r>
      <w:r w:rsidR="001A5C7B">
        <w:rPr>
          <w:lang w:val="en-US"/>
        </w:rPr>
        <w:t>s.</w:t>
      </w:r>
    </w:p>
    <w:p w14:paraId="3DB8C5E5" w14:textId="5F493A0E" w:rsidR="00446D14" w:rsidRDefault="008A0CAA" w:rsidP="00674E72">
      <w:pPr>
        <w:jc w:val="center"/>
      </w:pPr>
      <w:r w:rsidRPr="008A0CAA">
        <w:drawing>
          <wp:inline distT="0" distB="0" distL="0" distR="0" wp14:anchorId="246E3CE0" wp14:editId="1A7746AA">
            <wp:extent cx="2225233" cy="998307"/>
            <wp:effectExtent l="0" t="0" r="3810" b="0"/>
            <wp:docPr id="1641183991" name="Picture 1" descr="A diagram of a circ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183991" name="Picture 1" descr="A diagram of a circuit&#10;&#10;Description automatically generated"/>
                    <pic:cNvPicPr/>
                  </pic:nvPicPr>
                  <pic:blipFill>
                    <a:blip r:embed="rId12"/>
                    <a:stretch>
                      <a:fillRect/>
                    </a:stretch>
                  </pic:blipFill>
                  <pic:spPr>
                    <a:xfrm>
                      <a:off x="0" y="0"/>
                      <a:ext cx="2225233" cy="998307"/>
                    </a:xfrm>
                    <a:prstGeom prst="rect">
                      <a:avLst/>
                    </a:prstGeom>
                  </pic:spPr>
                </pic:pic>
              </a:graphicData>
            </a:graphic>
          </wp:inline>
        </w:drawing>
      </w:r>
    </w:p>
    <w:p w14:paraId="3F1C456F" w14:textId="523222A6" w:rsidR="008A0CAA" w:rsidRPr="00FA5E4E" w:rsidRDefault="00446D14" w:rsidP="00FA5E4E">
      <w:pPr>
        <w:pStyle w:val="Caption"/>
        <w:jc w:val="center"/>
        <w:rPr>
          <w:lang w:val="en-US"/>
        </w:rPr>
      </w:pPr>
      <w:r>
        <w:t>Figure 1</w:t>
      </w:r>
      <w:r>
        <w:rPr>
          <w:lang w:val="en-US"/>
        </w:rPr>
        <w:t xml:space="preserve">: </w:t>
      </w:r>
      <w:r w:rsidRPr="004A54CA">
        <w:rPr>
          <w:lang w:val="en-US"/>
        </w:rPr>
        <w:t>T</w:t>
      </w:r>
      <w:r>
        <w:rPr>
          <w:lang w:val="en-US"/>
        </w:rPr>
        <w:t xml:space="preserve">ask 1 </w:t>
      </w:r>
      <w:r w:rsidR="00674E72">
        <w:rPr>
          <w:lang w:val="en-US"/>
        </w:rPr>
        <w:t xml:space="preserve">System </w:t>
      </w:r>
      <w:r>
        <w:rPr>
          <w:lang w:val="en-US"/>
        </w:rPr>
        <w:t>Diagram</w:t>
      </w:r>
      <w:r w:rsidRPr="004A54CA">
        <w:rPr>
          <w:lang w:val="en-US"/>
        </w:rPr>
        <w:t>.</w:t>
      </w:r>
      <w:r w:rsidR="002B26CD" w:rsidRPr="002B26CD">
        <w:rPr>
          <w:lang w:val="en-US"/>
        </w:rPr>
        <w:t xml:space="preserve"> </w:t>
      </w:r>
      <w:r w:rsidR="002B26CD">
        <w:rPr>
          <w:lang w:val="en-US"/>
        </w:rPr>
        <w:t>[1]</w:t>
      </w:r>
    </w:p>
    <w:p w14:paraId="236A6BAD" w14:textId="108212A8" w:rsidR="00343103" w:rsidRPr="00067A26" w:rsidRDefault="00F07B36" w:rsidP="00F07B36">
      <w:pPr>
        <w:pStyle w:val="Heading2"/>
        <w:rPr>
          <w:lang w:val="en-US"/>
        </w:rPr>
      </w:pPr>
      <w:r>
        <w:rPr>
          <w:lang w:val="en-US"/>
        </w:rPr>
        <w:t>Task 1 Part A</w:t>
      </w:r>
    </w:p>
    <w:p w14:paraId="46EBFABE" w14:textId="7D8AD305" w:rsidR="00240321" w:rsidRDefault="00B16340" w:rsidP="00AA72E6">
      <w:pPr>
        <w:ind w:firstLine="720"/>
        <w:rPr>
          <w:lang w:val="en-US"/>
        </w:rPr>
      </w:pPr>
      <w:r>
        <w:t xml:space="preserve">Task 1 Part </w:t>
      </w:r>
      <w:r w:rsidR="000E6C3B">
        <w:t>A</w:t>
      </w:r>
      <w:r>
        <w:t xml:space="preserve"> provided the task of creating a</w:t>
      </w:r>
      <w:r w:rsidR="00A95ABE">
        <w:t xml:space="preserve"> </w:t>
      </w:r>
      <w:r w:rsidR="00980D8D">
        <w:t xml:space="preserve">block diagram </w:t>
      </w:r>
      <w:r w:rsidR="00477A6B">
        <w:t xml:space="preserve">of a translational system using </w:t>
      </w:r>
      <w:r w:rsidR="002754DA">
        <w:t xml:space="preserve">common control </w:t>
      </w:r>
      <w:r w:rsidR="00976370">
        <w:t>system elements</w:t>
      </w:r>
      <w:r w:rsidR="00F978EF">
        <w:t xml:space="preserve"> and</w:t>
      </w:r>
      <w:r w:rsidR="00976370">
        <w:t xml:space="preserve"> </w:t>
      </w:r>
      <w:r w:rsidR="00477A6B">
        <w:t>the Simulink Librar</w:t>
      </w:r>
      <w:r w:rsidR="00CB7BCB">
        <w:t xml:space="preserve">y. </w:t>
      </w:r>
      <w:r w:rsidR="00646E62">
        <w:t xml:space="preserve">This system is made up of a </w:t>
      </w:r>
      <w:r w:rsidR="00646E62">
        <w:lastRenderedPageBreak/>
        <w:t xml:space="preserve">step block, </w:t>
      </w:r>
      <w:r w:rsidR="007B7727">
        <w:t xml:space="preserve">a </w:t>
      </w:r>
      <w:r w:rsidR="00F17A86">
        <w:t>three</w:t>
      </w:r>
      <w:r w:rsidR="00804237">
        <w:t xml:space="preserve"> input (+, -, -) </w:t>
      </w:r>
      <w:r w:rsidR="00646E62">
        <w:t xml:space="preserve">sum block, </w:t>
      </w:r>
      <w:r w:rsidR="00CC20A8">
        <w:t xml:space="preserve">three </w:t>
      </w:r>
      <w:r w:rsidR="00BA75B9">
        <w:t>gain block</w:t>
      </w:r>
      <w:r w:rsidR="00CC20A8">
        <w:t>s</w:t>
      </w:r>
      <w:r w:rsidR="00BA75B9">
        <w:t>, two integrator block</w:t>
      </w:r>
      <w:r w:rsidR="00CC20A8">
        <w:t xml:space="preserve">s, </w:t>
      </w:r>
      <w:r w:rsidR="00D0551F">
        <w:t>a scope</w:t>
      </w:r>
      <w:r w:rsidR="007C6729">
        <w:t xml:space="preserve"> block</w:t>
      </w:r>
      <w:r w:rsidR="00D0551F">
        <w:t xml:space="preserve">, </w:t>
      </w:r>
      <w:r w:rsidR="00CC20A8">
        <w:t>and a bus creator.</w:t>
      </w:r>
      <w:r w:rsidR="00F17A86">
        <w:t xml:space="preserve"> The provided lab manual </w:t>
      </w:r>
      <w:r w:rsidR="00C34DA0">
        <w:t xml:space="preserve">for this lab </w:t>
      </w:r>
      <w:r w:rsidR="00C34DA0">
        <w:rPr>
          <w:lang w:val="en-US"/>
        </w:rPr>
        <w:t>walks through the exact setup, configuration, and procedure for creating th</w:t>
      </w:r>
      <w:r w:rsidR="00030924">
        <w:rPr>
          <w:lang w:val="en-US"/>
        </w:rPr>
        <w:t>is</w:t>
      </w:r>
      <w:r w:rsidR="00C34DA0">
        <w:rPr>
          <w:lang w:val="en-US"/>
        </w:rPr>
        <w:t xml:space="preserve"> block diagram.</w:t>
      </w:r>
    </w:p>
    <w:p w14:paraId="07784C7F" w14:textId="77777777" w:rsidR="00240321" w:rsidRDefault="00240321" w:rsidP="0034010B">
      <w:pPr>
        <w:ind w:firstLine="720"/>
        <w:rPr>
          <w:lang w:val="en-US"/>
        </w:rPr>
      </w:pPr>
    </w:p>
    <w:p w14:paraId="25A5EA34" w14:textId="655B4A26" w:rsidR="0034010B" w:rsidRDefault="0034010B" w:rsidP="00871EF4">
      <w:pPr>
        <w:ind w:firstLine="720"/>
        <w:rPr>
          <w:lang w:val="en-US"/>
        </w:rPr>
      </w:pPr>
      <w:r>
        <w:rPr>
          <w:lang w:val="en-US"/>
        </w:rPr>
        <w:t xml:space="preserve">The procedure for this began with importing all the required blocks and setting them up in the correct setup configuration. The </w:t>
      </w:r>
      <w:r w:rsidR="00763991">
        <w:rPr>
          <w:lang w:val="en-US"/>
        </w:rPr>
        <w:t>incomplete</w:t>
      </w:r>
      <w:r w:rsidR="00942D6D">
        <w:rPr>
          <w:lang w:val="en-US"/>
        </w:rPr>
        <w:t xml:space="preserve"> setup</w:t>
      </w:r>
      <w:r w:rsidR="00763991">
        <w:rPr>
          <w:lang w:val="en-US"/>
        </w:rPr>
        <w:t xml:space="preserve"> </w:t>
      </w:r>
      <w:r>
        <w:rPr>
          <w:lang w:val="en-US"/>
        </w:rPr>
        <w:t>configuration of the required block diagram to produce the correct plot</w:t>
      </w:r>
      <w:r w:rsidR="00166F6C">
        <w:rPr>
          <w:lang w:val="en-US"/>
        </w:rPr>
        <w:t>, with all block names,</w:t>
      </w:r>
      <w:r>
        <w:rPr>
          <w:lang w:val="en-US"/>
        </w:rPr>
        <w:t xml:space="preserve"> can be seen in Figure </w:t>
      </w:r>
      <w:r w:rsidR="00600317">
        <w:rPr>
          <w:lang w:val="en-US"/>
        </w:rPr>
        <w:t>2</w:t>
      </w:r>
      <w:r>
        <w:rPr>
          <w:lang w:val="en-US"/>
        </w:rPr>
        <w:t xml:space="preserve">. With the </w:t>
      </w:r>
      <w:r w:rsidR="00763991">
        <w:rPr>
          <w:lang w:val="en-US"/>
        </w:rPr>
        <w:t xml:space="preserve">first part of the </w:t>
      </w:r>
      <w:r>
        <w:rPr>
          <w:lang w:val="en-US"/>
        </w:rPr>
        <w:t xml:space="preserve">setup complete the next step was to configure the model with the appropriate values. In the case of this </w:t>
      </w:r>
      <w:proofErr w:type="gramStart"/>
      <w:r>
        <w:rPr>
          <w:lang w:val="en-US"/>
        </w:rPr>
        <w:t>problem that is done by</w:t>
      </w:r>
      <w:proofErr w:type="gramEnd"/>
      <w:r>
        <w:rPr>
          <w:lang w:val="en-US"/>
        </w:rPr>
        <w:t xml:space="preserve"> setting the </w:t>
      </w:r>
      <w:r w:rsidR="00D3792F">
        <w:rPr>
          <w:lang w:val="en-US"/>
        </w:rPr>
        <w:t xml:space="preserve">original sum block </w:t>
      </w:r>
      <w:r w:rsidR="00054C85">
        <w:rPr>
          <w:lang w:val="en-US"/>
        </w:rPr>
        <w:t xml:space="preserve">from having two positive inputs to having </w:t>
      </w:r>
      <w:r w:rsidR="002C64CD">
        <w:rPr>
          <w:lang w:val="en-US"/>
        </w:rPr>
        <w:t xml:space="preserve">one positive input and two negative inputs. </w:t>
      </w:r>
      <w:r w:rsidR="00DA5F08">
        <w:rPr>
          <w:lang w:val="en-US"/>
        </w:rPr>
        <w:t>Also,</w:t>
      </w:r>
      <w:r w:rsidR="002C64CD">
        <w:rPr>
          <w:lang w:val="en-US"/>
        </w:rPr>
        <w:t xml:space="preserve"> </w:t>
      </w:r>
      <w:r w:rsidR="007B0005">
        <w:rPr>
          <w:lang w:val="en-US"/>
        </w:rPr>
        <w:t>the final step value</w:t>
      </w:r>
      <w:r w:rsidR="009B40DE">
        <w:rPr>
          <w:lang w:val="en-US"/>
        </w:rPr>
        <w:t xml:space="preserve">, which </w:t>
      </w:r>
      <w:proofErr w:type="gramStart"/>
      <w:r w:rsidR="009B40DE">
        <w:rPr>
          <w:lang w:val="en-US"/>
        </w:rPr>
        <w:t>is representing</w:t>
      </w:r>
      <w:proofErr w:type="gramEnd"/>
      <w:r w:rsidR="009B40DE">
        <w:rPr>
          <w:lang w:val="en-US"/>
        </w:rPr>
        <w:t xml:space="preserve"> the applied force (F),</w:t>
      </w:r>
      <w:r w:rsidR="007B0005">
        <w:rPr>
          <w:lang w:val="en-US"/>
        </w:rPr>
        <w:t xml:space="preserve"> must be changed to </w:t>
      </w:r>
      <w:r w:rsidR="00B513D9">
        <w:rPr>
          <w:lang w:val="en-US"/>
        </w:rPr>
        <w:t>2. Then the gain blocks from top to bottom of the diagram respectively should be set to the variables 1/m, b, and k.</w:t>
      </w:r>
      <w:r w:rsidR="00721B12">
        <w:rPr>
          <w:lang w:val="en-US"/>
        </w:rPr>
        <w:t xml:space="preserve"> Once this is complete the </w:t>
      </w:r>
      <w:r w:rsidR="0011238E">
        <w:rPr>
          <w:lang w:val="en-US"/>
        </w:rPr>
        <w:t>variables must be configured with their respective values</w:t>
      </w:r>
      <w:r w:rsidR="00C0483F">
        <w:rPr>
          <w:lang w:val="en-US"/>
        </w:rPr>
        <w:t xml:space="preserve"> as previously described. This can be done in </w:t>
      </w:r>
      <w:r w:rsidR="00382BEA">
        <w:rPr>
          <w:lang w:val="en-US"/>
        </w:rPr>
        <w:t xml:space="preserve">the </w:t>
      </w:r>
      <w:r w:rsidR="00C0483F">
        <w:rPr>
          <w:lang w:val="en-US"/>
        </w:rPr>
        <w:t xml:space="preserve">Simulink </w:t>
      </w:r>
      <w:r w:rsidR="00EE4071">
        <w:rPr>
          <w:lang w:val="en-US"/>
        </w:rPr>
        <w:t xml:space="preserve">interface </w:t>
      </w:r>
      <w:r w:rsidR="00C0483F">
        <w:rPr>
          <w:lang w:val="en-US"/>
        </w:rPr>
        <w:t xml:space="preserve">itself or with the MATLAB command </w:t>
      </w:r>
      <w:r w:rsidR="00EE4071">
        <w:rPr>
          <w:lang w:val="en-US"/>
        </w:rPr>
        <w:t>window. In this case it was done using the MATLAB command window as seen in Figure 3</w:t>
      </w:r>
      <w:r w:rsidR="00763991">
        <w:rPr>
          <w:lang w:val="en-US"/>
        </w:rPr>
        <w:t xml:space="preserve"> where m is set to 1, k is set to 1.3, and </w:t>
      </w:r>
      <w:r w:rsidR="00242F7F">
        <w:rPr>
          <w:lang w:val="en-US"/>
        </w:rPr>
        <w:t>b is set to 1.25</w:t>
      </w:r>
      <w:r w:rsidR="00EE4071">
        <w:rPr>
          <w:lang w:val="en-US"/>
        </w:rPr>
        <w:t xml:space="preserve">. With these values set the </w:t>
      </w:r>
      <w:r w:rsidR="00763991">
        <w:rPr>
          <w:lang w:val="en-US"/>
        </w:rPr>
        <w:t>setup can be completed by</w:t>
      </w:r>
      <w:r w:rsidR="00B16E3D">
        <w:rPr>
          <w:lang w:val="en-US"/>
        </w:rPr>
        <w:t xml:space="preserve"> </w:t>
      </w:r>
      <w:r w:rsidR="00224EB7">
        <w:rPr>
          <w:lang w:val="en-US"/>
        </w:rPr>
        <w:t>adding</w:t>
      </w:r>
      <w:r w:rsidR="00A604C8">
        <w:rPr>
          <w:lang w:val="en-US"/>
        </w:rPr>
        <w:t xml:space="preserve"> a scope and a</w:t>
      </w:r>
      <w:r w:rsidR="00224EB7">
        <w:rPr>
          <w:lang w:val="en-US"/>
        </w:rPr>
        <w:t xml:space="preserve"> bus creator </w:t>
      </w:r>
      <w:r w:rsidR="00A604C8">
        <w:rPr>
          <w:lang w:val="en-US"/>
        </w:rPr>
        <w:t>that is</w:t>
      </w:r>
      <w:r w:rsidR="00224EB7">
        <w:rPr>
          <w:lang w:val="en-US"/>
        </w:rPr>
        <w:t xml:space="preserve"> configur</w:t>
      </w:r>
      <w:r w:rsidR="00A604C8">
        <w:rPr>
          <w:lang w:val="en-US"/>
        </w:rPr>
        <w:t>ed</w:t>
      </w:r>
      <w:r w:rsidR="00224EB7">
        <w:rPr>
          <w:lang w:val="en-US"/>
        </w:rPr>
        <w:t xml:space="preserve"> to have 5 inputs</w:t>
      </w:r>
      <w:r w:rsidR="00A604C8">
        <w:rPr>
          <w:lang w:val="en-US"/>
        </w:rPr>
        <w:t>. T</w:t>
      </w:r>
      <w:r w:rsidR="00433213">
        <w:rPr>
          <w:lang w:val="en-US"/>
        </w:rPr>
        <w:t xml:space="preserve">hen connecting </w:t>
      </w:r>
      <w:r w:rsidR="00880101">
        <w:rPr>
          <w:lang w:val="en-US"/>
        </w:rPr>
        <w:t xml:space="preserve">those inputs to their respective branches as seen in Figure </w:t>
      </w:r>
      <w:r w:rsidR="009C6D0B">
        <w:rPr>
          <w:lang w:val="en-US"/>
        </w:rPr>
        <w:t xml:space="preserve">4 which shows the complete </w:t>
      </w:r>
      <w:r w:rsidR="00763991">
        <w:rPr>
          <w:lang w:val="en-US"/>
        </w:rPr>
        <w:t>setup configuration of the required block diagram to produce the correct plot, with all block names</w:t>
      </w:r>
      <w:r w:rsidR="009C6D0B">
        <w:rPr>
          <w:lang w:val="en-US"/>
        </w:rPr>
        <w:t>.</w:t>
      </w:r>
      <w:r w:rsidR="00BB7050">
        <w:rPr>
          <w:lang w:val="en-US"/>
        </w:rPr>
        <w:t xml:space="preserve"> </w:t>
      </w:r>
      <w:r w:rsidR="00E115EC" w:rsidRPr="00E115EC">
        <w:rPr>
          <w:lang w:val="en-US"/>
        </w:rPr>
        <w:t xml:space="preserve">Once that is complete the final step is to run the system and format the result to the specified requirements described in </w:t>
      </w:r>
      <w:r w:rsidR="00394B63">
        <w:rPr>
          <w:lang w:val="en-US"/>
        </w:rPr>
        <w:t>Lab 1</w:t>
      </w:r>
      <w:r w:rsidR="00E115EC" w:rsidRPr="00E115EC">
        <w:rPr>
          <w:lang w:val="en-US"/>
        </w:rPr>
        <w:t xml:space="preserve">. This result can be seen in Figure </w:t>
      </w:r>
      <w:r w:rsidR="00787CBA">
        <w:rPr>
          <w:lang w:val="en-US"/>
        </w:rPr>
        <w:t>5</w:t>
      </w:r>
      <w:r w:rsidR="00E115EC" w:rsidRPr="00E115EC">
        <w:rPr>
          <w:lang w:val="en-US"/>
        </w:rPr>
        <w:t>.</w:t>
      </w:r>
    </w:p>
    <w:p w14:paraId="13A9B29B" w14:textId="77777777" w:rsidR="00CB6983" w:rsidRDefault="00357454" w:rsidP="00357454">
      <w:pPr>
        <w:jc w:val="center"/>
        <w:rPr>
          <w:lang w:val="en-US"/>
        </w:rPr>
      </w:pPr>
      <w:r>
        <w:rPr>
          <w:noProof/>
          <w:lang w:val="en-US"/>
        </w:rPr>
        <w:drawing>
          <wp:inline distT="0" distB="0" distL="0" distR="0" wp14:anchorId="3E0DE156" wp14:editId="68A417AE">
            <wp:extent cx="5943600" cy="2122805"/>
            <wp:effectExtent l="0" t="0" r="0" b="0"/>
            <wp:docPr id="12217467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2122805"/>
                    </a:xfrm>
                    <a:prstGeom prst="rect">
                      <a:avLst/>
                    </a:prstGeom>
                    <a:noFill/>
                    <a:ln>
                      <a:noFill/>
                    </a:ln>
                  </pic:spPr>
                </pic:pic>
              </a:graphicData>
            </a:graphic>
          </wp:inline>
        </w:drawing>
      </w:r>
    </w:p>
    <w:p w14:paraId="6A24C3EE" w14:textId="573E95C8" w:rsidR="00C65726" w:rsidRDefault="00C65726" w:rsidP="00C65726">
      <w:pPr>
        <w:pStyle w:val="Caption"/>
        <w:jc w:val="center"/>
        <w:rPr>
          <w:lang w:val="en-US"/>
        </w:rPr>
      </w:pPr>
      <w:r>
        <w:t xml:space="preserve">Figure </w:t>
      </w:r>
      <w:r w:rsidR="00BD4C7E">
        <w:t>2</w:t>
      </w:r>
      <w:r>
        <w:rPr>
          <w:lang w:val="en-US"/>
        </w:rPr>
        <w:t xml:space="preserve">: </w:t>
      </w:r>
      <w:r w:rsidRPr="004A54CA">
        <w:rPr>
          <w:lang w:val="en-US"/>
        </w:rPr>
        <w:t>T</w:t>
      </w:r>
      <w:r>
        <w:rPr>
          <w:lang w:val="en-US"/>
        </w:rPr>
        <w:t xml:space="preserve">ask 1 Part A </w:t>
      </w:r>
      <w:r w:rsidR="00336004">
        <w:rPr>
          <w:lang w:val="en-US"/>
        </w:rPr>
        <w:t xml:space="preserve">Incomplete </w:t>
      </w:r>
      <w:r>
        <w:rPr>
          <w:lang w:val="en-US"/>
        </w:rPr>
        <w:t>Block Diagram</w:t>
      </w:r>
      <w:r w:rsidRPr="004A54CA">
        <w:rPr>
          <w:lang w:val="en-US"/>
        </w:rPr>
        <w:t>.</w:t>
      </w:r>
    </w:p>
    <w:p w14:paraId="2E76A8C6" w14:textId="77777777" w:rsidR="00C65726" w:rsidRDefault="00C65726" w:rsidP="00BD4C7E">
      <w:pPr>
        <w:rPr>
          <w:lang w:val="en-US"/>
        </w:rPr>
      </w:pPr>
    </w:p>
    <w:p w14:paraId="4B533699" w14:textId="77777777" w:rsidR="0007022D" w:rsidRDefault="00CB6983" w:rsidP="00357454">
      <w:pPr>
        <w:jc w:val="center"/>
        <w:rPr>
          <w:lang w:val="en-US"/>
        </w:rPr>
      </w:pPr>
      <w:r>
        <w:rPr>
          <w:noProof/>
          <w:lang w:val="en-US"/>
        </w:rPr>
        <w:lastRenderedPageBreak/>
        <w:drawing>
          <wp:inline distT="0" distB="0" distL="0" distR="0" wp14:anchorId="77F5B365" wp14:editId="4610364E">
            <wp:extent cx="5943600" cy="2035810"/>
            <wp:effectExtent l="0" t="0" r="0" b="2540"/>
            <wp:docPr id="123489389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75035" cy="2046577"/>
                    </a:xfrm>
                    <a:prstGeom prst="rect">
                      <a:avLst/>
                    </a:prstGeom>
                    <a:noFill/>
                    <a:ln>
                      <a:noFill/>
                    </a:ln>
                  </pic:spPr>
                </pic:pic>
              </a:graphicData>
            </a:graphic>
          </wp:inline>
        </w:drawing>
      </w:r>
    </w:p>
    <w:p w14:paraId="3E2E47A9" w14:textId="36B001C5" w:rsidR="00CE7FCA" w:rsidRDefault="00CE7FCA" w:rsidP="00CE7FCA">
      <w:pPr>
        <w:pStyle w:val="Caption"/>
        <w:jc w:val="center"/>
        <w:rPr>
          <w:lang w:val="en-US"/>
        </w:rPr>
      </w:pPr>
      <w:r>
        <w:t xml:space="preserve">Figure </w:t>
      </w:r>
      <w:r w:rsidR="00BD4C7E">
        <w:t>3</w:t>
      </w:r>
      <w:r>
        <w:rPr>
          <w:lang w:val="en-US"/>
        </w:rPr>
        <w:t xml:space="preserve">: </w:t>
      </w:r>
      <w:r w:rsidRPr="004A54CA">
        <w:rPr>
          <w:lang w:val="en-US"/>
        </w:rPr>
        <w:t>T</w:t>
      </w:r>
      <w:r>
        <w:rPr>
          <w:lang w:val="en-US"/>
        </w:rPr>
        <w:t xml:space="preserve">ask 1 Part A </w:t>
      </w:r>
      <w:r>
        <w:rPr>
          <w:lang w:val="en-US"/>
        </w:rPr>
        <w:t>MATLAB Variable Assignments</w:t>
      </w:r>
      <w:r w:rsidRPr="004A54CA">
        <w:rPr>
          <w:lang w:val="en-US"/>
        </w:rPr>
        <w:t>.</w:t>
      </w:r>
    </w:p>
    <w:p w14:paraId="703862AC" w14:textId="77777777" w:rsidR="00CE7FCA" w:rsidRDefault="00CE7FCA" w:rsidP="00357454">
      <w:pPr>
        <w:jc w:val="center"/>
        <w:rPr>
          <w:lang w:val="en-US"/>
        </w:rPr>
      </w:pPr>
    </w:p>
    <w:p w14:paraId="23471881" w14:textId="77777777" w:rsidR="0007022D" w:rsidRDefault="00F07A32" w:rsidP="00357454">
      <w:pPr>
        <w:jc w:val="center"/>
        <w:rPr>
          <w:lang w:val="en-US"/>
        </w:rPr>
      </w:pPr>
      <w:r>
        <w:rPr>
          <w:noProof/>
          <w:lang w:val="en-US"/>
        </w:rPr>
        <w:drawing>
          <wp:inline distT="0" distB="0" distL="0" distR="0" wp14:anchorId="3719D72A" wp14:editId="41ADDD51">
            <wp:extent cx="5932805" cy="1948815"/>
            <wp:effectExtent l="0" t="0" r="0" b="0"/>
            <wp:docPr id="29590096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002906" cy="1971842"/>
                    </a:xfrm>
                    <a:prstGeom prst="rect">
                      <a:avLst/>
                    </a:prstGeom>
                    <a:noFill/>
                    <a:ln>
                      <a:noFill/>
                    </a:ln>
                  </pic:spPr>
                </pic:pic>
              </a:graphicData>
            </a:graphic>
          </wp:inline>
        </w:drawing>
      </w:r>
    </w:p>
    <w:p w14:paraId="52DD1518" w14:textId="612BF7B7" w:rsidR="00CE7FCA" w:rsidRDefault="00CE7FCA" w:rsidP="00CE7FCA">
      <w:pPr>
        <w:pStyle w:val="Caption"/>
        <w:jc w:val="center"/>
        <w:rPr>
          <w:lang w:val="en-US"/>
        </w:rPr>
      </w:pPr>
      <w:r>
        <w:t xml:space="preserve">Figure </w:t>
      </w:r>
      <w:r w:rsidR="00BD4C7E">
        <w:t>4</w:t>
      </w:r>
      <w:r>
        <w:rPr>
          <w:lang w:val="en-US"/>
        </w:rPr>
        <w:t xml:space="preserve">: </w:t>
      </w:r>
      <w:r w:rsidRPr="004A54CA">
        <w:rPr>
          <w:lang w:val="en-US"/>
        </w:rPr>
        <w:t>T</w:t>
      </w:r>
      <w:r>
        <w:rPr>
          <w:lang w:val="en-US"/>
        </w:rPr>
        <w:t xml:space="preserve">ask 1 Part A </w:t>
      </w:r>
      <w:r w:rsidR="00336004">
        <w:rPr>
          <w:lang w:val="en-US"/>
        </w:rPr>
        <w:t xml:space="preserve">Complete </w:t>
      </w:r>
      <w:r>
        <w:rPr>
          <w:lang w:val="en-US"/>
        </w:rPr>
        <w:t>Block Diagram</w:t>
      </w:r>
      <w:r w:rsidRPr="004A54CA">
        <w:rPr>
          <w:lang w:val="en-US"/>
        </w:rPr>
        <w:t>.</w:t>
      </w:r>
    </w:p>
    <w:p w14:paraId="041C75BA" w14:textId="77777777" w:rsidR="00CE7FCA" w:rsidRDefault="00CE7FCA" w:rsidP="00357454">
      <w:pPr>
        <w:jc w:val="center"/>
        <w:rPr>
          <w:lang w:val="en-US"/>
        </w:rPr>
      </w:pPr>
    </w:p>
    <w:p w14:paraId="5253773C" w14:textId="52626199" w:rsidR="008F0C19" w:rsidRDefault="00F07A32" w:rsidP="00357454">
      <w:pPr>
        <w:jc w:val="center"/>
        <w:rPr>
          <w:lang w:val="en-US"/>
        </w:rPr>
      </w:pPr>
      <w:r>
        <w:rPr>
          <w:noProof/>
          <w:lang w:val="en-US"/>
        </w:rPr>
        <w:drawing>
          <wp:inline distT="0" distB="0" distL="0" distR="0" wp14:anchorId="0184CE5A" wp14:editId="2E03A1F8">
            <wp:extent cx="4086000" cy="2880000"/>
            <wp:effectExtent l="0" t="0" r="0" b="0"/>
            <wp:docPr id="131121869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086000" cy="2880000"/>
                    </a:xfrm>
                    <a:prstGeom prst="rect">
                      <a:avLst/>
                    </a:prstGeom>
                    <a:noFill/>
                    <a:ln>
                      <a:noFill/>
                    </a:ln>
                  </pic:spPr>
                </pic:pic>
              </a:graphicData>
            </a:graphic>
          </wp:inline>
        </w:drawing>
      </w:r>
    </w:p>
    <w:p w14:paraId="251021C4" w14:textId="1DB18EE1" w:rsidR="009939B6" w:rsidRDefault="00CE7FCA" w:rsidP="004A717E">
      <w:pPr>
        <w:pStyle w:val="Caption"/>
        <w:jc w:val="center"/>
        <w:rPr>
          <w:lang w:val="en-US"/>
        </w:rPr>
      </w:pPr>
      <w:r>
        <w:t xml:space="preserve">Figure </w:t>
      </w:r>
      <w:r w:rsidR="00BD4C7E">
        <w:t>5</w:t>
      </w:r>
      <w:r>
        <w:rPr>
          <w:lang w:val="en-US"/>
        </w:rPr>
        <w:t xml:space="preserve">: Task 1 Part A </w:t>
      </w:r>
      <w:r w:rsidR="00643F97">
        <w:rPr>
          <w:lang w:val="en-US"/>
        </w:rPr>
        <w:t>Translational System</w:t>
      </w:r>
      <w:r>
        <w:rPr>
          <w:lang w:val="en-US"/>
        </w:rPr>
        <w:t xml:space="preserve"> Plot.</w:t>
      </w:r>
    </w:p>
    <w:p w14:paraId="400BD736" w14:textId="4CC6A5B8" w:rsidR="009939B6" w:rsidRDefault="009939B6" w:rsidP="0074383D">
      <w:pPr>
        <w:ind w:firstLine="720"/>
        <w:rPr>
          <w:lang w:val="en-US"/>
        </w:rPr>
      </w:pPr>
      <w:r w:rsidRPr="009939B6">
        <w:rPr>
          <w:lang w:val="en-US"/>
        </w:rPr>
        <w:lastRenderedPageBreak/>
        <w:t>Based on the resulting block diagram and plot</w:t>
      </w:r>
      <w:r w:rsidR="004A0645">
        <w:rPr>
          <w:lang w:val="en-US"/>
        </w:rPr>
        <w:t>,</w:t>
      </w:r>
      <w:r w:rsidRPr="009939B6">
        <w:rPr>
          <w:lang w:val="en-US"/>
        </w:rPr>
        <w:t xml:space="preserve"> it can be inferred that </w:t>
      </w:r>
      <w:r w:rsidR="004A0645">
        <w:rPr>
          <w:lang w:val="en-US"/>
        </w:rPr>
        <w:t xml:space="preserve">the damping force and velocity have </w:t>
      </w:r>
      <w:r w:rsidR="00031258">
        <w:rPr>
          <w:lang w:val="en-US"/>
        </w:rPr>
        <w:t xml:space="preserve">some type of correlation or relationship as they have a similar shape. The same can be said about the </w:t>
      </w:r>
      <w:r w:rsidR="00FC43D6">
        <w:rPr>
          <w:lang w:val="en-US"/>
        </w:rPr>
        <w:t xml:space="preserve">spring force and displacement. This makes sense when considering </w:t>
      </w:r>
      <w:r w:rsidR="00190BA6">
        <w:rPr>
          <w:lang w:val="en-US"/>
        </w:rPr>
        <w:t xml:space="preserve">that </w:t>
      </w:r>
      <w:r w:rsidR="004B3322">
        <w:rPr>
          <w:lang w:val="en-US"/>
        </w:rPr>
        <w:t xml:space="preserve">damping force is equal to the velocity </w:t>
      </w:r>
      <w:r w:rsidR="007768A6">
        <w:rPr>
          <w:lang w:val="en-US"/>
        </w:rPr>
        <w:t>multiplied by</w:t>
      </w:r>
      <w:r w:rsidR="004B3322">
        <w:rPr>
          <w:lang w:val="en-US"/>
        </w:rPr>
        <w:t xml:space="preserve"> the </w:t>
      </w:r>
      <w:r w:rsidR="004B3322">
        <w:rPr>
          <w:lang w:val="en-US"/>
        </w:rPr>
        <w:t xml:space="preserve">damping ratio </w:t>
      </w:r>
      <w:r w:rsidR="004B3322">
        <w:rPr>
          <w:lang w:val="en-US"/>
        </w:rPr>
        <w:t xml:space="preserve">of </w:t>
      </w:r>
      <w:r w:rsidR="004B3322">
        <w:rPr>
          <w:lang w:val="en-US"/>
        </w:rPr>
        <w:t>1.25 N/(m/s)</w:t>
      </w:r>
      <w:r w:rsidR="007768A6">
        <w:rPr>
          <w:lang w:val="en-US"/>
        </w:rPr>
        <w:t xml:space="preserve"> and the spring force is equal to the displacement multiplied by the </w:t>
      </w:r>
      <w:r w:rsidR="007768A6">
        <w:rPr>
          <w:lang w:val="en-US"/>
        </w:rPr>
        <w:t xml:space="preserve">spring constant </w:t>
      </w:r>
      <w:r w:rsidR="007768A6">
        <w:rPr>
          <w:lang w:val="en-US"/>
        </w:rPr>
        <w:t>of</w:t>
      </w:r>
      <w:r w:rsidR="007768A6">
        <w:rPr>
          <w:lang w:val="en-US"/>
        </w:rPr>
        <w:t xml:space="preserve"> 1.3 N/m</w:t>
      </w:r>
      <w:r w:rsidR="007768A6">
        <w:rPr>
          <w:lang w:val="en-US"/>
        </w:rPr>
        <w:t>.</w:t>
      </w:r>
      <w:r w:rsidR="00B020B1">
        <w:rPr>
          <w:lang w:val="en-US"/>
        </w:rPr>
        <w:t xml:space="preserve"> </w:t>
      </w:r>
      <w:r w:rsidR="00656CA1">
        <w:rPr>
          <w:lang w:val="en-US"/>
        </w:rPr>
        <w:t xml:space="preserve">Based on this it is clear that the </w:t>
      </w:r>
      <w:r w:rsidR="00913D2C">
        <w:rPr>
          <w:lang w:val="en-US"/>
        </w:rPr>
        <w:t>damping force is directly proportional to the velocity and the spring force is directly proportional to the displacement.</w:t>
      </w:r>
      <w:r w:rsidR="00EF40D9">
        <w:rPr>
          <w:lang w:val="en-US"/>
        </w:rPr>
        <w:t xml:space="preserve"> Apart from that </w:t>
      </w:r>
      <w:r w:rsidR="00E944C1">
        <w:rPr>
          <w:lang w:val="en-US"/>
        </w:rPr>
        <w:t>it</w:t>
      </w:r>
      <w:r w:rsidR="00EF40D9">
        <w:rPr>
          <w:lang w:val="en-US"/>
        </w:rPr>
        <w:t xml:space="preserve"> can be </w:t>
      </w:r>
      <w:r w:rsidR="00865DA1">
        <w:rPr>
          <w:lang w:val="en-US"/>
        </w:rPr>
        <w:t>inferred</w:t>
      </w:r>
      <w:r w:rsidR="00EF40D9">
        <w:rPr>
          <w:lang w:val="en-US"/>
        </w:rPr>
        <w:t xml:space="preserve"> that the object does not return to its original position given that the displacement is not 0</w:t>
      </w:r>
      <w:r w:rsidR="00004181">
        <w:rPr>
          <w:lang w:val="en-US"/>
        </w:rPr>
        <w:t xml:space="preserve">. </w:t>
      </w:r>
      <w:r w:rsidR="00AE5B14">
        <w:rPr>
          <w:lang w:val="en-US"/>
        </w:rPr>
        <w:t xml:space="preserve">Analyzing the </w:t>
      </w:r>
      <w:r w:rsidR="009A3BD6">
        <w:rPr>
          <w:lang w:val="en-US"/>
        </w:rPr>
        <w:t xml:space="preserve">functions themselves it can be </w:t>
      </w:r>
      <w:r w:rsidR="009C7717">
        <w:rPr>
          <w:lang w:val="en-US"/>
        </w:rPr>
        <w:t>seen that d</w:t>
      </w:r>
      <w:r w:rsidR="007A4343">
        <w:rPr>
          <w:lang w:val="en-US"/>
        </w:rPr>
        <w:t xml:space="preserve">ue to the applied force the </w:t>
      </w:r>
      <w:r w:rsidR="00ED129B">
        <w:rPr>
          <w:lang w:val="en-US"/>
        </w:rPr>
        <w:t>system’s</w:t>
      </w:r>
      <w:r w:rsidR="00FE36A4">
        <w:rPr>
          <w:lang w:val="en-US"/>
        </w:rPr>
        <w:t xml:space="preserve"> displacement and velocity</w:t>
      </w:r>
      <w:r w:rsidR="007A4343">
        <w:rPr>
          <w:lang w:val="en-US"/>
        </w:rPr>
        <w:t xml:space="preserve"> initially accelerate</w:t>
      </w:r>
      <w:r w:rsidR="00ED129B">
        <w:rPr>
          <w:lang w:val="en-US"/>
        </w:rPr>
        <w:t xml:space="preserve">. Then after overshooting its equilibrium </w:t>
      </w:r>
      <w:r w:rsidR="00A77757">
        <w:rPr>
          <w:lang w:val="en-US"/>
        </w:rPr>
        <w:t>position,</w:t>
      </w:r>
      <w:r w:rsidR="00ED129B">
        <w:rPr>
          <w:lang w:val="en-US"/>
        </w:rPr>
        <w:t xml:space="preserve"> it begins to oscillate while the damping force begins to </w:t>
      </w:r>
      <w:r w:rsidR="002373A3">
        <w:rPr>
          <w:lang w:val="en-US"/>
        </w:rPr>
        <w:t>dissipate energy</w:t>
      </w:r>
      <w:r w:rsidR="005D048F">
        <w:rPr>
          <w:lang w:val="en-US"/>
        </w:rPr>
        <w:t xml:space="preserve"> before finally reaching equilibrium when the velocity is zero</w:t>
      </w:r>
      <w:r w:rsidR="00A77757">
        <w:rPr>
          <w:lang w:val="en-US"/>
        </w:rPr>
        <w:t>, spring force is equal to applied force,</w:t>
      </w:r>
      <w:r w:rsidR="005D048F">
        <w:rPr>
          <w:lang w:val="en-US"/>
        </w:rPr>
        <w:t xml:space="preserve"> and the displacement has stabilized</w:t>
      </w:r>
      <w:r w:rsidR="002373A3">
        <w:rPr>
          <w:lang w:val="en-US"/>
        </w:rPr>
        <w:t xml:space="preserve">. </w:t>
      </w:r>
      <w:r w:rsidR="005D7CFC">
        <w:rPr>
          <w:lang w:val="en-US"/>
        </w:rPr>
        <w:t>Lastly,</w:t>
      </w:r>
      <w:r w:rsidR="00865DA1">
        <w:rPr>
          <w:lang w:val="en-US"/>
        </w:rPr>
        <w:t xml:space="preserve"> </w:t>
      </w:r>
      <w:r w:rsidR="00600CE1">
        <w:rPr>
          <w:lang w:val="en-US"/>
        </w:rPr>
        <w:t>based on the graph</w:t>
      </w:r>
      <w:r w:rsidR="006A27D0">
        <w:rPr>
          <w:lang w:val="en-US"/>
        </w:rPr>
        <w:t xml:space="preserve">, and previous conclusions, </w:t>
      </w:r>
      <w:r w:rsidR="00865DA1">
        <w:rPr>
          <w:lang w:val="en-US"/>
        </w:rPr>
        <w:t xml:space="preserve">it </w:t>
      </w:r>
      <w:r w:rsidR="00004181">
        <w:rPr>
          <w:lang w:val="en-US"/>
        </w:rPr>
        <w:t xml:space="preserve">can be </w:t>
      </w:r>
      <w:r w:rsidR="00865DA1">
        <w:rPr>
          <w:lang w:val="en-US"/>
        </w:rPr>
        <w:t>inferred that th</w:t>
      </w:r>
      <w:r w:rsidR="00600CE1">
        <w:rPr>
          <w:lang w:val="en-US"/>
        </w:rPr>
        <w:t>is is a damped oscillatory response that enters a steady state</w:t>
      </w:r>
      <w:r w:rsidR="00233305">
        <w:rPr>
          <w:lang w:val="en-US"/>
        </w:rPr>
        <w:t xml:space="preserve"> upon reaching its final position</w:t>
      </w:r>
      <w:r w:rsidR="00600CE1">
        <w:rPr>
          <w:lang w:val="en-US"/>
        </w:rPr>
        <w:t>.</w:t>
      </w:r>
    </w:p>
    <w:p w14:paraId="373AEF05" w14:textId="1A3E2BD2" w:rsidR="00F07B36" w:rsidRPr="00F07B36" w:rsidRDefault="00F07B36" w:rsidP="00F07B36">
      <w:pPr>
        <w:pStyle w:val="Heading2"/>
        <w:rPr>
          <w:lang w:val="en-US"/>
        </w:rPr>
      </w:pPr>
      <w:r>
        <w:rPr>
          <w:lang w:val="en-US"/>
        </w:rPr>
        <w:t xml:space="preserve">Task 1 Part </w:t>
      </w:r>
      <w:r w:rsidR="009526F8">
        <w:rPr>
          <w:lang w:val="en-US"/>
        </w:rPr>
        <w:t>B</w:t>
      </w:r>
    </w:p>
    <w:p w14:paraId="50F8AA90" w14:textId="4C2B70E5" w:rsidR="006C1E6E" w:rsidRDefault="006C1E6E" w:rsidP="00BE2B87">
      <w:pPr>
        <w:ind w:firstLine="720"/>
        <w:rPr>
          <w:lang w:val="en-US"/>
        </w:rPr>
      </w:pPr>
      <w:r>
        <w:t xml:space="preserve">Task 1 Part </w:t>
      </w:r>
      <w:r w:rsidR="00695EF0">
        <w:t>B</w:t>
      </w:r>
      <w:r>
        <w:t xml:space="preserve"> provided the task of creating a block diagram of a translational system using common control system elements</w:t>
      </w:r>
      <w:r w:rsidR="00F978EF">
        <w:t xml:space="preserve"> and </w:t>
      </w:r>
      <w:r>
        <w:t xml:space="preserve">the </w:t>
      </w:r>
      <w:proofErr w:type="spellStart"/>
      <w:r w:rsidR="005A7C6A">
        <w:t>Simscape</w:t>
      </w:r>
      <w:proofErr w:type="spellEnd"/>
      <w:r>
        <w:t xml:space="preserve"> Library. This system is made up of a step block, </w:t>
      </w:r>
      <w:r w:rsidR="00270FFA">
        <w:t>two mechanical translational reference blocks,</w:t>
      </w:r>
      <w:r w:rsidR="000D582D">
        <w:t xml:space="preserve"> a </w:t>
      </w:r>
      <w:proofErr w:type="spellStart"/>
      <w:r w:rsidR="000D582D">
        <w:t>simulink</w:t>
      </w:r>
      <w:proofErr w:type="spellEnd"/>
      <w:r w:rsidR="000D582D">
        <w:t>-PS converter</w:t>
      </w:r>
      <w:r w:rsidR="007F6690">
        <w:t xml:space="preserve"> block, a mass block, an ideal force source block,</w:t>
      </w:r>
      <w:r w:rsidR="008A6DC1">
        <w:t xml:space="preserve"> two PS-</w:t>
      </w:r>
      <w:proofErr w:type="spellStart"/>
      <w:r w:rsidR="008A6DC1">
        <w:t>simulink</w:t>
      </w:r>
      <w:proofErr w:type="spellEnd"/>
      <w:r w:rsidR="008A6DC1">
        <w:t xml:space="preserve"> converter blocks, an ideal translational motion sensor block, </w:t>
      </w:r>
      <w:r w:rsidR="009A1741">
        <w:t xml:space="preserve">a solver configuration block, a translational spring </w:t>
      </w:r>
      <w:r w:rsidR="00201DF1">
        <w:t>block</w:t>
      </w:r>
      <w:r w:rsidR="009A1741">
        <w:t xml:space="preserve">, a translational damper </w:t>
      </w:r>
      <w:r w:rsidR="00201DF1">
        <w:t>block</w:t>
      </w:r>
      <w:r w:rsidR="009A1741">
        <w:t xml:space="preserve">, and </w:t>
      </w:r>
      <w:r w:rsidR="007C6729">
        <w:t>two scope blocks</w:t>
      </w:r>
      <w:r w:rsidR="00BE2B87">
        <w:t xml:space="preserve">. </w:t>
      </w:r>
      <w:r>
        <w:t xml:space="preserve">The provided lab manual for this lab </w:t>
      </w:r>
      <w:r>
        <w:rPr>
          <w:lang w:val="en-US"/>
        </w:rPr>
        <w:t>walks through the exact setup, configuration, and procedure for creating this block diagram.</w:t>
      </w:r>
    </w:p>
    <w:p w14:paraId="3064096A" w14:textId="77777777" w:rsidR="00F40536" w:rsidRDefault="00F40536" w:rsidP="00BE2B87">
      <w:pPr>
        <w:ind w:firstLine="720"/>
        <w:rPr>
          <w:lang w:val="en-US"/>
        </w:rPr>
      </w:pPr>
    </w:p>
    <w:p w14:paraId="0D167B1A" w14:textId="7A16791C" w:rsidR="00E35DCF" w:rsidRDefault="00F40536" w:rsidP="00A87344">
      <w:pPr>
        <w:ind w:firstLine="720"/>
        <w:rPr>
          <w:lang w:val="en-US"/>
        </w:rPr>
      </w:pPr>
      <w:r>
        <w:rPr>
          <w:lang w:val="en-US"/>
        </w:rPr>
        <w:t>The procedure for this began with importing all the required blocks and setting them up in the correct setup configuration. The setup configuration of the required block diagram to produce the correct plot</w:t>
      </w:r>
      <w:r w:rsidR="000378CB">
        <w:rPr>
          <w:lang w:val="en-US"/>
        </w:rPr>
        <w:t>s</w:t>
      </w:r>
      <w:r w:rsidR="005206DC">
        <w:rPr>
          <w:lang w:val="en-US"/>
        </w:rPr>
        <w:t>, with all block names,</w:t>
      </w:r>
      <w:r>
        <w:rPr>
          <w:lang w:val="en-US"/>
        </w:rPr>
        <w:t xml:space="preserve"> can be seen in Figure </w:t>
      </w:r>
      <w:r w:rsidR="00552AF2">
        <w:rPr>
          <w:lang w:val="en-US"/>
        </w:rPr>
        <w:t>6</w:t>
      </w:r>
      <w:r>
        <w:rPr>
          <w:lang w:val="en-US"/>
        </w:rPr>
        <w:t xml:space="preserve">. With the setup complete the next step was to configure each block with the appropriate values. In the case of this problem that is done by setting the </w:t>
      </w:r>
      <w:r w:rsidR="001A5763">
        <w:rPr>
          <w:lang w:val="en-US"/>
        </w:rPr>
        <w:t xml:space="preserve">final step value to </w:t>
      </w:r>
      <w:r w:rsidR="00A434D7">
        <w:rPr>
          <w:lang w:val="en-US"/>
        </w:rPr>
        <w:t>2</w:t>
      </w:r>
      <w:r w:rsidR="000733C2">
        <w:rPr>
          <w:lang w:val="en-US"/>
        </w:rPr>
        <w:t xml:space="preserve"> and assigning values of 1 kg, 1.3 N/m</w:t>
      </w:r>
      <w:r w:rsidR="00201F58">
        <w:rPr>
          <w:lang w:val="en-US"/>
        </w:rPr>
        <w:t xml:space="preserve">, and </w:t>
      </w:r>
      <w:r w:rsidR="00DD5E1F">
        <w:rPr>
          <w:lang w:val="en-US"/>
        </w:rPr>
        <w:t>1.25 N/(m/s) to the</w:t>
      </w:r>
      <w:r w:rsidR="001D4D28">
        <w:rPr>
          <w:lang w:val="en-US"/>
        </w:rPr>
        <w:t xml:space="preserve"> mass block, </w:t>
      </w:r>
      <w:r w:rsidR="00C07FBA">
        <w:rPr>
          <w:lang w:val="en-US"/>
        </w:rPr>
        <w:t>translational spring block, and translational damper block</w:t>
      </w:r>
      <w:r w:rsidR="00DD5E1F">
        <w:rPr>
          <w:lang w:val="en-US"/>
        </w:rPr>
        <w:t xml:space="preserve"> respectively</w:t>
      </w:r>
      <w:r w:rsidR="008D0BB7">
        <w:rPr>
          <w:lang w:val="en-US"/>
        </w:rPr>
        <w:t xml:space="preserve"> </w:t>
      </w:r>
      <w:r w:rsidR="00201F58">
        <w:rPr>
          <w:lang w:val="en-US"/>
        </w:rPr>
        <w:t>ensuring that the units of the values are correctly entered</w:t>
      </w:r>
      <w:r w:rsidR="008D0BB7">
        <w:rPr>
          <w:lang w:val="en-US"/>
        </w:rPr>
        <w:t>.</w:t>
      </w:r>
      <w:r w:rsidR="005905DD">
        <w:rPr>
          <w:lang w:val="en-US"/>
        </w:rPr>
        <w:t xml:space="preserve"> </w:t>
      </w:r>
      <w:r w:rsidR="00D07C66">
        <w:rPr>
          <w:lang w:val="en-US"/>
        </w:rPr>
        <w:t>Lastly,</w:t>
      </w:r>
      <w:r w:rsidR="005905DD">
        <w:rPr>
          <w:lang w:val="en-US"/>
        </w:rPr>
        <w:t xml:space="preserve"> </w:t>
      </w:r>
      <w:r w:rsidR="00C845F0">
        <w:rPr>
          <w:lang w:val="en-US"/>
        </w:rPr>
        <w:t xml:space="preserve">in the configuration parameters window of Simulink on the solver tab </w:t>
      </w:r>
      <w:r w:rsidR="00D07C66">
        <w:rPr>
          <w:lang w:val="en-US"/>
        </w:rPr>
        <w:t xml:space="preserve">the solver must be changed to </w:t>
      </w:r>
      <w:r w:rsidR="00D07C66" w:rsidRPr="00D07C66">
        <w:t>“ode23t (</w:t>
      </w:r>
      <w:proofErr w:type="spellStart"/>
      <w:proofErr w:type="gramStart"/>
      <w:r w:rsidR="00D07C66" w:rsidRPr="00D07C66">
        <w:t>mod.stiff</w:t>
      </w:r>
      <w:proofErr w:type="spellEnd"/>
      <w:proofErr w:type="gramEnd"/>
      <w:r w:rsidR="00D07C66" w:rsidRPr="00D07C66">
        <w:t>/</w:t>
      </w:r>
      <w:proofErr w:type="spellStart"/>
      <w:r w:rsidR="00D07C66" w:rsidRPr="00D07C66">
        <w:t>Trapesoidal</w:t>
      </w:r>
      <w:proofErr w:type="spellEnd"/>
      <w:r w:rsidR="00D07C66" w:rsidRPr="00D07C66">
        <w:t>)”</w:t>
      </w:r>
      <w:r w:rsidR="00D07C66">
        <w:t>.</w:t>
      </w:r>
      <w:r w:rsidR="00D07C66">
        <w:rPr>
          <w:lang w:val="en-US"/>
        </w:rPr>
        <w:t xml:space="preserve"> </w:t>
      </w:r>
      <w:r>
        <w:rPr>
          <w:lang w:val="en-US"/>
        </w:rPr>
        <w:t>Once that is complete the final step is to run the system and format the result</w:t>
      </w:r>
      <w:r w:rsidR="008D3473">
        <w:rPr>
          <w:lang w:val="en-US"/>
        </w:rPr>
        <w:t>s</w:t>
      </w:r>
      <w:r>
        <w:rPr>
          <w:lang w:val="en-US"/>
        </w:rPr>
        <w:t xml:space="preserve"> to the specified requirements described in </w:t>
      </w:r>
      <w:r w:rsidR="009945F3">
        <w:rPr>
          <w:lang w:val="en-US"/>
        </w:rPr>
        <w:t>Lab 1</w:t>
      </w:r>
      <w:r>
        <w:rPr>
          <w:lang w:val="en-US"/>
        </w:rPr>
        <w:t>. Th</w:t>
      </w:r>
      <w:r w:rsidR="001A2210">
        <w:rPr>
          <w:lang w:val="en-US"/>
        </w:rPr>
        <w:t>ese</w:t>
      </w:r>
      <w:r>
        <w:rPr>
          <w:lang w:val="en-US"/>
        </w:rPr>
        <w:t xml:space="preserve"> result</w:t>
      </w:r>
      <w:r w:rsidR="008D3473">
        <w:rPr>
          <w:lang w:val="en-US"/>
        </w:rPr>
        <w:t>s</w:t>
      </w:r>
      <w:r>
        <w:rPr>
          <w:lang w:val="en-US"/>
        </w:rPr>
        <w:t xml:space="preserve"> can be seen in Figure </w:t>
      </w:r>
      <w:r w:rsidR="008D3473">
        <w:rPr>
          <w:lang w:val="en-US"/>
        </w:rPr>
        <w:t>7 and Figure 8</w:t>
      </w:r>
      <w:r>
        <w:rPr>
          <w:lang w:val="en-US"/>
        </w:rPr>
        <w:t>.</w:t>
      </w:r>
    </w:p>
    <w:p w14:paraId="24454918" w14:textId="77777777" w:rsidR="00A87344" w:rsidRPr="00A87344" w:rsidRDefault="00A87344" w:rsidP="00A87344">
      <w:pPr>
        <w:ind w:firstLine="720"/>
        <w:rPr>
          <w:lang w:val="en-US"/>
        </w:rPr>
      </w:pPr>
    </w:p>
    <w:p w14:paraId="0FB0212A" w14:textId="77777777" w:rsidR="000F0D67" w:rsidRDefault="000B6000" w:rsidP="000F0D67">
      <w:pPr>
        <w:jc w:val="center"/>
        <w:rPr>
          <w:lang w:val="en-US"/>
        </w:rPr>
      </w:pPr>
      <w:r>
        <w:rPr>
          <w:noProof/>
          <w:lang w:val="en-US"/>
        </w:rPr>
        <w:lastRenderedPageBreak/>
        <w:drawing>
          <wp:inline distT="0" distB="0" distL="0" distR="0" wp14:anchorId="6F9638E3" wp14:editId="0E31F7FF">
            <wp:extent cx="4032929" cy="3445933"/>
            <wp:effectExtent l="0" t="0" r="5715" b="2540"/>
            <wp:docPr id="188222907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044361" cy="3455701"/>
                    </a:xfrm>
                    <a:prstGeom prst="rect">
                      <a:avLst/>
                    </a:prstGeom>
                    <a:noFill/>
                    <a:ln>
                      <a:noFill/>
                    </a:ln>
                  </pic:spPr>
                </pic:pic>
              </a:graphicData>
            </a:graphic>
          </wp:inline>
        </w:drawing>
      </w:r>
    </w:p>
    <w:p w14:paraId="72F501E0" w14:textId="3BC6C276" w:rsidR="000F0D67" w:rsidRDefault="000F0D67" w:rsidP="000F0D67">
      <w:pPr>
        <w:pStyle w:val="Caption"/>
        <w:jc w:val="center"/>
        <w:rPr>
          <w:lang w:val="en-US"/>
        </w:rPr>
      </w:pPr>
      <w:r>
        <w:t xml:space="preserve">Figure </w:t>
      </w:r>
      <w:r w:rsidR="009E2D41">
        <w:t>6</w:t>
      </w:r>
      <w:r>
        <w:rPr>
          <w:lang w:val="en-US"/>
        </w:rPr>
        <w:t xml:space="preserve">: </w:t>
      </w:r>
      <w:r w:rsidRPr="004A54CA">
        <w:rPr>
          <w:lang w:val="en-US"/>
        </w:rPr>
        <w:t>T</w:t>
      </w:r>
      <w:r>
        <w:rPr>
          <w:lang w:val="en-US"/>
        </w:rPr>
        <w:t xml:space="preserve">ask 1 Part </w:t>
      </w:r>
      <w:r w:rsidR="009E2D41">
        <w:rPr>
          <w:lang w:val="en-US"/>
        </w:rPr>
        <w:t>B</w:t>
      </w:r>
      <w:r>
        <w:rPr>
          <w:lang w:val="en-US"/>
        </w:rPr>
        <w:t xml:space="preserve"> Complete Block Diagram</w:t>
      </w:r>
      <w:r w:rsidRPr="004A54CA">
        <w:rPr>
          <w:lang w:val="en-US"/>
        </w:rPr>
        <w:t>.</w:t>
      </w:r>
    </w:p>
    <w:p w14:paraId="5406B6E6" w14:textId="77777777" w:rsidR="000F0D67" w:rsidRPr="000F0D67" w:rsidRDefault="000F0D67" w:rsidP="000F0D67">
      <w:pPr>
        <w:rPr>
          <w:lang w:val="en-US"/>
        </w:rPr>
      </w:pPr>
    </w:p>
    <w:p w14:paraId="2E04FC54" w14:textId="7307DCD7" w:rsidR="000F0D67" w:rsidRDefault="004C0E71" w:rsidP="000F0D67">
      <w:pPr>
        <w:jc w:val="center"/>
        <w:rPr>
          <w:lang w:val="en-US"/>
        </w:rPr>
      </w:pPr>
      <w:r>
        <w:rPr>
          <w:noProof/>
          <w:lang w:val="en-US"/>
        </w:rPr>
        <w:drawing>
          <wp:inline distT="0" distB="0" distL="0" distR="0" wp14:anchorId="2822D859" wp14:editId="323409D4">
            <wp:extent cx="4075200" cy="2880000"/>
            <wp:effectExtent l="0" t="0" r="1905" b="0"/>
            <wp:docPr id="178944674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075200" cy="2880000"/>
                    </a:xfrm>
                    <a:prstGeom prst="rect">
                      <a:avLst/>
                    </a:prstGeom>
                    <a:noFill/>
                    <a:ln>
                      <a:noFill/>
                    </a:ln>
                  </pic:spPr>
                </pic:pic>
              </a:graphicData>
            </a:graphic>
          </wp:inline>
        </w:drawing>
      </w:r>
    </w:p>
    <w:p w14:paraId="1050FE88" w14:textId="0DAF875D" w:rsidR="000F0D67" w:rsidRDefault="000F0D67" w:rsidP="000F0D67">
      <w:pPr>
        <w:pStyle w:val="Caption"/>
        <w:jc w:val="center"/>
        <w:rPr>
          <w:lang w:val="en-US"/>
        </w:rPr>
      </w:pPr>
      <w:r>
        <w:t xml:space="preserve">Figure </w:t>
      </w:r>
      <w:r w:rsidR="00CC1932">
        <w:t>7</w:t>
      </w:r>
      <w:r>
        <w:rPr>
          <w:lang w:val="en-US"/>
        </w:rPr>
        <w:t xml:space="preserve">: Task 1 Part </w:t>
      </w:r>
      <w:r w:rsidR="006758E6">
        <w:rPr>
          <w:lang w:val="en-US"/>
        </w:rPr>
        <w:t>B</w:t>
      </w:r>
      <w:r>
        <w:rPr>
          <w:lang w:val="en-US"/>
        </w:rPr>
        <w:t xml:space="preserve"> Translational System </w:t>
      </w:r>
      <w:r w:rsidR="00CC1932">
        <w:rPr>
          <w:lang w:val="en-US"/>
        </w:rPr>
        <w:t xml:space="preserve">Position </w:t>
      </w:r>
      <w:r>
        <w:rPr>
          <w:lang w:val="en-US"/>
        </w:rPr>
        <w:t>Plot.</w:t>
      </w:r>
    </w:p>
    <w:p w14:paraId="06CA6060" w14:textId="28B7CB74" w:rsidR="000B6000" w:rsidRDefault="004C0E71" w:rsidP="000F0D67">
      <w:pPr>
        <w:jc w:val="center"/>
        <w:rPr>
          <w:lang w:val="en-US"/>
        </w:rPr>
      </w:pPr>
      <w:r>
        <w:rPr>
          <w:noProof/>
          <w:lang w:val="en-US"/>
        </w:rPr>
        <w:lastRenderedPageBreak/>
        <w:drawing>
          <wp:inline distT="0" distB="0" distL="0" distR="0" wp14:anchorId="5A97A1F4" wp14:editId="64191B2A">
            <wp:extent cx="4075200" cy="2880000"/>
            <wp:effectExtent l="0" t="0" r="1905" b="0"/>
            <wp:docPr id="19024112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075200" cy="2880000"/>
                    </a:xfrm>
                    <a:prstGeom prst="rect">
                      <a:avLst/>
                    </a:prstGeom>
                    <a:noFill/>
                    <a:ln>
                      <a:noFill/>
                    </a:ln>
                  </pic:spPr>
                </pic:pic>
              </a:graphicData>
            </a:graphic>
          </wp:inline>
        </w:drawing>
      </w:r>
    </w:p>
    <w:p w14:paraId="24888317" w14:textId="14007B2E" w:rsidR="00D87075" w:rsidRDefault="00CC1932" w:rsidP="00B7012C">
      <w:pPr>
        <w:pStyle w:val="Caption"/>
        <w:jc w:val="center"/>
        <w:rPr>
          <w:lang w:val="en-US"/>
        </w:rPr>
      </w:pPr>
      <w:r>
        <w:t xml:space="preserve">Figure </w:t>
      </w:r>
      <w:r>
        <w:t>8</w:t>
      </w:r>
      <w:r>
        <w:rPr>
          <w:lang w:val="en-US"/>
        </w:rPr>
        <w:t xml:space="preserve">: Task 1 Part B Translational System </w:t>
      </w:r>
      <w:r>
        <w:rPr>
          <w:lang w:val="en-US"/>
        </w:rPr>
        <w:t>Velocity</w:t>
      </w:r>
      <w:r>
        <w:rPr>
          <w:lang w:val="en-US"/>
        </w:rPr>
        <w:t xml:space="preserve"> Plot.</w:t>
      </w:r>
    </w:p>
    <w:p w14:paraId="75781E3E" w14:textId="1D2CEF24" w:rsidR="007D7278" w:rsidRPr="00487E30" w:rsidRDefault="007D7278" w:rsidP="00614804">
      <w:pPr>
        <w:ind w:firstLine="720"/>
        <w:rPr>
          <w:color w:val="FF0000"/>
          <w:lang w:val="en-US"/>
        </w:rPr>
      </w:pPr>
      <w:r w:rsidRPr="009939B6">
        <w:rPr>
          <w:lang w:val="en-US"/>
        </w:rPr>
        <w:t>Based on the resulting block diagram and plot</w:t>
      </w:r>
      <w:r w:rsidR="00376675">
        <w:rPr>
          <w:lang w:val="en-US"/>
        </w:rPr>
        <w:t>s</w:t>
      </w:r>
      <w:r>
        <w:rPr>
          <w:lang w:val="en-US"/>
        </w:rPr>
        <w:t>,</w:t>
      </w:r>
      <w:r w:rsidRPr="009939B6">
        <w:rPr>
          <w:lang w:val="en-US"/>
        </w:rPr>
        <w:t xml:space="preserve"> it can be inferred</w:t>
      </w:r>
      <w:r w:rsidR="000610C3">
        <w:rPr>
          <w:lang w:val="en-US"/>
        </w:rPr>
        <w:t xml:space="preserve"> that this system is </w:t>
      </w:r>
      <w:r w:rsidR="00CC03ED">
        <w:rPr>
          <w:lang w:val="en-US"/>
        </w:rPr>
        <w:t>close</w:t>
      </w:r>
      <w:r w:rsidR="000610C3">
        <w:rPr>
          <w:lang w:val="en-US"/>
        </w:rPr>
        <w:t xml:space="preserve"> to </w:t>
      </w:r>
      <w:r w:rsidR="00CC03ED">
        <w:rPr>
          <w:lang w:val="en-US"/>
        </w:rPr>
        <w:t xml:space="preserve">the </w:t>
      </w:r>
      <w:r w:rsidR="000610C3">
        <w:rPr>
          <w:lang w:val="en-US"/>
        </w:rPr>
        <w:t xml:space="preserve">exact same, if not the exact same, </w:t>
      </w:r>
      <w:r w:rsidR="00B77436">
        <w:rPr>
          <w:lang w:val="en-US"/>
        </w:rPr>
        <w:t>displacement and velocity plot as seen in Figure 5. This proves that there is more than one way to accurately and correctly model systems like these.</w:t>
      </w:r>
      <w:r w:rsidR="00464189">
        <w:rPr>
          <w:lang w:val="en-US"/>
        </w:rPr>
        <w:t xml:space="preserve"> Many of the conclusions regarding the analysis </w:t>
      </w:r>
      <w:r w:rsidR="006646CF">
        <w:rPr>
          <w:lang w:val="en-US"/>
        </w:rPr>
        <w:t>remain the same with these plots as in the first part as they are the same plots.</w:t>
      </w:r>
    </w:p>
    <w:p w14:paraId="2627ACC4" w14:textId="0333F4E7" w:rsidR="00BA7535" w:rsidRDefault="00BA7535" w:rsidP="00BA7535">
      <w:pPr>
        <w:pStyle w:val="Heading2"/>
        <w:rPr>
          <w:lang w:val="en-US"/>
        </w:rPr>
      </w:pPr>
      <w:r>
        <w:rPr>
          <w:lang w:val="en-US"/>
        </w:rPr>
        <w:t>Task 2</w:t>
      </w:r>
    </w:p>
    <w:p w14:paraId="34A6021A" w14:textId="25354A01" w:rsidR="00A5724C" w:rsidRDefault="00564AD5" w:rsidP="003F2AF8">
      <w:pPr>
        <w:ind w:firstLine="720"/>
        <w:rPr>
          <w:lang w:val="en-US"/>
        </w:rPr>
      </w:pPr>
      <w:r w:rsidRPr="00265034">
        <w:rPr>
          <w:lang w:val="en-US"/>
        </w:rPr>
        <w:t>With the completion of Task 1</w:t>
      </w:r>
      <w:r>
        <w:rPr>
          <w:lang w:val="en-US"/>
        </w:rPr>
        <w:t xml:space="preserve">, which provided a general understanding of how to model translational systems using Simulink and </w:t>
      </w:r>
      <w:proofErr w:type="spellStart"/>
      <w:r>
        <w:rPr>
          <w:lang w:val="en-US"/>
        </w:rPr>
        <w:t>Simscape</w:t>
      </w:r>
      <w:proofErr w:type="spellEnd"/>
      <w:r>
        <w:rPr>
          <w:lang w:val="en-US"/>
        </w:rPr>
        <w:t xml:space="preserve">, the focus </w:t>
      </w:r>
      <w:r w:rsidR="008B47CC">
        <w:rPr>
          <w:lang w:val="en-US"/>
        </w:rPr>
        <w:t xml:space="preserve">of Task 2 </w:t>
      </w:r>
      <w:r>
        <w:rPr>
          <w:lang w:val="en-US"/>
        </w:rPr>
        <w:t xml:space="preserve">shifts to modeling rotational systems using </w:t>
      </w:r>
      <w:proofErr w:type="spellStart"/>
      <w:r>
        <w:rPr>
          <w:lang w:val="en-US"/>
        </w:rPr>
        <w:t>Simscape</w:t>
      </w:r>
      <w:proofErr w:type="spellEnd"/>
      <w:r>
        <w:rPr>
          <w:lang w:val="en-US"/>
        </w:rPr>
        <w:t xml:space="preserve">. </w:t>
      </w:r>
      <w:r w:rsidR="00A5724C">
        <w:rPr>
          <w:lang w:val="en-US"/>
        </w:rPr>
        <w:t>Based on the understanding of standard control systems</w:t>
      </w:r>
      <w:r w:rsidR="008B47CC">
        <w:rPr>
          <w:lang w:val="en-US"/>
        </w:rPr>
        <w:t xml:space="preserve"> this task </w:t>
      </w:r>
      <w:r w:rsidR="00A5724C">
        <w:rPr>
          <w:lang w:val="en-US"/>
        </w:rPr>
        <w:t xml:space="preserve">focuses on creating and modeling the </w:t>
      </w:r>
      <w:r w:rsidR="00316C8B">
        <w:rPr>
          <w:lang w:val="en-US"/>
        </w:rPr>
        <w:t>rotational</w:t>
      </w:r>
      <w:r w:rsidR="00A5724C">
        <w:rPr>
          <w:lang w:val="en-US"/>
        </w:rPr>
        <w:t xml:space="preserve"> system depicted</w:t>
      </w:r>
      <w:r w:rsidR="00F64CC1">
        <w:rPr>
          <w:lang w:val="en-US"/>
        </w:rPr>
        <w:t>,</w:t>
      </w:r>
      <w:r w:rsidR="00A5724C">
        <w:rPr>
          <w:lang w:val="en-US"/>
        </w:rPr>
        <w:t xml:space="preserve"> in the form of a free body diagram</w:t>
      </w:r>
      <w:r w:rsidR="00F64CC1">
        <w:rPr>
          <w:lang w:val="en-US"/>
        </w:rPr>
        <w:t>,</w:t>
      </w:r>
      <w:r w:rsidR="00A5724C">
        <w:rPr>
          <w:lang w:val="en-US"/>
        </w:rPr>
        <w:t xml:space="preserve"> in Figure </w:t>
      </w:r>
      <w:r w:rsidR="00FF4B36">
        <w:rPr>
          <w:lang w:val="en-US"/>
        </w:rPr>
        <w:t>9</w:t>
      </w:r>
      <w:r w:rsidR="00A5724C">
        <w:rPr>
          <w:lang w:val="en-US"/>
        </w:rPr>
        <w:t xml:space="preserve"> where the </w:t>
      </w:r>
      <w:r w:rsidR="00135D2F">
        <w:rPr>
          <w:lang w:val="en-US"/>
        </w:rPr>
        <w:t>moment of inertia (</w:t>
      </w:r>
      <w:r w:rsidR="00276A6E">
        <w:rPr>
          <w:lang w:val="en-US"/>
        </w:rPr>
        <w:t>J</w:t>
      </w:r>
      <w:r w:rsidR="00135D2F">
        <w:rPr>
          <w:lang w:val="en-US"/>
        </w:rPr>
        <w:t>)</w:t>
      </w:r>
      <w:r w:rsidR="00A5724C">
        <w:rPr>
          <w:lang w:val="en-US"/>
        </w:rPr>
        <w:t xml:space="preserve"> is </w:t>
      </w:r>
      <w:r w:rsidR="00470391">
        <w:rPr>
          <w:lang w:val="en-US"/>
        </w:rPr>
        <w:t>1795 g*cm^2</w:t>
      </w:r>
      <w:r w:rsidR="00A5724C">
        <w:rPr>
          <w:lang w:val="en-US"/>
        </w:rPr>
        <w:t xml:space="preserve">, spring </w:t>
      </w:r>
      <w:r w:rsidR="004224EC">
        <w:rPr>
          <w:lang w:val="en-US"/>
        </w:rPr>
        <w:t>rate</w:t>
      </w:r>
      <w:r w:rsidR="001239D9">
        <w:rPr>
          <w:lang w:val="en-US"/>
        </w:rPr>
        <w:t xml:space="preserve"> constant</w:t>
      </w:r>
      <w:r w:rsidR="00A5724C">
        <w:rPr>
          <w:lang w:val="en-US"/>
        </w:rPr>
        <w:t xml:space="preserve"> (k) is </w:t>
      </w:r>
      <w:r w:rsidR="004224EC">
        <w:rPr>
          <w:lang w:val="en-US"/>
        </w:rPr>
        <w:t>0.01 N*m/rad</w:t>
      </w:r>
      <w:r w:rsidR="00A5724C">
        <w:rPr>
          <w:lang w:val="en-US"/>
        </w:rPr>
        <w:t xml:space="preserve">, and the damping </w:t>
      </w:r>
      <w:r w:rsidR="00D5596B">
        <w:rPr>
          <w:lang w:val="en-US"/>
        </w:rPr>
        <w:t xml:space="preserve">ratio </w:t>
      </w:r>
      <w:r w:rsidR="006507F5">
        <w:rPr>
          <w:lang w:val="en-US"/>
        </w:rPr>
        <w:t>coefficient</w:t>
      </w:r>
      <w:r w:rsidR="00A5724C">
        <w:rPr>
          <w:lang w:val="en-US"/>
        </w:rPr>
        <w:t xml:space="preserve"> (b) is</w:t>
      </w:r>
      <w:r w:rsidR="006507F5">
        <w:rPr>
          <w:lang w:val="en-US"/>
        </w:rPr>
        <w:t xml:space="preserve"> 0.001 N*m/(rad/s)</w:t>
      </w:r>
      <w:r w:rsidR="00A5724C">
        <w:rPr>
          <w:lang w:val="en-US"/>
        </w:rPr>
        <w:t>.</w:t>
      </w:r>
      <w:r w:rsidR="003F2AF8">
        <w:rPr>
          <w:lang w:val="en-US"/>
        </w:rPr>
        <w:t xml:space="preserve"> </w:t>
      </w:r>
      <w:r w:rsidR="00A5724C">
        <w:rPr>
          <w:lang w:val="en-US"/>
        </w:rPr>
        <w:t xml:space="preserve">The purpose of this </w:t>
      </w:r>
      <w:r w:rsidR="00F0755D">
        <w:rPr>
          <w:lang w:val="en-US"/>
        </w:rPr>
        <w:t xml:space="preserve">task is </w:t>
      </w:r>
      <w:r w:rsidR="00A5724C">
        <w:rPr>
          <w:lang w:val="en-US"/>
        </w:rPr>
        <w:t xml:space="preserve">to expand the understanding of modeling </w:t>
      </w:r>
      <w:r w:rsidR="00F0755D">
        <w:rPr>
          <w:lang w:val="en-US"/>
        </w:rPr>
        <w:t>rotational systems.</w:t>
      </w:r>
    </w:p>
    <w:p w14:paraId="3E4D1777" w14:textId="77777777" w:rsidR="003F6B43" w:rsidRDefault="003F6B43" w:rsidP="003F6B43">
      <w:pPr>
        <w:jc w:val="center"/>
        <w:rPr>
          <w:lang w:val="en-US"/>
        </w:rPr>
      </w:pPr>
      <w:r w:rsidRPr="00E03086">
        <w:rPr>
          <w:lang w:val="en-US"/>
        </w:rPr>
        <w:drawing>
          <wp:inline distT="0" distB="0" distL="0" distR="0" wp14:anchorId="01AE1AD6" wp14:editId="0F482563">
            <wp:extent cx="2194750" cy="1013548"/>
            <wp:effectExtent l="0" t="0" r="0" b="0"/>
            <wp:docPr id="815175880" name="Picture 1" descr="A diagram of a cylin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880707" name="Picture 1" descr="A diagram of a cylinder&#10;&#10;Description automatically generated"/>
                    <pic:cNvPicPr/>
                  </pic:nvPicPr>
                  <pic:blipFill>
                    <a:blip r:embed="rId20"/>
                    <a:stretch>
                      <a:fillRect/>
                    </a:stretch>
                  </pic:blipFill>
                  <pic:spPr>
                    <a:xfrm>
                      <a:off x="0" y="0"/>
                      <a:ext cx="2194750" cy="1013548"/>
                    </a:xfrm>
                    <a:prstGeom prst="rect">
                      <a:avLst/>
                    </a:prstGeom>
                  </pic:spPr>
                </pic:pic>
              </a:graphicData>
            </a:graphic>
          </wp:inline>
        </w:drawing>
      </w:r>
    </w:p>
    <w:p w14:paraId="2E8A10AA" w14:textId="3135A84D" w:rsidR="003F6B43" w:rsidRDefault="003F6B43" w:rsidP="003F6B43">
      <w:pPr>
        <w:pStyle w:val="Caption"/>
        <w:jc w:val="center"/>
        <w:rPr>
          <w:lang w:val="en-US"/>
        </w:rPr>
      </w:pPr>
      <w:r>
        <w:t>Figure 9</w:t>
      </w:r>
      <w:r>
        <w:rPr>
          <w:lang w:val="en-US"/>
        </w:rPr>
        <w:t xml:space="preserve">: </w:t>
      </w:r>
      <w:r w:rsidRPr="004A54CA">
        <w:rPr>
          <w:lang w:val="en-US"/>
        </w:rPr>
        <w:t>T</w:t>
      </w:r>
      <w:r>
        <w:rPr>
          <w:lang w:val="en-US"/>
        </w:rPr>
        <w:t>ask 2 System Diagram</w:t>
      </w:r>
      <w:r w:rsidRPr="004A54CA">
        <w:rPr>
          <w:lang w:val="en-US"/>
        </w:rPr>
        <w:t>.</w:t>
      </w:r>
      <w:r w:rsidR="002B26CD">
        <w:rPr>
          <w:lang w:val="en-US"/>
        </w:rPr>
        <w:t xml:space="preserve"> [1]</w:t>
      </w:r>
    </w:p>
    <w:p w14:paraId="0A651C06" w14:textId="68BC2598" w:rsidR="006E1035" w:rsidRDefault="00850263" w:rsidP="006E1035">
      <w:pPr>
        <w:ind w:firstLine="720"/>
        <w:rPr>
          <w:lang w:val="en-US"/>
        </w:rPr>
      </w:pPr>
      <w:r>
        <w:t xml:space="preserve">This task </w:t>
      </w:r>
      <w:r w:rsidR="006E1035">
        <w:t xml:space="preserve">provided the </w:t>
      </w:r>
      <w:r w:rsidR="00EE54AD">
        <w:t>assignment</w:t>
      </w:r>
      <w:r w:rsidR="006E1035">
        <w:t xml:space="preserve"> of creating a block diagram of a </w:t>
      </w:r>
      <w:r w:rsidR="00687C9F">
        <w:t>rotational</w:t>
      </w:r>
      <w:r w:rsidR="006E1035">
        <w:t xml:space="preserve"> system using common control system elements and the </w:t>
      </w:r>
      <w:proofErr w:type="spellStart"/>
      <w:r w:rsidR="006E1035">
        <w:t>Simscape</w:t>
      </w:r>
      <w:proofErr w:type="spellEnd"/>
      <w:r w:rsidR="006E1035">
        <w:t xml:space="preserve"> Library. This system is made up of a step block, two mechanical </w:t>
      </w:r>
      <w:r w:rsidR="0074480E">
        <w:t>rotational</w:t>
      </w:r>
      <w:r w:rsidR="006E1035">
        <w:t xml:space="preserve"> reference blocks, a </w:t>
      </w:r>
      <w:proofErr w:type="spellStart"/>
      <w:r w:rsidR="006E1035">
        <w:t>simulink</w:t>
      </w:r>
      <w:proofErr w:type="spellEnd"/>
      <w:r w:rsidR="006E1035">
        <w:t xml:space="preserve">-PS converter block, </w:t>
      </w:r>
      <w:r w:rsidR="00420DE2">
        <w:t>an</w:t>
      </w:r>
      <w:r w:rsidR="006E1035">
        <w:t xml:space="preserve"> </w:t>
      </w:r>
      <w:r w:rsidR="0074480E">
        <w:t>inertia</w:t>
      </w:r>
      <w:r w:rsidR="006E1035">
        <w:t xml:space="preserve"> block, an ideal </w:t>
      </w:r>
      <w:r w:rsidR="00301DBB">
        <w:t>torque</w:t>
      </w:r>
      <w:r w:rsidR="006E1035">
        <w:t xml:space="preserve"> source block, two PS-</w:t>
      </w:r>
      <w:proofErr w:type="spellStart"/>
      <w:r w:rsidR="006E1035">
        <w:t>simulink</w:t>
      </w:r>
      <w:proofErr w:type="spellEnd"/>
      <w:r w:rsidR="006E1035">
        <w:t xml:space="preserve"> converter blocks, an ideal </w:t>
      </w:r>
      <w:r w:rsidR="008F26CC">
        <w:t>rotational</w:t>
      </w:r>
      <w:r w:rsidR="006E1035">
        <w:t xml:space="preserve"> motion sensor block, a solver configuration block, a </w:t>
      </w:r>
      <w:r w:rsidR="00EF1ED3">
        <w:t>rotational</w:t>
      </w:r>
      <w:r w:rsidR="006E1035">
        <w:t xml:space="preserve"> spring block, a </w:t>
      </w:r>
      <w:r w:rsidR="00EF1ED3">
        <w:t>rotational</w:t>
      </w:r>
      <w:r w:rsidR="006E1035">
        <w:t xml:space="preserve"> damper block, </w:t>
      </w:r>
      <w:r w:rsidR="006E1035">
        <w:lastRenderedPageBreak/>
        <w:t xml:space="preserve">and two scope blocks. The provided lab manual for this lab </w:t>
      </w:r>
      <w:r w:rsidR="006E1035">
        <w:rPr>
          <w:lang w:val="en-US"/>
        </w:rPr>
        <w:t>walks through the exact setup, configuration, and procedure for creating this block diagram.</w:t>
      </w:r>
    </w:p>
    <w:p w14:paraId="62A6E6A2" w14:textId="77777777" w:rsidR="00D36C08" w:rsidRDefault="00D36C08" w:rsidP="006E1035">
      <w:pPr>
        <w:ind w:firstLine="720"/>
        <w:rPr>
          <w:lang w:val="en-US"/>
        </w:rPr>
      </w:pPr>
    </w:p>
    <w:p w14:paraId="7B857430" w14:textId="14CDB54A" w:rsidR="00D36C08" w:rsidRDefault="00D36C08" w:rsidP="003B0A82">
      <w:pPr>
        <w:ind w:firstLine="720"/>
        <w:rPr>
          <w:lang w:val="en-US"/>
        </w:rPr>
      </w:pPr>
      <w:r>
        <w:rPr>
          <w:lang w:val="en-US"/>
        </w:rPr>
        <w:t xml:space="preserve">The procedure for this began with importing all the required blocks and setting them up in the correct setup configuration. The setup configuration of the required block diagram to produce the correct plots, with all block names, can be seen in Figure </w:t>
      </w:r>
      <w:r w:rsidR="00314FC3">
        <w:rPr>
          <w:lang w:val="en-US"/>
        </w:rPr>
        <w:t>10</w:t>
      </w:r>
      <w:r>
        <w:rPr>
          <w:lang w:val="en-US"/>
        </w:rPr>
        <w:t>. With the setup complete the next step was to configure each block with the appropriate values. In the case of this problem that is done by setting the final step value</w:t>
      </w:r>
      <w:r w:rsidR="004B0DB7">
        <w:rPr>
          <w:lang w:val="en-US"/>
        </w:rPr>
        <w:t>, the input torque,</w:t>
      </w:r>
      <w:r>
        <w:rPr>
          <w:lang w:val="en-US"/>
        </w:rPr>
        <w:t xml:space="preserve"> to </w:t>
      </w:r>
      <w:r w:rsidR="00314FC3">
        <w:rPr>
          <w:lang w:val="en-US"/>
        </w:rPr>
        <w:t>0.01 N*m</w:t>
      </w:r>
      <w:r>
        <w:rPr>
          <w:lang w:val="en-US"/>
        </w:rPr>
        <w:t xml:space="preserve"> and assigning values of</w:t>
      </w:r>
      <w:r w:rsidR="007807C4">
        <w:rPr>
          <w:lang w:val="en-US"/>
        </w:rPr>
        <w:t xml:space="preserve"> </w:t>
      </w:r>
      <w:r w:rsidR="007807C4">
        <w:rPr>
          <w:lang w:val="en-US"/>
        </w:rPr>
        <w:t>1795 g*cm^2</w:t>
      </w:r>
      <w:r w:rsidR="007807C4">
        <w:rPr>
          <w:lang w:val="en-US"/>
        </w:rPr>
        <w:t xml:space="preserve">, </w:t>
      </w:r>
      <w:r w:rsidR="007807C4">
        <w:rPr>
          <w:lang w:val="en-US"/>
        </w:rPr>
        <w:t>0.01 N*m/rad</w:t>
      </w:r>
      <w:r w:rsidR="007807C4">
        <w:rPr>
          <w:lang w:val="en-US"/>
        </w:rPr>
        <w:t xml:space="preserve">, and </w:t>
      </w:r>
      <w:r w:rsidR="007807C4">
        <w:rPr>
          <w:lang w:val="en-US"/>
        </w:rPr>
        <w:t>0.001 N*m/(rad/s)</w:t>
      </w:r>
      <w:r w:rsidR="007807C4">
        <w:rPr>
          <w:lang w:val="en-US"/>
        </w:rPr>
        <w:t xml:space="preserve"> </w:t>
      </w:r>
      <w:r>
        <w:rPr>
          <w:lang w:val="en-US"/>
        </w:rPr>
        <w:t xml:space="preserve">to the </w:t>
      </w:r>
      <w:r w:rsidR="007807C4">
        <w:rPr>
          <w:lang w:val="en-US"/>
        </w:rPr>
        <w:t>inertia</w:t>
      </w:r>
      <w:r>
        <w:rPr>
          <w:lang w:val="en-US"/>
        </w:rPr>
        <w:t xml:space="preserve"> block, </w:t>
      </w:r>
      <w:r w:rsidR="007807C4">
        <w:rPr>
          <w:lang w:val="en-US"/>
        </w:rPr>
        <w:t>rotational</w:t>
      </w:r>
      <w:r>
        <w:rPr>
          <w:lang w:val="en-US"/>
        </w:rPr>
        <w:t xml:space="preserve"> spring block, and </w:t>
      </w:r>
      <w:r w:rsidR="007807C4">
        <w:rPr>
          <w:lang w:val="en-US"/>
        </w:rPr>
        <w:t>rotational</w:t>
      </w:r>
      <w:r>
        <w:rPr>
          <w:lang w:val="en-US"/>
        </w:rPr>
        <w:t xml:space="preserve"> damper block respectively ensuring that the units of the values are correctly entered.</w:t>
      </w:r>
      <w:r w:rsidR="003B0A82">
        <w:rPr>
          <w:lang w:val="en-US"/>
        </w:rPr>
        <w:t xml:space="preserve"> </w:t>
      </w:r>
      <w:r>
        <w:rPr>
          <w:lang w:val="en-US"/>
        </w:rPr>
        <w:t xml:space="preserve">Lastly, in the configuration parameters window of Simulink on the solver tab the solver must be changed to </w:t>
      </w:r>
      <w:r w:rsidRPr="00D07C66">
        <w:t>“ode23t (</w:t>
      </w:r>
      <w:proofErr w:type="spellStart"/>
      <w:proofErr w:type="gramStart"/>
      <w:r w:rsidRPr="00D07C66">
        <w:t>mod.stiff</w:t>
      </w:r>
      <w:proofErr w:type="spellEnd"/>
      <w:proofErr w:type="gramEnd"/>
      <w:r w:rsidRPr="00D07C66">
        <w:t>/</w:t>
      </w:r>
      <w:proofErr w:type="spellStart"/>
      <w:r w:rsidRPr="00D07C66">
        <w:t>Trapesoidal</w:t>
      </w:r>
      <w:proofErr w:type="spellEnd"/>
      <w:r w:rsidRPr="00D07C66">
        <w:t>)”</w:t>
      </w:r>
      <w:r>
        <w:t>.</w:t>
      </w:r>
      <w:r>
        <w:rPr>
          <w:lang w:val="en-US"/>
        </w:rPr>
        <w:t xml:space="preserve"> Once that is complete the final step is to run the system and format the results to the specified requirements described in </w:t>
      </w:r>
      <w:r w:rsidR="009945F3">
        <w:rPr>
          <w:lang w:val="en-US"/>
        </w:rPr>
        <w:t>Lab 1</w:t>
      </w:r>
      <w:r>
        <w:rPr>
          <w:lang w:val="en-US"/>
        </w:rPr>
        <w:t xml:space="preserve">. These results can be seen in Figure </w:t>
      </w:r>
      <w:r w:rsidR="005A22BF">
        <w:rPr>
          <w:lang w:val="en-US"/>
        </w:rPr>
        <w:t>11</w:t>
      </w:r>
      <w:r>
        <w:rPr>
          <w:lang w:val="en-US"/>
        </w:rPr>
        <w:t xml:space="preserve"> and Figure </w:t>
      </w:r>
      <w:r w:rsidR="005A22BF">
        <w:rPr>
          <w:lang w:val="en-US"/>
        </w:rPr>
        <w:t>12</w:t>
      </w:r>
      <w:r>
        <w:rPr>
          <w:lang w:val="en-US"/>
        </w:rPr>
        <w:t>.</w:t>
      </w:r>
    </w:p>
    <w:p w14:paraId="463BB46C" w14:textId="77777777" w:rsidR="00D36C08" w:rsidRDefault="00D36C08" w:rsidP="006E1035">
      <w:pPr>
        <w:ind w:firstLine="720"/>
        <w:rPr>
          <w:lang w:val="en-US"/>
        </w:rPr>
      </w:pPr>
    </w:p>
    <w:p w14:paraId="3A3D9954" w14:textId="77777777" w:rsidR="003F6B43" w:rsidRDefault="003F6B43" w:rsidP="003F6B43">
      <w:pPr>
        <w:jc w:val="center"/>
        <w:rPr>
          <w:lang w:val="en-US"/>
        </w:rPr>
      </w:pPr>
      <w:r>
        <w:rPr>
          <w:noProof/>
          <w:lang w:val="en-US"/>
        </w:rPr>
        <w:drawing>
          <wp:inline distT="0" distB="0" distL="0" distR="0" wp14:anchorId="424FB8EC" wp14:editId="28C473E4">
            <wp:extent cx="4004733" cy="3447236"/>
            <wp:effectExtent l="0" t="0" r="0" b="1270"/>
            <wp:docPr id="996739577" name="Picture 9" descr="A diagram of a mechanical motion sens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6739577" name="Picture 9" descr="A diagram of a mechanical motion sensor&#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018906" cy="3459436"/>
                    </a:xfrm>
                    <a:prstGeom prst="rect">
                      <a:avLst/>
                    </a:prstGeom>
                    <a:noFill/>
                    <a:ln>
                      <a:noFill/>
                    </a:ln>
                  </pic:spPr>
                </pic:pic>
              </a:graphicData>
            </a:graphic>
          </wp:inline>
        </w:drawing>
      </w:r>
    </w:p>
    <w:p w14:paraId="68300D72" w14:textId="77777777" w:rsidR="003F6B43" w:rsidRDefault="003F6B43" w:rsidP="003F6B43">
      <w:pPr>
        <w:pStyle w:val="Caption"/>
        <w:jc w:val="center"/>
        <w:rPr>
          <w:lang w:val="en-US"/>
        </w:rPr>
      </w:pPr>
      <w:r>
        <w:t>Figure 10</w:t>
      </w:r>
      <w:r>
        <w:rPr>
          <w:lang w:val="en-US"/>
        </w:rPr>
        <w:t xml:space="preserve">: </w:t>
      </w:r>
      <w:r w:rsidRPr="004A54CA">
        <w:rPr>
          <w:lang w:val="en-US"/>
        </w:rPr>
        <w:t>T</w:t>
      </w:r>
      <w:r>
        <w:rPr>
          <w:lang w:val="en-US"/>
        </w:rPr>
        <w:t>ask 2 Complete Block Diagram</w:t>
      </w:r>
      <w:r w:rsidRPr="004A54CA">
        <w:rPr>
          <w:lang w:val="en-US"/>
        </w:rPr>
        <w:t>.</w:t>
      </w:r>
    </w:p>
    <w:p w14:paraId="1680B7C4" w14:textId="77777777" w:rsidR="003F6B43" w:rsidRDefault="003F6B43" w:rsidP="003F6B43">
      <w:pPr>
        <w:jc w:val="center"/>
        <w:rPr>
          <w:lang w:val="en-US"/>
        </w:rPr>
      </w:pPr>
    </w:p>
    <w:p w14:paraId="63169C83" w14:textId="77777777" w:rsidR="003F6B43" w:rsidRDefault="003F6B43" w:rsidP="003F6B43">
      <w:pPr>
        <w:jc w:val="center"/>
        <w:rPr>
          <w:lang w:val="en-US"/>
        </w:rPr>
      </w:pPr>
    </w:p>
    <w:p w14:paraId="757F4446" w14:textId="77777777" w:rsidR="003F6B43" w:rsidRDefault="003F6B43" w:rsidP="003F6B43">
      <w:pPr>
        <w:jc w:val="center"/>
        <w:rPr>
          <w:lang w:val="en-US"/>
        </w:rPr>
      </w:pPr>
      <w:r>
        <w:rPr>
          <w:noProof/>
          <w:lang w:val="en-US"/>
        </w:rPr>
        <w:lastRenderedPageBreak/>
        <w:drawing>
          <wp:inline distT="0" distB="0" distL="0" distR="0" wp14:anchorId="581DA21D" wp14:editId="03E127E0">
            <wp:extent cx="4071600" cy="2880000"/>
            <wp:effectExtent l="0" t="0" r="5715" b="0"/>
            <wp:docPr id="694336072" name="Picture 10" descr="A graph showing a func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5062378" name="Picture 10" descr="A graph showing a function&#10;&#10;Description automatically generated with medium confidenc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071600" cy="2880000"/>
                    </a:xfrm>
                    <a:prstGeom prst="rect">
                      <a:avLst/>
                    </a:prstGeom>
                    <a:noFill/>
                    <a:ln>
                      <a:noFill/>
                    </a:ln>
                  </pic:spPr>
                </pic:pic>
              </a:graphicData>
            </a:graphic>
          </wp:inline>
        </w:drawing>
      </w:r>
    </w:p>
    <w:p w14:paraId="2E6B26D8" w14:textId="77777777" w:rsidR="003F6B43" w:rsidRDefault="003F6B43" w:rsidP="003F6B43">
      <w:pPr>
        <w:pStyle w:val="Caption"/>
        <w:jc w:val="center"/>
        <w:rPr>
          <w:lang w:val="en-US"/>
        </w:rPr>
      </w:pPr>
      <w:r>
        <w:t>Figure 11</w:t>
      </w:r>
      <w:r>
        <w:rPr>
          <w:lang w:val="en-US"/>
        </w:rPr>
        <w:t>: Task 2 Rotational System Position Plot.</w:t>
      </w:r>
    </w:p>
    <w:p w14:paraId="5FBDF838" w14:textId="77777777" w:rsidR="003F6B43" w:rsidRDefault="003F6B43" w:rsidP="003F6B43">
      <w:pPr>
        <w:jc w:val="center"/>
        <w:rPr>
          <w:lang w:val="en-US"/>
        </w:rPr>
      </w:pPr>
    </w:p>
    <w:p w14:paraId="15E86EB0" w14:textId="77777777" w:rsidR="003F6B43" w:rsidRDefault="003F6B43" w:rsidP="003F6B43">
      <w:pPr>
        <w:jc w:val="center"/>
        <w:rPr>
          <w:lang w:val="en-US"/>
        </w:rPr>
      </w:pPr>
      <w:r>
        <w:rPr>
          <w:noProof/>
          <w:lang w:val="en-US"/>
        </w:rPr>
        <w:drawing>
          <wp:inline distT="0" distB="0" distL="0" distR="0" wp14:anchorId="6FC38115" wp14:editId="3A3BF21F">
            <wp:extent cx="4075200" cy="2880000"/>
            <wp:effectExtent l="0" t="0" r="1905" b="0"/>
            <wp:docPr id="1237393366" name="Picture 12" descr="A graph showing a number of objec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2459844" name="Picture 12" descr="A graph showing a number of objects&#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075200" cy="2880000"/>
                    </a:xfrm>
                    <a:prstGeom prst="rect">
                      <a:avLst/>
                    </a:prstGeom>
                    <a:noFill/>
                    <a:ln>
                      <a:noFill/>
                    </a:ln>
                  </pic:spPr>
                </pic:pic>
              </a:graphicData>
            </a:graphic>
          </wp:inline>
        </w:drawing>
      </w:r>
    </w:p>
    <w:p w14:paraId="00D17363" w14:textId="13CF8FA8" w:rsidR="00C324BC" w:rsidRPr="00C324BC" w:rsidRDefault="003F6B43" w:rsidP="00C324BC">
      <w:pPr>
        <w:pStyle w:val="Caption"/>
        <w:jc w:val="center"/>
        <w:rPr>
          <w:lang w:val="en-US"/>
        </w:rPr>
      </w:pPr>
      <w:r>
        <w:t>Figure 12</w:t>
      </w:r>
      <w:r>
        <w:rPr>
          <w:lang w:val="en-US"/>
        </w:rPr>
        <w:t>: Task 2 Rotational System Velocity Plot.</w:t>
      </w:r>
    </w:p>
    <w:p w14:paraId="0486112F" w14:textId="5D599152" w:rsidR="008709E5" w:rsidRDefault="00C324BC" w:rsidP="008709E5">
      <w:pPr>
        <w:ind w:firstLine="720"/>
        <w:rPr>
          <w:lang w:val="en-US"/>
        </w:rPr>
      </w:pPr>
      <w:r w:rsidRPr="009939B6">
        <w:rPr>
          <w:lang w:val="en-US"/>
        </w:rPr>
        <w:t>Based on the resulting block diagram and plot</w:t>
      </w:r>
      <w:r>
        <w:rPr>
          <w:lang w:val="en-US"/>
        </w:rPr>
        <w:t>s,</w:t>
      </w:r>
      <w:r w:rsidRPr="009939B6">
        <w:rPr>
          <w:lang w:val="en-US"/>
        </w:rPr>
        <w:t xml:space="preserve"> it can be inferred</w:t>
      </w:r>
      <w:r>
        <w:rPr>
          <w:lang w:val="en-US"/>
        </w:rPr>
        <w:t xml:space="preserve"> that</w:t>
      </w:r>
      <w:r w:rsidR="008709E5">
        <w:rPr>
          <w:lang w:val="en-US"/>
        </w:rPr>
        <w:t xml:space="preserve"> the object does </w:t>
      </w:r>
      <w:r w:rsidR="008709E5">
        <w:rPr>
          <w:lang w:val="en-US"/>
        </w:rPr>
        <w:t>not return to its original position given that the displacement is not 0</w:t>
      </w:r>
      <w:r w:rsidR="008709E5">
        <w:rPr>
          <w:lang w:val="en-US"/>
        </w:rPr>
        <w:t xml:space="preserve"> but instead 1 Radians</w:t>
      </w:r>
      <w:r w:rsidR="008709E5">
        <w:rPr>
          <w:lang w:val="en-US"/>
        </w:rPr>
        <w:t>. Analyzing the functions themselves it can be seen that due to the applied force the system’s displacement and velocity initially accelerate. Then after overshooting its equilibrium position, it begins to oscillate while the damping force begins to dissipate energy before finally reaching equilibrium when the velocity is zero and the displacement has stabilized. Lastly, based on the graph, and previous conclusions, it can be inferred that this is a damped oscillatory response that enters a steady state upon reaching its final position.</w:t>
      </w:r>
    </w:p>
    <w:p w14:paraId="0EB302FB" w14:textId="77777777" w:rsidR="008709E5" w:rsidRPr="006B1EBA" w:rsidRDefault="008709E5" w:rsidP="003F6B43">
      <w:pPr>
        <w:rPr>
          <w:color w:val="FF0000"/>
          <w:lang w:val="en-US"/>
        </w:rPr>
      </w:pPr>
    </w:p>
    <w:p w14:paraId="33F19268" w14:textId="1826BBDF" w:rsidR="0035024C" w:rsidRPr="004411B8" w:rsidRDefault="00F14A66" w:rsidP="004411B8">
      <w:pPr>
        <w:pStyle w:val="Heading1"/>
        <w:rPr>
          <w:lang w:val="en-US"/>
        </w:rPr>
      </w:pPr>
      <w:r>
        <w:rPr>
          <w:lang w:val="en-US"/>
        </w:rPr>
        <w:lastRenderedPageBreak/>
        <w:t>Post</w:t>
      </w:r>
      <w:r w:rsidR="001B1550">
        <w:rPr>
          <w:lang w:val="en-US"/>
        </w:rPr>
        <w:t>-Lab Questions</w:t>
      </w:r>
    </w:p>
    <w:p w14:paraId="674C0E0C" w14:textId="2FE6CD8D" w:rsidR="004412A9" w:rsidRPr="004412A9" w:rsidRDefault="004412A9" w:rsidP="0035024C">
      <w:pPr>
        <w:rPr>
          <w:b/>
          <w:bCs/>
        </w:rPr>
      </w:pPr>
      <w:r w:rsidRPr="004412A9">
        <w:rPr>
          <w:b/>
          <w:bCs/>
        </w:rPr>
        <w:t>From the 5 signals plot from task 1a:</w:t>
      </w:r>
    </w:p>
    <w:p w14:paraId="3BE7DC9C" w14:textId="10D7E978" w:rsidR="0035024C" w:rsidRDefault="0035024C" w:rsidP="0035024C">
      <w:r>
        <w:t>1. Why do spring force and displacement have similar curves? Why do velocity and damping</w:t>
      </w:r>
      <w:r w:rsidR="00714CB6">
        <w:t xml:space="preserve"> </w:t>
      </w:r>
      <w:r>
        <w:t>force have similar curves?</w:t>
      </w:r>
    </w:p>
    <w:p w14:paraId="7741EA77" w14:textId="77777777" w:rsidR="00A76DB0" w:rsidRDefault="00A76DB0" w:rsidP="0035024C"/>
    <w:p w14:paraId="626DB967" w14:textId="6D6DB13B" w:rsidR="008C2F6E" w:rsidRDefault="008C2F6E" w:rsidP="00CA1465">
      <w:pPr>
        <w:ind w:firstLine="720"/>
      </w:pPr>
      <w:r>
        <w:t>Based on Hooke’s Law</w:t>
      </w:r>
      <w:r w:rsidR="00EF67E0">
        <w:t xml:space="preserve">, which states that </w:t>
      </w:r>
      <w:r w:rsidR="004A6FBD">
        <w:t>the force of a spring is directly proportional to its displacement,</w:t>
      </w:r>
      <w:r w:rsidR="00F86E84">
        <w:t xml:space="preserve"> where the spring force is equal to </w:t>
      </w:r>
      <w:r w:rsidR="00D12B51">
        <w:t xml:space="preserve">the spring constant multiplied by the </w:t>
      </w:r>
      <w:r w:rsidR="00A31918">
        <w:t>displacement,</w:t>
      </w:r>
      <w:r w:rsidR="004A6FBD">
        <w:t xml:space="preserve"> it can be </w:t>
      </w:r>
      <w:r w:rsidR="00D447FD">
        <w:t>concluded</w:t>
      </w:r>
      <w:r w:rsidR="004A6FBD">
        <w:t xml:space="preserve"> </w:t>
      </w:r>
      <w:r w:rsidR="00D447FD">
        <w:t xml:space="preserve">that </w:t>
      </w:r>
      <w:r w:rsidR="007C223C">
        <w:t>the spring and displacement curves are similar because they have a linear relationship.</w:t>
      </w:r>
      <w:r w:rsidR="00534091">
        <w:t xml:space="preserve"> </w:t>
      </w:r>
      <w:r w:rsidR="00A702D8">
        <w:t xml:space="preserve">Like Hooke’s Law </w:t>
      </w:r>
      <w:r w:rsidR="00166D67">
        <w:t>the force of damping is</w:t>
      </w:r>
      <w:r w:rsidR="00A702D8">
        <w:t xml:space="preserve"> directly proportional </w:t>
      </w:r>
      <w:r w:rsidR="00FD6B71">
        <w:t>to its velocity,</w:t>
      </w:r>
      <w:r w:rsidR="00A31918" w:rsidRPr="00A31918">
        <w:t xml:space="preserve"> </w:t>
      </w:r>
      <w:r w:rsidR="00A31918">
        <w:t xml:space="preserve">where the </w:t>
      </w:r>
      <w:r w:rsidR="001E4439">
        <w:t>damping</w:t>
      </w:r>
      <w:r w:rsidR="00A31918">
        <w:t xml:space="preserve"> force is equal to the </w:t>
      </w:r>
      <w:r w:rsidR="001E4439">
        <w:t>damping coefficient</w:t>
      </w:r>
      <w:r w:rsidR="00A31918">
        <w:t xml:space="preserve"> multiplied by the </w:t>
      </w:r>
      <w:r w:rsidR="00624D68">
        <w:t>velocity</w:t>
      </w:r>
      <w:r w:rsidR="00A31918">
        <w:t>,</w:t>
      </w:r>
      <w:r w:rsidR="00FD6B71">
        <w:t xml:space="preserve"> it can be concluded that the damping and velocity curves are similar because they have a</w:t>
      </w:r>
      <w:r w:rsidR="00E06214">
        <w:t xml:space="preserve"> linear relationship.</w:t>
      </w:r>
    </w:p>
    <w:p w14:paraId="129D20BA" w14:textId="77777777" w:rsidR="0035024C" w:rsidRDefault="0035024C" w:rsidP="0035024C"/>
    <w:p w14:paraId="316BCC20" w14:textId="2F876A04" w:rsidR="0035024C" w:rsidRDefault="0035024C" w:rsidP="0035024C">
      <w:r>
        <w:t>2. At the end of the simulation, why does the velocity return to zero but the displacement does</w:t>
      </w:r>
      <w:r w:rsidR="00714CB6">
        <w:t xml:space="preserve"> </w:t>
      </w:r>
      <w:r>
        <w:t>not return to zero?</w:t>
      </w:r>
    </w:p>
    <w:p w14:paraId="071635BF" w14:textId="77777777" w:rsidR="00E25CA5" w:rsidRDefault="00E25CA5" w:rsidP="0035024C"/>
    <w:p w14:paraId="7FC40715" w14:textId="12AC0D51" w:rsidR="009326B9" w:rsidRDefault="009326B9" w:rsidP="00CA1465">
      <w:pPr>
        <w:ind w:firstLine="720"/>
      </w:pPr>
      <w:r>
        <w:t xml:space="preserve">The velocity returns to zero at the end of the simulation </w:t>
      </w:r>
      <w:r w:rsidR="00450A71">
        <w:t>because of the loss of all its energy from the damping force.</w:t>
      </w:r>
      <w:r w:rsidR="00327CC3">
        <w:t xml:space="preserve"> </w:t>
      </w:r>
      <w:r w:rsidR="00F51C69">
        <w:t xml:space="preserve">Whereas the displacement does not return to zero at the end of the simulation because </w:t>
      </w:r>
      <w:r w:rsidR="00561D18">
        <w:t xml:space="preserve">of damping preventing the system from </w:t>
      </w:r>
      <w:r w:rsidR="00783F73">
        <w:t>returning to its original position.</w:t>
      </w:r>
    </w:p>
    <w:p w14:paraId="7EE68AA5" w14:textId="77777777" w:rsidR="0035024C" w:rsidRDefault="0035024C" w:rsidP="00664489">
      <w:pPr>
        <w:jc w:val="right"/>
      </w:pPr>
    </w:p>
    <w:p w14:paraId="26560321" w14:textId="27EA5568" w:rsidR="0035024C" w:rsidRDefault="0035024C" w:rsidP="0035024C">
      <w:r>
        <w:t>3. How can you manipulate the damping force to increase the number of oscillations in velocity? Verify by trial.</w:t>
      </w:r>
    </w:p>
    <w:p w14:paraId="56CE2BE4" w14:textId="77777777" w:rsidR="007D4E27" w:rsidRDefault="007D4E27" w:rsidP="00EE35AC">
      <w:pPr>
        <w:ind w:firstLine="720"/>
      </w:pPr>
    </w:p>
    <w:p w14:paraId="52FB7A12" w14:textId="65610A1F" w:rsidR="00133040" w:rsidRDefault="00133040" w:rsidP="00EE35AC">
      <w:pPr>
        <w:ind w:firstLine="720"/>
      </w:pPr>
      <w:r>
        <w:t xml:space="preserve">To increase the number of oscillations in velocity </w:t>
      </w:r>
      <w:r w:rsidR="00CA3B7E">
        <w:t xml:space="preserve">the damping force must be </w:t>
      </w:r>
      <w:r w:rsidR="0094520D">
        <w:t>reduced.</w:t>
      </w:r>
    </w:p>
    <w:p w14:paraId="7D6F3336" w14:textId="77777777" w:rsidR="004411B8" w:rsidRDefault="004411B8" w:rsidP="0035024C"/>
    <w:p w14:paraId="4CC2C9A7" w14:textId="77777777" w:rsidR="0035024C" w:rsidRPr="004412A9" w:rsidRDefault="0035024C" w:rsidP="0035024C">
      <w:pPr>
        <w:rPr>
          <w:b/>
          <w:bCs/>
        </w:rPr>
      </w:pPr>
      <w:r w:rsidRPr="004412A9">
        <w:rPr>
          <w:b/>
          <w:bCs/>
        </w:rPr>
        <w:t>From the velocity plot from task 1b:</w:t>
      </w:r>
    </w:p>
    <w:p w14:paraId="0EB52B31" w14:textId="07B8E3AE" w:rsidR="00EE35AC" w:rsidRDefault="0035024C" w:rsidP="0035024C">
      <w:r>
        <w:t>4. About how many seconds does it take to reach peak velocity? Increase the mass from 1kg</w:t>
      </w:r>
      <w:r w:rsidR="00714CB6">
        <w:t xml:space="preserve"> </w:t>
      </w:r>
      <w:r>
        <w:t>5kg. Now, about how many seconds does it take to reach peak velocity?</w:t>
      </w:r>
    </w:p>
    <w:p w14:paraId="0CDBD60D" w14:textId="77777777" w:rsidR="004861DE" w:rsidRDefault="004861DE" w:rsidP="0035024C"/>
    <w:p w14:paraId="2BBA5CE0" w14:textId="57FB7915" w:rsidR="004861DE" w:rsidRDefault="004861DE" w:rsidP="00C045B9">
      <w:pPr>
        <w:ind w:firstLine="720"/>
      </w:pPr>
      <w:r>
        <w:t xml:space="preserve">It takes around </w:t>
      </w:r>
      <w:r w:rsidR="00A5373C">
        <w:t>2 seconds to reach peak velocity</w:t>
      </w:r>
      <w:r w:rsidR="00D658DE">
        <w:t xml:space="preserve"> </w:t>
      </w:r>
      <w:r w:rsidR="00A67E71">
        <w:t>with a mass of 1kg</w:t>
      </w:r>
      <w:r w:rsidR="003E5024">
        <w:t xml:space="preserve"> for the system</w:t>
      </w:r>
      <w:r w:rsidR="00A5373C">
        <w:t>. Increasing the mass</w:t>
      </w:r>
      <w:r w:rsidR="00E500F2">
        <w:t xml:space="preserve"> to 5kg resulted in the time changing to around</w:t>
      </w:r>
      <w:r w:rsidR="00BD77F9">
        <w:t xml:space="preserve"> 3.65 seconds</w:t>
      </w:r>
      <w:r w:rsidR="00D658DE">
        <w:t xml:space="preserve"> for the system</w:t>
      </w:r>
      <w:r w:rsidR="00E500F2">
        <w:t>.</w:t>
      </w:r>
      <w:r w:rsidR="00DD32EF">
        <w:t xml:space="preserve"> </w:t>
      </w:r>
      <w:r w:rsidR="007D4E27">
        <w:t>So,</w:t>
      </w:r>
      <w:r w:rsidR="00DD32EF">
        <w:t xml:space="preserve"> the time it took to reach peak velocity increased.</w:t>
      </w:r>
    </w:p>
    <w:p w14:paraId="32A08DC8" w14:textId="77777777" w:rsidR="004411B8" w:rsidRDefault="004411B8" w:rsidP="0035024C"/>
    <w:p w14:paraId="27C4059D" w14:textId="77777777" w:rsidR="0035024C" w:rsidRPr="00641442" w:rsidRDefault="0035024C" w:rsidP="0035024C">
      <w:pPr>
        <w:rPr>
          <w:b/>
          <w:bCs/>
        </w:rPr>
      </w:pPr>
      <w:r w:rsidRPr="00641442">
        <w:rPr>
          <w:b/>
          <w:bCs/>
        </w:rPr>
        <w:t>From the position plot from task 1b (with original 1kg mass):</w:t>
      </w:r>
    </w:p>
    <w:p w14:paraId="26181DCC" w14:textId="77777777" w:rsidR="0035024C" w:rsidRDefault="0035024C" w:rsidP="0035024C">
      <w:r>
        <w:t>5. What is the final resting displacement (approximate to 1 decimal place)? What are the units?</w:t>
      </w:r>
    </w:p>
    <w:p w14:paraId="35DDEEE6" w14:textId="77777777" w:rsidR="00E03BE8" w:rsidRDefault="00E03BE8" w:rsidP="0035024C"/>
    <w:p w14:paraId="35D84FEB" w14:textId="7D28953B" w:rsidR="00E03BE8" w:rsidRDefault="00E03BE8" w:rsidP="00B27F73">
      <w:pPr>
        <w:ind w:firstLine="720"/>
      </w:pPr>
      <w:r>
        <w:t xml:space="preserve">The final resting displacement </w:t>
      </w:r>
      <w:r w:rsidR="00D17C94">
        <w:t>is 1.</w:t>
      </w:r>
      <w:r w:rsidR="00560961">
        <w:t>5</w:t>
      </w:r>
      <w:r w:rsidR="00D17C94">
        <w:t xml:space="preserve"> </w:t>
      </w:r>
      <w:r w:rsidR="00F6754A">
        <w:t>Meters.</w:t>
      </w:r>
    </w:p>
    <w:p w14:paraId="4F4CC0F5" w14:textId="77777777" w:rsidR="004411B8" w:rsidRDefault="004411B8" w:rsidP="0035024C"/>
    <w:p w14:paraId="715CE681" w14:textId="7D5F931E" w:rsidR="00550EEA" w:rsidRDefault="0035024C" w:rsidP="0035024C">
      <w:r>
        <w:t>6. After 10 seconds (end of the simulation) there is still a tiny movement, so your approximation in the previous question is not exact. Calculate the exact final resting displacement to 4 decimal places. Hint: when the system comes to rest, the equation to describe it is just a balance of the spring force against the input force. Show your calculation including units for each term</w:t>
      </w:r>
      <w:r w:rsidR="0066012A">
        <w:t>.</w:t>
      </w:r>
    </w:p>
    <w:p w14:paraId="3D1C31A9" w14:textId="77777777" w:rsidR="00C94B2B" w:rsidRDefault="00C94B2B" w:rsidP="0035024C"/>
    <w:p w14:paraId="7ECBEC20" w14:textId="6C7ABC72" w:rsidR="00C94B2B" w:rsidRPr="00A956EB" w:rsidRDefault="00BE1B25" w:rsidP="00B27F73">
      <w:pPr>
        <w:ind w:firstLine="720"/>
      </w:pPr>
      <w:r>
        <w:lastRenderedPageBreak/>
        <w:t xml:space="preserve">Based on the provided information regarding the system it can be concluded that the spring constant </w:t>
      </w:r>
      <w:r w:rsidR="00B743A2">
        <w:t xml:space="preserve">(k) is equal to 1.3 N/m </w:t>
      </w:r>
      <w:r w:rsidR="00D8393C">
        <w:t xml:space="preserve">and the input force (F) is equal to </w:t>
      </w:r>
      <w:r w:rsidR="0040405C">
        <w:t>2</w:t>
      </w:r>
      <w:r w:rsidR="00D8393C">
        <w:t xml:space="preserve">.0 N. </w:t>
      </w:r>
      <w:r w:rsidR="005D0367">
        <w:t xml:space="preserve">Using Hooke’s law and reconfiguring it </w:t>
      </w:r>
      <w:r w:rsidR="006B3FE0">
        <w:t>to find the displacement</w:t>
      </w:r>
      <w:r w:rsidR="00124228">
        <w:t xml:space="preserve"> (x)</w:t>
      </w:r>
      <w:r w:rsidR="006B3FE0">
        <w:t xml:space="preserve"> </w:t>
      </w:r>
      <w:r w:rsidR="00C86A5C">
        <w:t>the final resting position can be found</w:t>
      </w:r>
      <w:r w:rsidR="00707029">
        <w:t xml:space="preserve">. The equation for this will look like </w:t>
      </w:r>
      <w:r w:rsidR="00696510">
        <w:t xml:space="preserve">x = </w:t>
      </w:r>
      <w:r w:rsidR="00D02CFD">
        <w:t>2</w:t>
      </w:r>
      <w:r w:rsidR="00696510">
        <w:t xml:space="preserve">.0 N / 1.3 N/m = </w:t>
      </w:r>
      <w:r w:rsidR="006A62D1">
        <w:t>1.5385</w:t>
      </w:r>
      <w:r w:rsidR="00696510">
        <w:t xml:space="preserve"> m</w:t>
      </w:r>
      <w:r w:rsidR="00973B7C">
        <w:t xml:space="preserve">. </w:t>
      </w:r>
      <w:r w:rsidR="00670365">
        <w:t>So,</w:t>
      </w:r>
      <w:r w:rsidR="00973B7C">
        <w:t xml:space="preserve"> the final resting </w:t>
      </w:r>
      <w:r w:rsidR="00BA0299">
        <w:t>displacement</w:t>
      </w:r>
      <w:r w:rsidR="00973B7C">
        <w:t xml:space="preserve"> to </w:t>
      </w:r>
      <w:r w:rsidR="00BA0299">
        <w:t xml:space="preserve">4 decimal places is </w:t>
      </w:r>
      <w:r w:rsidR="006A62D1">
        <w:t>1.5385</w:t>
      </w:r>
      <w:r w:rsidR="00BA0299">
        <w:t xml:space="preserve"> meters.</w:t>
      </w:r>
    </w:p>
    <w:p w14:paraId="6C7386A5" w14:textId="568F9CF1" w:rsidR="001B1550" w:rsidRDefault="001B1550" w:rsidP="001B1550">
      <w:pPr>
        <w:pStyle w:val="Heading1"/>
        <w:rPr>
          <w:lang w:val="en-US"/>
        </w:rPr>
      </w:pPr>
      <w:r>
        <w:rPr>
          <w:lang w:val="en-US"/>
        </w:rPr>
        <w:t>Conclusion</w:t>
      </w:r>
    </w:p>
    <w:p w14:paraId="1556389C" w14:textId="756BBEBD" w:rsidR="001D621B" w:rsidRPr="004448DF" w:rsidRDefault="00F12965" w:rsidP="00CB74C5">
      <w:pPr>
        <w:ind w:firstLine="720"/>
        <w:jc w:val="both"/>
      </w:pPr>
      <w:r w:rsidRPr="004448DF">
        <w:t xml:space="preserve">In conclusion, not only did </w:t>
      </w:r>
      <w:r w:rsidR="004278E7" w:rsidRPr="004448DF">
        <w:t>this lab focus on</w:t>
      </w:r>
      <w:r w:rsidRPr="004448DF">
        <w:t xml:space="preserve"> develop</w:t>
      </w:r>
      <w:r w:rsidR="004278E7" w:rsidRPr="004448DF">
        <w:t>ing</w:t>
      </w:r>
      <w:r w:rsidRPr="004448DF">
        <w:t xml:space="preserve"> a better understanding of creating, plotting, configuring, and formatting</w:t>
      </w:r>
      <w:r w:rsidR="004448DF">
        <w:t xml:space="preserve"> translational and rotational system </w:t>
      </w:r>
      <w:r w:rsidRPr="004448DF">
        <w:t>models</w:t>
      </w:r>
      <w:r w:rsidR="003032D0">
        <w:t xml:space="preserve">, and their resulting plots, </w:t>
      </w:r>
      <w:r w:rsidRPr="004448DF">
        <w:t xml:space="preserve">using </w:t>
      </w:r>
      <w:r w:rsidR="000C14F8" w:rsidRPr="004448DF">
        <w:t>Simulink</w:t>
      </w:r>
      <w:r w:rsidR="00DC25A0">
        <w:t xml:space="preserve">, </w:t>
      </w:r>
      <w:proofErr w:type="spellStart"/>
      <w:r w:rsidR="00DC25A0">
        <w:t>Simscape</w:t>
      </w:r>
      <w:proofErr w:type="spellEnd"/>
      <w:r w:rsidR="000C14F8" w:rsidRPr="004448DF">
        <w:t>,</w:t>
      </w:r>
      <w:r w:rsidR="00DC25A0">
        <w:t xml:space="preserve"> and MATLAB</w:t>
      </w:r>
      <w:r w:rsidR="00E876EB" w:rsidRPr="004448DF">
        <w:t xml:space="preserve"> but </w:t>
      </w:r>
      <w:r w:rsidR="004278E7" w:rsidRPr="004448DF">
        <w:t>it</w:t>
      </w:r>
      <w:r w:rsidR="00E876EB" w:rsidRPr="004448DF">
        <w:t xml:space="preserve"> also </w:t>
      </w:r>
      <w:r w:rsidR="00694B07" w:rsidRPr="004448DF">
        <w:t>provided the opportunity to begin to learn</w:t>
      </w:r>
      <w:r w:rsidR="00E876EB" w:rsidRPr="004448DF">
        <w:t xml:space="preserve"> how to analyze these plots</w:t>
      </w:r>
      <w:r w:rsidR="002057AD">
        <w:t xml:space="preserve">. This analysis helped develop a better understanding of how these systems </w:t>
      </w:r>
      <w:r w:rsidR="00CA1E66">
        <w:t>work,</w:t>
      </w:r>
      <w:r w:rsidR="002057AD">
        <w:t xml:space="preserve"> </w:t>
      </w:r>
      <w:r w:rsidR="00CA1E66">
        <w:t>specifically</w:t>
      </w:r>
      <w:r w:rsidR="00880B68">
        <w:t xml:space="preserve"> on how they are affected by springs, dampers, </w:t>
      </w:r>
      <w:r w:rsidR="00CA1E66">
        <w:t>and other forces.</w:t>
      </w:r>
      <w:r w:rsidR="00CB74C5">
        <w:t xml:space="preserve"> </w:t>
      </w:r>
      <w:r w:rsidR="009E16A5" w:rsidRPr="004448DF">
        <w:t>This</w:t>
      </w:r>
      <w:r w:rsidR="005C7E51" w:rsidRPr="004448DF">
        <w:t xml:space="preserve"> </w:t>
      </w:r>
      <w:r w:rsidR="00875D0C" w:rsidRPr="004448DF">
        <w:t xml:space="preserve">can be seen </w:t>
      </w:r>
      <w:r w:rsidR="00F116B4">
        <w:t xml:space="preserve">holistically </w:t>
      </w:r>
      <w:r w:rsidR="00875D0C" w:rsidRPr="004448DF">
        <w:t xml:space="preserve">in Task </w:t>
      </w:r>
      <w:r w:rsidR="004A5DE6">
        <w:t>1</w:t>
      </w:r>
      <w:r w:rsidR="00875D0C" w:rsidRPr="004448DF">
        <w:t xml:space="preserve"> and the post lab questions where</w:t>
      </w:r>
      <w:r w:rsidR="00A82BAB" w:rsidRPr="004448DF">
        <w:t xml:space="preserve"> </w:t>
      </w:r>
      <w:r w:rsidR="00AB2C26" w:rsidRPr="004448DF">
        <w:t xml:space="preserve">the focus is on </w:t>
      </w:r>
      <w:r w:rsidR="00875D0C" w:rsidRPr="004448DF">
        <w:t>analyz</w:t>
      </w:r>
      <w:r w:rsidR="00AB2C26" w:rsidRPr="004448DF">
        <w:t>ing</w:t>
      </w:r>
      <w:r w:rsidR="00A82BAB" w:rsidRPr="004448DF">
        <w:t xml:space="preserve"> </w:t>
      </w:r>
      <w:r w:rsidR="00875D0C" w:rsidRPr="004448DF">
        <w:t xml:space="preserve">the </w:t>
      </w:r>
      <w:r w:rsidR="007D0D98" w:rsidRPr="004448DF">
        <w:t xml:space="preserve">plot </w:t>
      </w:r>
      <w:r w:rsidR="004A5DE6">
        <w:t xml:space="preserve">depicting the </w:t>
      </w:r>
      <w:r w:rsidR="00F116B4">
        <w:t xml:space="preserve">applied force, displacement, velocity, damping force, and spring force </w:t>
      </w:r>
      <w:r w:rsidR="001B48EF" w:rsidRPr="004448DF">
        <w:t>of the</w:t>
      </w:r>
      <w:r w:rsidR="00F116B4">
        <w:t xml:space="preserve"> translational system 1kg </w:t>
      </w:r>
      <w:r w:rsidR="00E0047B">
        <w:t>mass</w:t>
      </w:r>
      <w:r w:rsidR="00994904" w:rsidRPr="004448DF">
        <w:t xml:space="preserve"> from 0 to 10 seconds.</w:t>
      </w:r>
      <w:r w:rsidR="0029201A" w:rsidRPr="004448DF">
        <w:t xml:space="preserve"> </w:t>
      </w:r>
      <w:r w:rsidR="00D45CD0" w:rsidRPr="004448DF">
        <w:t xml:space="preserve">All the tasks in this lab focused on </w:t>
      </w:r>
      <w:r w:rsidR="00F24C4B" w:rsidRPr="004448DF">
        <w:t xml:space="preserve">how to </w:t>
      </w:r>
      <w:r w:rsidR="00603A10" w:rsidRPr="004448DF">
        <w:t>cr</w:t>
      </w:r>
      <w:r w:rsidR="00F24C4B" w:rsidRPr="004448DF">
        <w:t>eate</w:t>
      </w:r>
      <w:r w:rsidR="00603A10" w:rsidRPr="004448DF">
        <w:t xml:space="preserve"> </w:t>
      </w:r>
      <w:r w:rsidR="000561A4" w:rsidRPr="004448DF">
        <w:t xml:space="preserve">the correct </w:t>
      </w:r>
      <w:r w:rsidR="00F24C4B" w:rsidRPr="004448DF">
        <w:t xml:space="preserve">system </w:t>
      </w:r>
      <w:r w:rsidR="000561A4" w:rsidRPr="004448DF">
        <w:t>configuration for</w:t>
      </w:r>
      <w:r w:rsidR="00F24C4B" w:rsidRPr="004448DF">
        <w:t xml:space="preserve"> </w:t>
      </w:r>
      <w:r w:rsidR="000302BF" w:rsidRPr="004448DF">
        <w:t xml:space="preserve">desired </w:t>
      </w:r>
      <w:r w:rsidR="00603A10" w:rsidRPr="004448DF">
        <w:t>designs</w:t>
      </w:r>
      <w:r w:rsidR="000561A4" w:rsidRPr="004448DF">
        <w:t>, how to properly use</w:t>
      </w:r>
      <w:r w:rsidR="00DF2D25" w:rsidRPr="004448DF">
        <w:t xml:space="preserve"> &amp; configure</w:t>
      </w:r>
      <w:r w:rsidR="000561A4" w:rsidRPr="004448DF">
        <w:t xml:space="preserve"> a diverse range of blocks</w:t>
      </w:r>
      <w:r w:rsidR="00A80058" w:rsidRPr="004448DF">
        <w:t xml:space="preserve"> to produce the correct results for those designs</w:t>
      </w:r>
      <w:r w:rsidR="000561A4" w:rsidRPr="004448DF">
        <w:t xml:space="preserve">, and </w:t>
      </w:r>
      <w:r w:rsidR="00F24C4B" w:rsidRPr="004448DF">
        <w:t xml:space="preserve">how to </w:t>
      </w:r>
      <w:r w:rsidR="004E447B" w:rsidRPr="004448DF">
        <w:t xml:space="preserve">accurately </w:t>
      </w:r>
      <w:r w:rsidR="0042767C" w:rsidRPr="004448DF">
        <w:t>depict</w:t>
      </w:r>
      <w:r w:rsidR="00A80058" w:rsidRPr="004448DF">
        <w:t xml:space="preserve"> </w:t>
      </w:r>
      <w:r w:rsidR="0042767C" w:rsidRPr="004448DF">
        <w:t xml:space="preserve">relevant </w:t>
      </w:r>
      <w:r w:rsidR="004E447B" w:rsidRPr="004448DF">
        <w:t>results of said system designs</w:t>
      </w:r>
      <w:r w:rsidR="000561A4" w:rsidRPr="004448DF">
        <w:t>.</w:t>
      </w:r>
      <w:r w:rsidR="009722C8">
        <w:t xml:space="preserve"> </w:t>
      </w:r>
      <w:r w:rsidR="00DB49AC" w:rsidRPr="004448DF">
        <w:t xml:space="preserve">The </w:t>
      </w:r>
      <w:r w:rsidR="00C10710" w:rsidRPr="004448DF">
        <w:t>final conclusion from this lab is the understanding that</w:t>
      </w:r>
      <w:r w:rsidR="008B3877" w:rsidRPr="004448DF">
        <w:t xml:space="preserve"> MATLAB and Simulink are </w:t>
      </w:r>
      <w:r w:rsidR="00C40A44" w:rsidRPr="004448DF">
        <w:t>useful</w:t>
      </w:r>
      <w:r w:rsidR="00C10710" w:rsidRPr="004448DF">
        <w:t xml:space="preserve"> simulation</w:t>
      </w:r>
      <w:r w:rsidR="00987A5E" w:rsidRPr="004448DF">
        <w:t xml:space="preserve"> tools</w:t>
      </w:r>
      <w:r w:rsidR="00C40A44" w:rsidRPr="004448DF">
        <w:t xml:space="preserve"> for solving many practical engineering problems</w:t>
      </w:r>
      <w:r w:rsidR="00193832" w:rsidRPr="004448DF">
        <w:t xml:space="preserve"> and furthermore </w:t>
      </w:r>
      <w:r w:rsidR="00183D46" w:rsidRPr="004448DF">
        <w:t xml:space="preserve">developing the skills required to properly utilize them </w:t>
      </w:r>
      <w:proofErr w:type="gramStart"/>
      <w:r w:rsidR="00183D46" w:rsidRPr="004448DF">
        <w:t>is</w:t>
      </w:r>
      <w:proofErr w:type="gramEnd"/>
      <w:r w:rsidR="00183D46" w:rsidRPr="004448DF">
        <w:t xml:space="preserve"> extremely important.</w:t>
      </w:r>
    </w:p>
    <w:p w14:paraId="27C685B3" w14:textId="77777777" w:rsidR="001D621B" w:rsidRDefault="001D621B" w:rsidP="001D621B">
      <w:pPr>
        <w:pStyle w:val="Heading1"/>
        <w:rPr>
          <w:lang w:val="en-US"/>
        </w:rPr>
      </w:pPr>
      <w:r>
        <w:rPr>
          <w:lang w:val="en-US"/>
        </w:rPr>
        <w:t>References</w:t>
      </w:r>
    </w:p>
    <w:p w14:paraId="683BE616" w14:textId="1B8D3887" w:rsidR="00051083" w:rsidRPr="00321EDF" w:rsidRDefault="001B0D97" w:rsidP="00321EDF">
      <w:pPr>
        <w:rPr>
          <w:i/>
          <w:iCs/>
        </w:rPr>
      </w:pPr>
      <w:r>
        <w:t xml:space="preserve">[1] </w:t>
      </w:r>
      <w:r w:rsidR="00051083" w:rsidRPr="00051083">
        <w:t xml:space="preserve">Author </w:t>
      </w:r>
      <w:r w:rsidR="000B116A">
        <w:t>not listed</w:t>
      </w:r>
      <w:r w:rsidR="00051083" w:rsidRPr="00051083">
        <w:t>, </w:t>
      </w:r>
      <w:r w:rsidR="0083350C">
        <w:rPr>
          <w:i/>
          <w:iCs/>
        </w:rPr>
        <w:t xml:space="preserve">Texas A&amp;M University </w:t>
      </w:r>
      <w:r w:rsidR="00321EDF" w:rsidRPr="00321EDF">
        <w:rPr>
          <w:i/>
          <w:iCs/>
        </w:rPr>
        <w:t>MXET375 - Lab 02 - Translational &amp; Rotational Systems</w:t>
      </w:r>
      <w:r w:rsidR="00051083" w:rsidRPr="00051083">
        <w:t>. </w:t>
      </w:r>
      <w:r w:rsidR="00B10671">
        <w:t>College Station</w:t>
      </w:r>
      <w:r w:rsidR="00737C12">
        <w:t>,</w:t>
      </w:r>
      <w:r w:rsidR="00B10671">
        <w:t xml:space="preserve"> </w:t>
      </w:r>
      <w:r w:rsidR="00737C12">
        <w:t>TX, USA</w:t>
      </w:r>
      <w:r w:rsidR="00051083" w:rsidRPr="00051083">
        <w:t>: </w:t>
      </w:r>
      <w:r w:rsidR="00737C12">
        <w:t>Date not listed</w:t>
      </w:r>
      <w:r w:rsidR="00051083" w:rsidRPr="00051083">
        <w:t>.</w:t>
      </w:r>
    </w:p>
    <w:p w14:paraId="7C3AA48C" w14:textId="597FE746" w:rsidR="00EA5D32" w:rsidRPr="001D621B" w:rsidRDefault="00C56D73" w:rsidP="00A3246F">
      <w:r>
        <w:t xml:space="preserve">[2] </w:t>
      </w:r>
      <w:r w:rsidR="004259FF">
        <w:t>Rex K.</w:t>
      </w:r>
      <w:r w:rsidR="0069416C" w:rsidRPr="00051083">
        <w:t>, </w:t>
      </w:r>
      <w:r w:rsidR="00DD1094" w:rsidRPr="00DD1094">
        <w:rPr>
          <w:i/>
          <w:iCs/>
        </w:rPr>
        <w:t>MXET375 - Kyle Rex - Lab Report 1</w:t>
      </w:r>
      <w:r w:rsidR="0069416C" w:rsidRPr="00051083">
        <w:t>. </w:t>
      </w:r>
      <w:r w:rsidR="0069416C">
        <w:t>College Station, TX, USA</w:t>
      </w:r>
      <w:r w:rsidR="0069416C" w:rsidRPr="00051083">
        <w:t>: </w:t>
      </w:r>
      <w:r w:rsidR="00B61BEA" w:rsidRPr="00B61BEA">
        <w:t>09/05/2024</w:t>
      </w:r>
      <w:r w:rsidR="0069416C" w:rsidRPr="00051083">
        <w:t>.</w:t>
      </w:r>
    </w:p>
    <w:sectPr w:rsidR="00EA5D32" w:rsidRPr="001D621B">
      <w:footerReference w:type="default" r:id="rId24"/>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F4C8BC0" w14:textId="77777777" w:rsidR="0006750B" w:rsidRDefault="0006750B" w:rsidP="0006750B">
      <w:pPr>
        <w:spacing w:line="240" w:lineRule="auto"/>
      </w:pPr>
      <w:r>
        <w:separator/>
      </w:r>
    </w:p>
  </w:endnote>
  <w:endnote w:type="continuationSeparator" w:id="0">
    <w:p w14:paraId="3D1F4A69" w14:textId="77777777" w:rsidR="0006750B" w:rsidRDefault="0006750B" w:rsidP="0006750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23170847"/>
      <w:docPartObj>
        <w:docPartGallery w:val="Page Numbers (Bottom of Page)"/>
        <w:docPartUnique/>
      </w:docPartObj>
    </w:sdtPr>
    <w:sdtEndPr>
      <w:rPr>
        <w:noProof/>
      </w:rPr>
    </w:sdtEndPr>
    <w:sdtContent>
      <w:p w14:paraId="65F298FF" w14:textId="4FD265C2" w:rsidR="0006750B" w:rsidRDefault="0006750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54AEA92" w14:textId="77777777" w:rsidR="0006750B" w:rsidRDefault="000675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6709B5C" w14:textId="77777777" w:rsidR="0006750B" w:rsidRDefault="0006750B" w:rsidP="0006750B">
      <w:pPr>
        <w:spacing w:line="240" w:lineRule="auto"/>
      </w:pPr>
      <w:r>
        <w:separator/>
      </w:r>
    </w:p>
  </w:footnote>
  <w:footnote w:type="continuationSeparator" w:id="0">
    <w:p w14:paraId="647C71C4" w14:textId="77777777" w:rsidR="0006750B" w:rsidRDefault="0006750B" w:rsidP="0006750B">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C2AD1"/>
    <w:multiLevelType w:val="multilevel"/>
    <w:tmpl w:val="AB9C271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 w15:restartNumberingAfterBreak="0">
    <w:nsid w:val="139038E3"/>
    <w:multiLevelType w:val="multilevel"/>
    <w:tmpl w:val="4AFCFDFC"/>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2" w15:restartNumberingAfterBreak="0">
    <w:nsid w:val="15C427CB"/>
    <w:multiLevelType w:val="hybridMultilevel"/>
    <w:tmpl w:val="7C3C8224"/>
    <w:lvl w:ilvl="0" w:tplc="03008412">
      <w:start w:val="1"/>
      <w:numFmt w:val="bullet"/>
      <w:lvlText w:val=""/>
      <w:lvlJc w:val="left"/>
      <w:pPr>
        <w:tabs>
          <w:tab w:val="num" w:pos="216"/>
        </w:tabs>
        <w:ind w:left="216" w:hanging="21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91F61CB"/>
    <w:multiLevelType w:val="multilevel"/>
    <w:tmpl w:val="F438B0B0"/>
    <w:lvl w:ilvl="0">
      <w:start w:val="6"/>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4" w15:restartNumberingAfterBreak="0">
    <w:nsid w:val="1D336197"/>
    <w:multiLevelType w:val="multilevel"/>
    <w:tmpl w:val="7286DE8A"/>
    <w:lvl w:ilvl="0">
      <w:start w:val="4"/>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5" w15:restartNumberingAfterBreak="0">
    <w:nsid w:val="2E81427C"/>
    <w:multiLevelType w:val="multilevel"/>
    <w:tmpl w:val="7FD0EA72"/>
    <w:lvl w:ilvl="0">
      <w:start w:val="4"/>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6" w15:restartNumberingAfterBreak="0">
    <w:nsid w:val="34781AF6"/>
    <w:multiLevelType w:val="multilevel"/>
    <w:tmpl w:val="06C64FB8"/>
    <w:lvl w:ilvl="0">
      <w:start w:val="5"/>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7" w15:restartNumberingAfterBreak="0">
    <w:nsid w:val="3B9579F6"/>
    <w:multiLevelType w:val="multilevel"/>
    <w:tmpl w:val="6952D522"/>
    <w:lvl w:ilvl="0">
      <w:start w:val="2"/>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8" w15:restartNumberingAfterBreak="0">
    <w:nsid w:val="5A791F99"/>
    <w:multiLevelType w:val="multilevel"/>
    <w:tmpl w:val="B90213BC"/>
    <w:lvl w:ilvl="0">
      <w:start w:val="5"/>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9" w15:restartNumberingAfterBreak="0">
    <w:nsid w:val="61DB67CE"/>
    <w:multiLevelType w:val="multilevel"/>
    <w:tmpl w:val="2E16463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0" w15:restartNumberingAfterBreak="0">
    <w:nsid w:val="6D621EDA"/>
    <w:multiLevelType w:val="multilevel"/>
    <w:tmpl w:val="7B587E2C"/>
    <w:lvl w:ilvl="0">
      <w:start w:val="3"/>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1" w15:restartNumberingAfterBreak="0">
    <w:nsid w:val="73997807"/>
    <w:multiLevelType w:val="multilevel"/>
    <w:tmpl w:val="1180C5AE"/>
    <w:lvl w:ilvl="0">
      <w:start w:val="2"/>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2" w15:restartNumberingAfterBreak="0">
    <w:nsid w:val="76810F52"/>
    <w:multiLevelType w:val="multilevel"/>
    <w:tmpl w:val="BA4206EE"/>
    <w:lvl w:ilvl="0">
      <w:start w:val="6"/>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3" w15:restartNumberingAfterBreak="0">
    <w:nsid w:val="778B624C"/>
    <w:multiLevelType w:val="multilevel"/>
    <w:tmpl w:val="87B22872"/>
    <w:lvl w:ilvl="0">
      <w:start w:val="3"/>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4" w15:restartNumberingAfterBreak="0">
    <w:nsid w:val="7C2F7CFA"/>
    <w:multiLevelType w:val="multilevel"/>
    <w:tmpl w:val="946A1D8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7CB9156F"/>
    <w:multiLevelType w:val="hybridMultilevel"/>
    <w:tmpl w:val="D36C89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94582817">
    <w:abstractNumId w:val="3"/>
  </w:num>
  <w:num w:numId="2" w16cid:durableId="1686861543">
    <w:abstractNumId w:val="9"/>
  </w:num>
  <w:num w:numId="3" w16cid:durableId="988481874">
    <w:abstractNumId w:val="5"/>
  </w:num>
  <w:num w:numId="4" w16cid:durableId="1912809962">
    <w:abstractNumId w:val="10"/>
  </w:num>
  <w:num w:numId="5" w16cid:durableId="1728524726">
    <w:abstractNumId w:val="11"/>
  </w:num>
  <w:num w:numId="6" w16cid:durableId="1851027159">
    <w:abstractNumId w:val="1"/>
  </w:num>
  <w:num w:numId="7" w16cid:durableId="2121023293">
    <w:abstractNumId w:val="6"/>
  </w:num>
  <w:num w:numId="8" w16cid:durableId="1810898577">
    <w:abstractNumId w:val="8"/>
  </w:num>
  <w:num w:numId="9" w16cid:durableId="1757554614">
    <w:abstractNumId w:val="7"/>
  </w:num>
  <w:num w:numId="10" w16cid:durableId="1670980487">
    <w:abstractNumId w:val="14"/>
  </w:num>
  <w:num w:numId="11" w16cid:durableId="2060351291">
    <w:abstractNumId w:val="13"/>
  </w:num>
  <w:num w:numId="12" w16cid:durableId="650672312">
    <w:abstractNumId w:val="0"/>
  </w:num>
  <w:num w:numId="13" w16cid:durableId="210457988">
    <w:abstractNumId w:val="12"/>
  </w:num>
  <w:num w:numId="14" w16cid:durableId="721639281">
    <w:abstractNumId w:val="4"/>
  </w:num>
  <w:num w:numId="15" w16cid:durableId="2077193412">
    <w:abstractNumId w:val="2"/>
  </w:num>
  <w:num w:numId="16" w16cid:durableId="53531132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Q0MbewNDO2NLIwMjZS0lEKTi0uzszPAykwqQUA3h5c5SwAAAA="/>
  </w:docVars>
  <w:rsids>
    <w:rsidRoot w:val="00D646C0"/>
    <w:rsid w:val="0000354D"/>
    <w:rsid w:val="00004181"/>
    <w:rsid w:val="00007220"/>
    <w:rsid w:val="00012261"/>
    <w:rsid w:val="00012B36"/>
    <w:rsid w:val="0001319D"/>
    <w:rsid w:val="00013A07"/>
    <w:rsid w:val="000148FB"/>
    <w:rsid w:val="00020FD4"/>
    <w:rsid w:val="00021543"/>
    <w:rsid w:val="000302BF"/>
    <w:rsid w:val="00030924"/>
    <w:rsid w:val="00031258"/>
    <w:rsid w:val="000378CB"/>
    <w:rsid w:val="00051083"/>
    <w:rsid w:val="00053B31"/>
    <w:rsid w:val="00054AFA"/>
    <w:rsid w:val="00054C85"/>
    <w:rsid w:val="000561A4"/>
    <w:rsid w:val="000570DE"/>
    <w:rsid w:val="00060287"/>
    <w:rsid w:val="000610C3"/>
    <w:rsid w:val="000647D3"/>
    <w:rsid w:val="0006585A"/>
    <w:rsid w:val="00066073"/>
    <w:rsid w:val="000664AA"/>
    <w:rsid w:val="00066958"/>
    <w:rsid w:val="0006750B"/>
    <w:rsid w:val="00067A26"/>
    <w:rsid w:val="0007022D"/>
    <w:rsid w:val="00071306"/>
    <w:rsid w:val="000729F0"/>
    <w:rsid w:val="000733C2"/>
    <w:rsid w:val="000819D1"/>
    <w:rsid w:val="00083251"/>
    <w:rsid w:val="0008517E"/>
    <w:rsid w:val="00086B04"/>
    <w:rsid w:val="00090007"/>
    <w:rsid w:val="00093C64"/>
    <w:rsid w:val="000940D2"/>
    <w:rsid w:val="0009422A"/>
    <w:rsid w:val="000951B5"/>
    <w:rsid w:val="000A00A9"/>
    <w:rsid w:val="000A6D5B"/>
    <w:rsid w:val="000A73AC"/>
    <w:rsid w:val="000B0597"/>
    <w:rsid w:val="000B116A"/>
    <w:rsid w:val="000B6000"/>
    <w:rsid w:val="000B656A"/>
    <w:rsid w:val="000C14F8"/>
    <w:rsid w:val="000C47BD"/>
    <w:rsid w:val="000C54C7"/>
    <w:rsid w:val="000C5FAA"/>
    <w:rsid w:val="000C6FB5"/>
    <w:rsid w:val="000C77CD"/>
    <w:rsid w:val="000D0301"/>
    <w:rsid w:val="000D0B81"/>
    <w:rsid w:val="000D582D"/>
    <w:rsid w:val="000D75C3"/>
    <w:rsid w:val="000E6C3B"/>
    <w:rsid w:val="000F0D67"/>
    <w:rsid w:val="000F309B"/>
    <w:rsid w:val="000F3118"/>
    <w:rsid w:val="000F427A"/>
    <w:rsid w:val="000F4F7A"/>
    <w:rsid w:val="000F71CF"/>
    <w:rsid w:val="000F7B81"/>
    <w:rsid w:val="0010329D"/>
    <w:rsid w:val="00105D31"/>
    <w:rsid w:val="0011012B"/>
    <w:rsid w:val="0011238E"/>
    <w:rsid w:val="00114E0B"/>
    <w:rsid w:val="00122561"/>
    <w:rsid w:val="001239D9"/>
    <w:rsid w:val="00124228"/>
    <w:rsid w:val="001251D1"/>
    <w:rsid w:val="00125F97"/>
    <w:rsid w:val="00127F5B"/>
    <w:rsid w:val="00130048"/>
    <w:rsid w:val="00133040"/>
    <w:rsid w:val="001339ED"/>
    <w:rsid w:val="00135D2F"/>
    <w:rsid w:val="001370DF"/>
    <w:rsid w:val="0014253B"/>
    <w:rsid w:val="00142ACD"/>
    <w:rsid w:val="00145693"/>
    <w:rsid w:val="00146050"/>
    <w:rsid w:val="00146CDB"/>
    <w:rsid w:val="00156D97"/>
    <w:rsid w:val="001606C6"/>
    <w:rsid w:val="001622DB"/>
    <w:rsid w:val="001634CE"/>
    <w:rsid w:val="00166D67"/>
    <w:rsid w:val="00166F6C"/>
    <w:rsid w:val="00174B27"/>
    <w:rsid w:val="00183D46"/>
    <w:rsid w:val="001864BF"/>
    <w:rsid w:val="00190BA6"/>
    <w:rsid w:val="001915D4"/>
    <w:rsid w:val="00193832"/>
    <w:rsid w:val="001A015D"/>
    <w:rsid w:val="001A07B7"/>
    <w:rsid w:val="001A1C9C"/>
    <w:rsid w:val="001A2210"/>
    <w:rsid w:val="001A43B9"/>
    <w:rsid w:val="001A5763"/>
    <w:rsid w:val="001A5C7B"/>
    <w:rsid w:val="001A5E73"/>
    <w:rsid w:val="001B0D97"/>
    <w:rsid w:val="001B1550"/>
    <w:rsid w:val="001B1ACD"/>
    <w:rsid w:val="001B2662"/>
    <w:rsid w:val="001B3CCE"/>
    <w:rsid w:val="001B48EF"/>
    <w:rsid w:val="001B5116"/>
    <w:rsid w:val="001B6F64"/>
    <w:rsid w:val="001C145A"/>
    <w:rsid w:val="001C1548"/>
    <w:rsid w:val="001C384B"/>
    <w:rsid w:val="001C68BE"/>
    <w:rsid w:val="001C6950"/>
    <w:rsid w:val="001D4D28"/>
    <w:rsid w:val="001D4E5E"/>
    <w:rsid w:val="001D5031"/>
    <w:rsid w:val="001D621B"/>
    <w:rsid w:val="001D6899"/>
    <w:rsid w:val="001D7E49"/>
    <w:rsid w:val="001E318F"/>
    <w:rsid w:val="001E4439"/>
    <w:rsid w:val="001F0B07"/>
    <w:rsid w:val="001F3841"/>
    <w:rsid w:val="001F6D97"/>
    <w:rsid w:val="001F71A2"/>
    <w:rsid w:val="00201DF1"/>
    <w:rsid w:val="00201F58"/>
    <w:rsid w:val="002036B5"/>
    <w:rsid w:val="00204127"/>
    <w:rsid w:val="002044DA"/>
    <w:rsid w:val="002057AD"/>
    <w:rsid w:val="0020761E"/>
    <w:rsid w:val="00213ADF"/>
    <w:rsid w:val="002248C2"/>
    <w:rsid w:val="00224EB7"/>
    <w:rsid w:val="002264FF"/>
    <w:rsid w:val="00231D56"/>
    <w:rsid w:val="00233305"/>
    <w:rsid w:val="002346D3"/>
    <w:rsid w:val="0023608A"/>
    <w:rsid w:val="002373A3"/>
    <w:rsid w:val="00240321"/>
    <w:rsid w:val="00242F7F"/>
    <w:rsid w:val="00245C03"/>
    <w:rsid w:val="00246039"/>
    <w:rsid w:val="002463F6"/>
    <w:rsid w:val="00246D0A"/>
    <w:rsid w:val="00247FC7"/>
    <w:rsid w:val="00251D11"/>
    <w:rsid w:val="0025439F"/>
    <w:rsid w:val="002557DC"/>
    <w:rsid w:val="00256A7F"/>
    <w:rsid w:val="002609CF"/>
    <w:rsid w:val="00265034"/>
    <w:rsid w:val="002658C8"/>
    <w:rsid w:val="00266C9E"/>
    <w:rsid w:val="00270FFA"/>
    <w:rsid w:val="00274D90"/>
    <w:rsid w:val="002754DA"/>
    <w:rsid w:val="00275BA2"/>
    <w:rsid w:val="00276A6E"/>
    <w:rsid w:val="0028141B"/>
    <w:rsid w:val="0028336E"/>
    <w:rsid w:val="0029201A"/>
    <w:rsid w:val="00296340"/>
    <w:rsid w:val="002A07A2"/>
    <w:rsid w:val="002A7480"/>
    <w:rsid w:val="002B0A2D"/>
    <w:rsid w:val="002B26CD"/>
    <w:rsid w:val="002B339F"/>
    <w:rsid w:val="002B374E"/>
    <w:rsid w:val="002B3F8B"/>
    <w:rsid w:val="002C075B"/>
    <w:rsid w:val="002C26C3"/>
    <w:rsid w:val="002C3C93"/>
    <w:rsid w:val="002C3E70"/>
    <w:rsid w:val="002C64CD"/>
    <w:rsid w:val="002E0FE8"/>
    <w:rsid w:val="002E1562"/>
    <w:rsid w:val="002E1DFB"/>
    <w:rsid w:val="002E4155"/>
    <w:rsid w:val="002E6448"/>
    <w:rsid w:val="002F1430"/>
    <w:rsid w:val="00301DBB"/>
    <w:rsid w:val="003032D0"/>
    <w:rsid w:val="00305DD0"/>
    <w:rsid w:val="00306194"/>
    <w:rsid w:val="00311923"/>
    <w:rsid w:val="0031197F"/>
    <w:rsid w:val="00314732"/>
    <w:rsid w:val="00314FC3"/>
    <w:rsid w:val="00316C8B"/>
    <w:rsid w:val="00317489"/>
    <w:rsid w:val="0031774F"/>
    <w:rsid w:val="00321085"/>
    <w:rsid w:val="00321EDF"/>
    <w:rsid w:val="00327CC3"/>
    <w:rsid w:val="00330239"/>
    <w:rsid w:val="003344D3"/>
    <w:rsid w:val="00336004"/>
    <w:rsid w:val="0034010B"/>
    <w:rsid w:val="00342CEC"/>
    <w:rsid w:val="00343103"/>
    <w:rsid w:val="00344735"/>
    <w:rsid w:val="00345790"/>
    <w:rsid w:val="00347D97"/>
    <w:rsid w:val="0035024C"/>
    <w:rsid w:val="00350833"/>
    <w:rsid w:val="003554AC"/>
    <w:rsid w:val="00355A03"/>
    <w:rsid w:val="00356676"/>
    <w:rsid w:val="00357454"/>
    <w:rsid w:val="00357935"/>
    <w:rsid w:val="00362726"/>
    <w:rsid w:val="00367CB7"/>
    <w:rsid w:val="00367F57"/>
    <w:rsid w:val="003728C3"/>
    <w:rsid w:val="00375409"/>
    <w:rsid w:val="00376675"/>
    <w:rsid w:val="00382BEA"/>
    <w:rsid w:val="00392A48"/>
    <w:rsid w:val="00394B63"/>
    <w:rsid w:val="00395758"/>
    <w:rsid w:val="00395EE5"/>
    <w:rsid w:val="003A479C"/>
    <w:rsid w:val="003A4FBC"/>
    <w:rsid w:val="003A5051"/>
    <w:rsid w:val="003A67AE"/>
    <w:rsid w:val="003B02EB"/>
    <w:rsid w:val="003B0A82"/>
    <w:rsid w:val="003B6BF5"/>
    <w:rsid w:val="003C028A"/>
    <w:rsid w:val="003C2BC7"/>
    <w:rsid w:val="003C675D"/>
    <w:rsid w:val="003D13A1"/>
    <w:rsid w:val="003D43FD"/>
    <w:rsid w:val="003D6CF4"/>
    <w:rsid w:val="003E5024"/>
    <w:rsid w:val="003F2AF8"/>
    <w:rsid w:val="003F3A3A"/>
    <w:rsid w:val="003F6B43"/>
    <w:rsid w:val="003F6FC1"/>
    <w:rsid w:val="00400A86"/>
    <w:rsid w:val="00402917"/>
    <w:rsid w:val="00402ACD"/>
    <w:rsid w:val="0040405C"/>
    <w:rsid w:val="00416085"/>
    <w:rsid w:val="00417C28"/>
    <w:rsid w:val="00420DE2"/>
    <w:rsid w:val="004224EC"/>
    <w:rsid w:val="004259FF"/>
    <w:rsid w:val="0042767C"/>
    <w:rsid w:val="004278E7"/>
    <w:rsid w:val="004304D9"/>
    <w:rsid w:val="00433213"/>
    <w:rsid w:val="004333DE"/>
    <w:rsid w:val="00434495"/>
    <w:rsid w:val="004359E0"/>
    <w:rsid w:val="004365CE"/>
    <w:rsid w:val="00437138"/>
    <w:rsid w:val="004411B8"/>
    <w:rsid w:val="004412A9"/>
    <w:rsid w:val="00441360"/>
    <w:rsid w:val="004448DF"/>
    <w:rsid w:val="00445DF2"/>
    <w:rsid w:val="00446D14"/>
    <w:rsid w:val="00450A71"/>
    <w:rsid w:val="0045473A"/>
    <w:rsid w:val="0045578C"/>
    <w:rsid w:val="00460FEA"/>
    <w:rsid w:val="00464189"/>
    <w:rsid w:val="00464A20"/>
    <w:rsid w:val="00466E27"/>
    <w:rsid w:val="00470391"/>
    <w:rsid w:val="00470635"/>
    <w:rsid w:val="0047200F"/>
    <w:rsid w:val="00474725"/>
    <w:rsid w:val="00477A6B"/>
    <w:rsid w:val="004861DE"/>
    <w:rsid w:val="00487E30"/>
    <w:rsid w:val="004910C7"/>
    <w:rsid w:val="0049215B"/>
    <w:rsid w:val="00492904"/>
    <w:rsid w:val="004A0645"/>
    <w:rsid w:val="004A11FA"/>
    <w:rsid w:val="004A12BD"/>
    <w:rsid w:val="004A2240"/>
    <w:rsid w:val="004A554B"/>
    <w:rsid w:val="004A5DE6"/>
    <w:rsid w:val="004A6FBD"/>
    <w:rsid w:val="004A717E"/>
    <w:rsid w:val="004A7AE0"/>
    <w:rsid w:val="004B0DB7"/>
    <w:rsid w:val="004B1872"/>
    <w:rsid w:val="004B3084"/>
    <w:rsid w:val="004B3322"/>
    <w:rsid w:val="004B7B2D"/>
    <w:rsid w:val="004C0E71"/>
    <w:rsid w:val="004C14DA"/>
    <w:rsid w:val="004C3067"/>
    <w:rsid w:val="004C651C"/>
    <w:rsid w:val="004D5B7C"/>
    <w:rsid w:val="004D64F5"/>
    <w:rsid w:val="004D7B71"/>
    <w:rsid w:val="004E17AA"/>
    <w:rsid w:val="004E447B"/>
    <w:rsid w:val="004F12A7"/>
    <w:rsid w:val="004F1830"/>
    <w:rsid w:val="004F59EC"/>
    <w:rsid w:val="004F5D00"/>
    <w:rsid w:val="004F6231"/>
    <w:rsid w:val="004F7313"/>
    <w:rsid w:val="00503856"/>
    <w:rsid w:val="005063C0"/>
    <w:rsid w:val="005124D7"/>
    <w:rsid w:val="00512AC4"/>
    <w:rsid w:val="00513228"/>
    <w:rsid w:val="0051582A"/>
    <w:rsid w:val="0051703E"/>
    <w:rsid w:val="005206DC"/>
    <w:rsid w:val="005209AC"/>
    <w:rsid w:val="00522557"/>
    <w:rsid w:val="00522EAD"/>
    <w:rsid w:val="00524C71"/>
    <w:rsid w:val="00530195"/>
    <w:rsid w:val="00534091"/>
    <w:rsid w:val="005504EC"/>
    <w:rsid w:val="00550EEA"/>
    <w:rsid w:val="00552AF2"/>
    <w:rsid w:val="0055693D"/>
    <w:rsid w:val="00560961"/>
    <w:rsid w:val="00561D18"/>
    <w:rsid w:val="00564AD5"/>
    <w:rsid w:val="0056540A"/>
    <w:rsid w:val="00566905"/>
    <w:rsid w:val="0057090A"/>
    <w:rsid w:val="0057390C"/>
    <w:rsid w:val="0057549C"/>
    <w:rsid w:val="00576544"/>
    <w:rsid w:val="00581DAA"/>
    <w:rsid w:val="00581EEB"/>
    <w:rsid w:val="005821A2"/>
    <w:rsid w:val="00583719"/>
    <w:rsid w:val="00585B38"/>
    <w:rsid w:val="005905DD"/>
    <w:rsid w:val="005950B6"/>
    <w:rsid w:val="005A22BF"/>
    <w:rsid w:val="005A6B27"/>
    <w:rsid w:val="005A7C6A"/>
    <w:rsid w:val="005B5E95"/>
    <w:rsid w:val="005B773D"/>
    <w:rsid w:val="005C01CA"/>
    <w:rsid w:val="005C648E"/>
    <w:rsid w:val="005C6F37"/>
    <w:rsid w:val="005C7E51"/>
    <w:rsid w:val="005D0367"/>
    <w:rsid w:val="005D048F"/>
    <w:rsid w:val="005D6F55"/>
    <w:rsid w:val="005D7C87"/>
    <w:rsid w:val="005D7CFC"/>
    <w:rsid w:val="005E13AF"/>
    <w:rsid w:val="005E31E5"/>
    <w:rsid w:val="005E5C55"/>
    <w:rsid w:val="005E6F40"/>
    <w:rsid w:val="005F0876"/>
    <w:rsid w:val="005F35C4"/>
    <w:rsid w:val="005F5471"/>
    <w:rsid w:val="00600317"/>
    <w:rsid w:val="00600CE1"/>
    <w:rsid w:val="00602A26"/>
    <w:rsid w:val="00603A10"/>
    <w:rsid w:val="00614804"/>
    <w:rsid w:val="006148D8"/>
    <w:rsid w:val="00624D68"/>
    <w:rsid w:val="006265A3"/>
    <w:rsid w:val="00627D59"/>
    <w:rsid w:val="00627FEF"/>
    <w:rsid w:val="00630440"/>
    <w:rsid w:val="00631C1A"/>
    <w:rsid w:val="00635B48"/>
    <w:rsid w:val="00636A3F"/>
    <w:rsid w:val="00637714"/>
    <w:rsid w:val="00641442"/>
    <w:rsid w:val="00641B0D"/>
    <w:rsid w:val="00642A9B"/>
    <w:rsid w:val="00643F97"/>
    <w:rsid w:val="00646E62"/>
    <w:rsid w:val="006507F5"/>
    <w:rsid w:val="00652B0F"/>
    <w:rsid w:val="00653F6F"/>
    <w:rsid w:val="00656CA1"/>
    <w:rsid w:val="0066012A"/>
    <w:rsid w:val="00660AD9"/>
    <w:rsid w:val="00662F08"/>
    <w:rsid w:val="00664489"/>
    <w:rsid w:val="006646CF"/>
    <w:rsid w:val="00664B7D"/>
    <w:rsid w:val="00665382"/>
    <w:rsid w:val="00665F37"/>
    <w:rsid w:val="00670365"/>
    <w:rsid w:val="00670E84"/>
    <w:rsid w:val="00672D22"/>
    <w:rsid w:val="0067311A"/>
    <w:rsid w:val="00674E72"/>
    <w:rsid w:val="006758E6"/>
    <w:rsid w:val="00676AA6"/>
    <w:rsid w:val="00685083"/>
    <w:rsid w:val="00687C9F"/>
    <w:rsid w:val="00693E28"/>
    <w:rsid w:val="0069416C"/>
    <w:rsid w:val="00694B07"/>
    <w:rsid w:val="00695EF0"/>
    <w:rsid w:val="00696510"/>
    <w:rsid w:val="006971CE"/>
    <w:rsid w:val="00697B5E"/>
    <w:rsid w:val="006A16AF"/>
    <w:rsid w:val="006A27D0"/>
    <w:rsid w:val="006A389B"/>
    <w:rsid w:val="006A62D1"/>
    <w:rsid w:val="006A7228"/>
    <w:rsid w:val="006B1EBA"/>
    <w:rsid w:val="006B2462"/>
    <w:rsid w:val="006B3FE0"/>
    <w:rsid w:val="006B539F"/>
    <w:rsid w:val="006B5D55"/>
    <w:rsid w:val="006B77AC"/>
    <w:rsid w:val="006C09CF"/>
    <w:rsid w:val="006C1E6E"/>
    <w:rsid w:val="006C3811"/>
    <w:rsid w:val="006D34D3"/>
    <w:rsid w:val="006D6E66"/>
    <w:rsid w:val="006E1035"/>
    <w:rsid w:val="006E3E77"/>
    <w:rsid w:val="006E55DF"/>
    <w:rsid w:val="006E6015"/>
    <w:rsid w:val="006F7F2F"/>
    <w:rsid w:val="007007AB"/>
    <w:rsid w:val="00703738"/>
    <w:rsid w:val="00706704"/>
    <w:rsid w:val="007069F0"/>
    <w:rsid w:val="00707029"/>
    <w:rsid w:val="00707D27"/>
    <w:rsid w:val="00711BE2"/>
    <w:rsid w:val="00713822"/>
    <w:rsid w:val="00714CB6"/>
    <w:rsid w:val="00714DEA"/>
    <w:rsid w:val="00715E77"/>
    <w:rsid w:val="00721B12"/>
    <w:rsid w:val="007247EB"/>
    <w:rsid w:val="00737C12"/>
    <w:rsid w:val="0074073C"/>
    <w:rsid w:val="00740DCE"/>
    <w:rsid w:val="0074383D"/>
    <w:rsid w:val="0074480E"/>
    <w:rsid w:val="00746B65"/>
    <w:rsid w:val="00747533"/>
    <w:rsid w:val="00752BB1"/>
    <w:rsid w:val="00753EED"/>
    <w:rsid w:val="00754872"/>
    <w:rsid w:val="00757950"/>
    <w:rsid w:val="00761789"/>
    <w:rsid w:val="00763991"/>
    <w:rsid w:val="00767FF5"/>
    <w:rsid w:val="0077085C"/>
    <w:rsid w:val="007726C2"/>
    <w:rsid w:val="00773778"/>
    <w:rsid w:val="00773AFD"/>
    <w:rsid w:val="00773F16"/>
    <w:rsid w:val="00774C63"/>
    <w:rsid w:val="007753C4"/>
    <w:rsid w:val="007758FF"/>
    <w:rsid w:val="007768A6"/>
    <w:rsid w:val="007807C4"/>
    <w:rsid w:val="007824ED"/>
    <w:rsid w:val="00783A84"/>
    <w:rsid w:val="00783F73"/>
    <w:rsid w:val="00783F98"/>
    <w:rsid w:val="00785799"/>
    <w:rsid w:val="007866A3"/>
    <w:rsid w:val="00786BED"/>
    <w:rsid w:val="00787AFF"/>
    <w:rsid w:val="00787CBA"/>
    <w:rsid w:val="007A0AC3"/>
    <w:rsid w:val="007A2E41"/>
    <w:rsid w:val="007A3938"/>
    <w:rsid w:val="007A4343"/>
    <w:rsid w:val="007B0005"/>
    <w:rsid w:val="007B685D"/>
    <w:rsid w:val="007B7727"/>
    <w:rsid w:val="007C11ED"/>
    <w:rsid w:val="007C1803"/>
    <w:rsid w:val="007C223C"/>
    <w:rsid w:val="007C5132"/>
    <w:rsid w:val="007C6729"/>
    <w:rsid w:val="007C699A"/>
    <w:rsid w:val="007C79F1"/>
    <w:rsid w:val="007D0D98"/>
    <w:rsid w:val="007D4E27"/>
    <w:rsid w:val="007D7278"/>
    <w:rsid w:val="007E196A"/>
    <w:rsid w:val="007E36A7"/>
    <w:rsid w:val="007E3A66"/>
    <w:rsid w:val="007E43FF"/>
    <w:rsid w:val="007F37A4"/>
    <w:rsid w:val="007F6027"/>
    <w:rsid w:val="007F6690"/>
    <w:rsid w:val="00804237"/>
    <w:rsid w:val="00804938"/>
    <w:rsid w:val="00807303"/>
    <w:rsid w:val="008147CC"/>
    <w:rsid w:val="0081755B"/>
    <w:rsid w:val="00826371"/>
    <w:rsid w:val="008276F5"/>
    <w:rsid w:val="00830B54"/>
    <w:rsid w:val="008324C6"/>
    <w:rsid w:val="0083350C"/>
    <w:rsid w:val="008410BC"/>
    <w:rsid w:val="00843AB5"/>
    <w:rsid w:val="0084521F"/>
    <w:rsid w:val="00847431"/>
    <w:rsid w:val="00850263"/>
    <w:rsid w:val="0085075F"/>
    <w:rsid w:val="0085318E"/>
    <w:rsid w:val="008534AB"/>
    <w:rsid w:val="0085377D"/>
    <w:rsid w:val="00857221"/>
    <w:rsid w:val="008572F9"/>
    <w:rsid w:val="00862E42"/>
    <w:rsid w:val="00865DA1"/>
    <w:rsid w:val="008709E5"/>
    <w:rsid w:val="00871CD2"/>
    <w:rsid w:val="00871EF4"/>
    <w:rsid w:val="00875D0C"/>
    <w:rsid w:val="00877D1E"/>
    <w:rsid w:val="00880101"/>
    <w:rsid w:val="00880B68"/>
    <w:rsid w:val="0088144F"/>
    <w:rsid w:val="0088193B"/>
    <w:rsid w:val="008850F5"/>
    <w:rsid w:val="00885836"/>
    <w:rsid w:val="00886656"/>
    <w:rsid w:val="008909C5"/>
    <w:rsid w:val="00894526"/>
    <w:rsid w:val="008949D3"/>
    <w:rsid w:val="008A0CAA"/>
    <w:rsid w:val="008A1CDF"/>
    <w:rsid w:val="008A25DC"/>
    <w:rsid w:val="008A483A"/>
    <w:rsid w:val="008A6DC1"/>
    <w:rsid w:val="008B3116"/>
    <w:rsid w:val="008B31C2"/>
    <w:rsid w:val="008B3877"/>
    <w:rsid w:val="008B47CC"/>
    <w:rsid w:val="008B4EEA"/>
    <w:rsid w:val="008B5161"/>
    <w:rsid w:val="008B5D05"/>
    <w:rsid w:val="008C20E6"/>
    <w:rsid w:val="008C2843"/>
    <w:rsid w:val="008C2F6E"/>
    <w:rsid w:val="008C5BC7"/>
    <w:rsid w:val="008D0BB7"/>
    <w:rsid w:val="008D0C0E"/>
    <w:rsid w:val="008D3473"/>
    <w:rsid w:val="008D6C5A"/>
    <w:rsid w:val="008E1D92"/>
    <w:rsid w:val="008E4482"/>
    <w:rsid w:val="008E5B9B"/>
    <w:rsid w:val="008E7075"/>
    <w:rsid w:val="008E7FCB"/>
    <w:rsid w:val="008F0C19"/>
    <w:rsid w:val="008F2002"/>
    <w:rsid w:val="008F23EF"/>
    <w:rsid w:val="008F26CC"/>
    <w:rsid w:val="008F28E3"/>
    <w:rsid w:val="008F4BB4"/>
    <w:rsid w:val="008F4F1C"/>
    <w:rsid w:val="008F7391"/>
    <w:rsid w:val="00905314"/>
    <w:rsid w:val="00905838"/>
    <w:rsid w:val="00905B37"/>
    <w:rsid w:val="009060DC"/>
    <w:rsid w:val="00912A2E"/>
    <w:rsid w:val="00913918"/>
    <w:rsid w:val="00913D2C"/>
    <w:rsid w:val="009148D2"/>
    <w:rsid w:val="00914BA9"/>
    <w:rsid w:val="00915517"/>
    <w:rsid w:val="00915A95"/>
    <w:rsid w:val="0091756C"/>
    <w:rsid w:val="00920050"/>
    <w:rsid w:val="009206A6"/>
    <w:rsid w:val="00922B4E"/>
    <w:rsid w:val="0092530D"/>
    <w:rsid w:val="00931A10"/>
    <w:rsid w:val="0093220E"/>
    <w:rsid w:val="009326B9"/>
    <w:rsid w:val="009331C4"/>
    <w:rsid w:val="00934CAB"/>
    <w:rsid w:val="00935FA6"/>
    <w:rsid w:val="0094261F"/>
    <w:rsid w:val="00942D6D"/>
    <w:rsid w:val="0094415E"/>
    <w:rsid w:val="0094520D"/>
    <w:rsid w:val="00946A46"/>
    <w:rsid w:val="00952282"/>
    <w:rsid w:val="009526F8"/>
    <w:rsid w:val="00952CF4"/>
    <w:rsid w:val="00953A96"/>
    <w:rsid w:val="0095414B"/>
    <w:rsid w:val="00954237"/>
    <w:rsid w:val="00955030"/>
    <w:rsid w:val="009579C4"/>
    <w:rsid w:val="009624E4"/>
    <w:rsid w:val="0096404D"/>
    <w:rsid w:val="009648DB"/>
    <w:rsid w:val="00970C7B"/>
    <w:rsid w:val="009722C8"/>
    <w:rsid w:val="00973B7C"/>
    <w:rsid w:val="00976370"/>
    <w:rsid w:val="0098010E"/>
    <w:rsid w:val="00980D8D"/>
    <w:rsid w:val="00986531"/>
    <w:rsid w:val="0098776E"/>
    <w:rsid w:val="00987A5E"/>
    <w:rsid w:val="00990AEE"/>
    <w:rsid w:val="00991ECE"/>
    <w:rsid w:val="00992202"/>
    <w:rsid w:val="009939B6"/>
    <w:rsid w:val="009945F3"/>
    <w:rsid w:val="00994904"/>
    <w:rsid w:val="00996EF8"/>
    <w:rsid w:val="009A143D"/>
    <w:rsid w:val="009A1741"/>
    <w:rsid w:val="009A3BD6"/>
    <w:rsid w:val="009A6E01"/>
    <w:rsid w:val="009A7708"/>
    <w:rsid w:val="009B15E9"/>
    <w:rsid w:val="009B379D"/>
    <w:rsid w:val="009B3D04"/>
    <w:rsid w:val="009B40DE"/>
    <w:rsid w:val="009B5815"/>
    <w:rsid w:val="009C352A"/>
    <w:rsid w:val="009C58E2"/>
    <w:rsid w:val="009C699B"/>
    <w:rsid w:val="009C6D0B"/>
    <w:rsid w:val="009C7717"/>
    <w:rsid w:val="009C7EF8"/>
    <w:rsid w:val="009D648E"/>
    <w:rsid w:val="009E16A5"/>
    <w:rsid w:val="009E2D41"/>
    <w:rsid w:val="009E3380"/>
    <w:rsid w:val="009E389C"/>
    <w:rsid w:val="009E3A81"/>
    <w:rsid w:val="009E4D70"/>
    <w:rsid w:val="009E642A"/>
    <w:rsid w:val="009E71FC"/>
    <w:rsid w:val="009F05CB"/>
    <w:rsid w:val="009F0AEA"/>
    <w:rsid w:val="009F4126"/>
    <w:rsid w:val="009F50E5"/>
    <w:rsid w:val="00A00CB5"/>
    <w:rsid w:val="00A01CB7"/>
    <w:rsid w:val="00A048B3"/>
    <w:rsid w:val="00A04F91"/>
    <w:rsid w:val="00A06871"/>
    <w:rsid w:val="00A07C81"/>
    <w:rsid w:val="00A107F0"/>
    <w:rsid w:val="00A117EA"/>
    <w:rsid w:val="00A11885"/>
    <w:rsid w:val="00A121C3"/>
    <w:rsid w:val="00A123DB"/>
    <w:rsid w:val="00A1359C"/>
    <w:rsid w:val="00A2227C"/>
    <w:rsid w:val="00A23088"/>
    <w:rsid w:val="00A27B28"/>
    <w:rsid w:val="00A3186C"/>
    <w:rsid w:val="00A31918"/>
    <w:rsid w:val="00A3246F"/>
    <w:rsid w:val="00A32C75"/>
    <w:rsid w:val="00A35840"/>
    <w:rsid w:val="00A37F5C"/>
    <w:rsid w:val="00A434D7"/>
    <w:rsid w:val="00A43D9E"/>
    <w:rsid w:val="00A44EC8"/>
    <w:rsid w:val="00A5373C"/>
    <w:rsid w:val="00A53A60"/>
    <w:rsid w:val="00A5537B"/>
    <w:rsid w:val="00A5617E"/>
    <w:rsid w:val="00A5724C"/>
    <w:rsid w:val="00A604C8"/>
    <w:rsid w:val="00A636A8"/>
    <w:rsid w:val="00A656B0"/>
    <w:rsid w:val="00A67D66"/>
    <w:rsid w:val="00A67E71"/>
    <w:rsid w:val="00A702D8"/>
    <w:rsid w:val="00A76DB0"/>
    <w:rsid w:val="00A77709"/>
    <w:rsid w:val="00A77757"/>
    <w:rsid w:val="00A80058"/>
    <w:rsid w:val="00A82BAB"/>
    <w:rsid w:val="00A8301B"/>
    <w:rsid w:val="00A84443"/>
    <w:rsid w:val="00A858C7"/>
    <w:rsid w:val="00A87344"/>
    <w:rsid w:val="00A91422"/>
    <w:rsid w:val="00A956EB"/>
    <w:rsid w:val="00A95ABE"/>
    <w:rsid w:val="00A97F6A"/>
    <w:rsid w:val="00AA26D4"/>
    <w:rsid w:val="00AA72E6"/>
    <w:rsid w:val="00AB2C26"/>
    <w:rsid w:val="00AB399B"/>
    <w:rsid w:val="00AB5B5E"/>
    <w:rsid w:val="00AB6EF8"/>
    <w:rsid w:val="00AC75F0"/>
    <w:rsid w:val="00AD055F"/>
    <w:rsid w:val="00AD09B3"/>
    <w:rsid w:val="00AD1332"/>
    <w:rsid w:val="00AD2354"/>
    <w:rsid w:val="00AE1D23"/>
    <w:rsid w:val="00AE2116"/>
    <w:rsid w:val="00AE26EE"/>
    <w:rsid w:val="00AE2C9D"/>
    <w:rsid w:val="00AE3C95"/>
    <w:rsid w:val="00AE5B14"/>
    <w:rsid w:val="00AE68F5"/>
    <w:rsid w:val="00AF2CBD"/>
    <w:rsid w:val="00AF39FF"/>
    <w:rsid w:val="00B01613"/>
    <w:rsid w:val="00B020B1"/>
    <w:rsid w:val="00B06530"/>
    <w:rsid w:val="00B07FF7"/>
    <w:rsid w:val="00B10671"/>
    <w:rsid w:val="00B1111B"/>
    <w:rsid w:val="00B16340"/>
    <w:rsid w:val="00B16E3D"/>
    <w:rsid w:val="00B21DCF"/>
    <w:rsid w:val="00B22ACF"/>
    <w:rsid w:val="00B22DF3"/>
    <w:rsid w:val="00B26A06"/>
    <w:rsid w:val="00B27F73"/>
    <w:rsid w:val="00B306F1"/>
    <w:rsid w:val="00B3216D"/>
    <w:rsid w:val="00B327BA"/>
    <w:rsid w:val="00B37C38"/>
    <w:rsid w:val="00B43A78"/>
    <w:rsid w:val="00B44872"/>
    <w:rsid w:val="00B509CC"/>
    <w:rsid w:val="00B513D9"/>
    <w:rsid w:val="00B518C1"/>
    <w:rsid w:val="00B5202C"/>
    <w:rsid w:val="00B61BEA"/>
    <w:rsid w:val="00B7012C"/>
    <w:rsid w:val="00B72998"/>
    <w:rsid w:val="00B731B0"/>
    <w:rsid w:val="00B731E8"/>
    <w:rsid w:val="00B743A2"/>
    <w:rsid w:val="00B76CE5"/>
    <w:rsid w:val="00B77436"/>
    <w:rsid w:val="00B80A33"/>
    <w:rsid w:val="00B817C7"/>
    <w:rsid w:val="00B83505"/>
    <w:rsid w:val="00B85EA6"/>
    <w:rsid w:val="00B86C3C"/>
    <w:rsid w:val="00B87040"/>
    <w:rsid w:val="00B94DB9"/>
    <w:rsid w:val="00B97EBE"/>
    <w:rsid w:val="00BA0299"/>
    <w:rsid w:val="00BA24F5"/>
    <w:rsid w:val="00BA2836"/>
    <w:rsid w:val="00BA55A7"/>
    <w:rsid w:val="00BA7535"/>
    <w:rsid w:val="00BA75B9"/>
    <w:rsid w:val="00BB0AC0"/>
    <w:rsid w:val="00BB0BEB"/>
    <w:rsid w:val="00BB0E8E"/>
    <w:rsid w:val="00BB7050"/>
    <w:rsid w:val="00BC30F8"/>
    <w:rsid w:val="00BC31DF"/>
    <w:rsid w:val="00BC534C"/>
    <w:rsid w:val="00BC5A13"/>
    <w:rsid w:val="00BD423F"/>
    <w:rsid w:val="00BD4C7E"/>
    <w:rsid w:val="00BD6876"/>
    <w:rsid w:val="00BD77F9"/>
    <w:rsid w:val="00BE1B25"/>
    <w:rsid w:val="00BE2B87"/>
    <w:rsid w:val="00BE3280"/>
    <w:rsid w:val="00BE7C49"/>
    <w:rsid w:val="00BF1D6D"/>
    <w:rsid w:val="00BF40E0"/>
    <w:rsid w:val="00BF52B0"/>
    <w:rsid w:val="00C010F2"/>
    <w:rsid w:val="00C0207F"/>
    <w:rsid w:val="00C0269D"/>
    <w:rsid w:val="00C045B9"/>
    <w:rsid w:val="00C0483F"/>
    <w:rsid w:val="00C07FBA"/>
    <w:rsid w:val="00C10710"/>
    <w:rsid w:val="00C1419A"/>
    <w:rsid w:val="00C15022"/>
    <w:rsid w:val="00C16239"/>
    <w:rsid w:val="00C2175E"/>
    <w:rsid w:val="00C27097"/>
    <w:rsid w:val="00C324BC"/>
    <w:rsid w:val="00C3279B"/>
    <w:rsid w:val="00C33185"/>
    <w:rsid w:val="00C3340A"/>
    <w:rsid w:val="00C34DA0"/>
    <w:rsid w:val="00C372B8"/>
    <w:rsid w:val="00C40A44"/>
    <w:rsid w:val="00C47443"/>
    <w:rsid w:val="00C47600"/>
    <w:rsid w:val="00C5272B"/>
    <w:rsid w:val="00C56D73"/>
    <w:rsid w:val="00C6075E"/>
    <w:rsid w:val="00C624CF"/>
    <w:rsid w:val="00C62B2F"/>
    <w:rsid w:val="00C62EE4"/>
    <w:rsid w:val="00C65726"/>
    <w:rsid w:val="00C65D0E"/>
    <w:rsid w:val="00C66F7D"/>
    <w:rsid w:val="00C70FA2"/>
    <w:rsid w:val="00C74380"/>
    <w:rsid w:val="00C806E0"/>
    <w:rsid w:val="00C8123A"/>
    <w:rsid w:val="00C82A1D"/>
    <w:rsid w:val="00C845F0"/>
    <w:rsid w:val="00C86149"/>
    <w:rsid w:val="00C86A5C"/>
    <w:rsid w:val="00C87C34"/>
    <w:rsid w:val="00C94B2B"/>
    <w:rsid w:val="00CA1465"/>
    <w:rsid w:val="00CA1E66"/>
    <w:rsid w:val="00CA3B7E"/>
    <w:rsid w:val="00CA3CBE"/>
    <w:rsid w:val="00CA4E51"/>
    <w:rsid w:val="00CB2139"/>
    <w:rsid w:val="00CB276E"/>
    <w:rsid w:val="00CB5A6F"/>
    <w:rsid w:val="00CB66D6"/>
    <w:rsid w:val="00CB6983"/>
    <w:rsid w:val="00CB709A"/>
    <w:rsid w:val="00CB74C5"/>
    <w:rsid w:val="00CB7BCB"/>
    <w:rsid w:val="00CC03ED"/>
    <w:rsid w:val="00CC13FA"/>
    <w:rsid w:val="00CC1932"/>
    <w:rsid w:val="00CC20A8"/>
    <w:rsid w:val="00CC5751"/>
    <w:rsid w:val="00CC5CE2"/>
    <w:rsid w:val="00CC64CC"/>
    <w:rsid w:val="00CD0D6D"/>
    <w:rsid w:val="00CD640E"/>
    <w:rsid w:val="00CD6455"/>
    <w:rsid w:val="00CD6AF9"/>
    <w:rsid w:val="00CE0C23"/>
    <w:rsid w:val="00CE23B5"/>
    <w:rsid w:val="00CE3C9E"/>
    <w:rsid w:val="00CE6FDF"/>
    <w:rsid w:val="00CE7FCA"/>
    <w:rsid w:val="00CF1F62"/>
    <w:rsid w:val="00D00D77"/>
    <w:rsid w:val="00D02CFD"/>
    <w:rsid w:val="00D04D58"/>
    <w:rsid w:val="00D0551F"/>
    <w:rsid w:val="00D06D8D"/>
    <w:rsid w:val="00D07C66"/>
    <w:rsid w:val="00D12B51"/>
    <w:rsid w:val="00D12B96"/>
    <w:rsid w:val="00D1436E"/>
    <w:rsid w:val="00D1673B"/>
    <w:rsid w:val="00D17527"/>
    <w:rsid w:val="00D17C94"/>
    <w:rsid w:val="00D2622E"/>
    <w:rsid w:val="00D329C6"/>
    <w:rsid w:val="00D34B5B"/>
    <w:rsid w:val="00D36C08"/>
    <w:rsid w:val="00D372B4"/>
    <w:rsid w:val="00D3792F"/>
    <w:rsid w:val="00D40481"/>
    <w:rsid w:val="00D447FD"/>
    <w:rsid w:val="00D44BBB"/>
    <w:rsid w:val="00D45CD0"/>
    <w:rsid w:val="00D471CE"/>
    <w:rsid w:val="00D50C4A"/>
    <w:rsid w:val="00D54757"/>
    <w:rsid w:val="00D5513F"/>
    <w:rsid w:val="00D5596B"/>
    <w:rsid w:val="00D55E0B"/>
    <w:rsid w:val="00D5648D"/>
    <w:rsid w:val="00D606B6"/>
    <w:rsid w:val="00D64626"/>
    <w:rsid w:val="00D646C0"/>
    <w:rsid w:val="00D647E8"/>
    <w:rsid w:val="00D64C81"/>
    <w:rsid w:val="00D658DE"/>
    <w:rsid w:val="00D66202"/>
    <w:rsid w:val="00D67C7A"/>
    <w:rsid w:val="00D74AD0"/>
    <w:rsid w:val="00D759AE"/>
    <w:rsid w:val="00D807CC"/>
    <w:rsid w:val="00D808A7"/>
    <w:rsid w:val="00D81496"/>
    <w:rsid w:val="00D8393C"/>
    <w:rsid w:val="00D85555"/>
    <w:rsid w:val="00D86F35"/>
    <w:rsid w:val="00D87075"/>
    <w:rsid w:val="00D91555"/>
    <w:rsid w:val="00D91D14"/>
    <w:rsid w:val="00D9654A"/>
    <w:rsid w:val="00D976EE"/>
    <w:rsid w:val="00D97A2D"/>
    <w:rsid w:val="00DA2138"/>
    <w:rsid w:val="00DA5F08"/>
    <w:rsid w:val="00DA6610"/>
    <w:rsid w:val="00DB1A3B"/>
    <w:rsid w:val="00DB2654"/>
    <w:rsid w:val="00DB3194"/>
    <w:rsid w:val="00DB4381"/>
    <w:rsid w:val="00DB49AC"/>
    <w:rsid w:val="00DB57BC"/>
    <w:rsid w:val="00DC10C0"/>
    <w:rsid w:val="00DC1D1F"/>
    <w:rsid w:val="00DC25A0"/>
    <w:rsid w:val="00DC4F7E"/>
    <w:rsid w:val="00DC57C5"/>
    <w:rsid w:val="00DD0B9E"/>
    <w:rsid w:val="00DD1094"/>
    <w:rsid w:val="00DD2660"/>
    <w:rsid w:val="00DD32EF"/>
    <w:rsid w:val="00DD3838"/>
    <w:rsid w:val="00DD5895"/>
    <w:rsid w:val="00DD5E1F"/>
    <w:rsid w:val="00DE1CE1"/>
    <w:rsid w:val="00DE36E4"/>
    <w:rsid w:val="00DE4A9C"/>
    <w:rsid w:val="00DE63DC"/>
    <w:rsid w:val="00DE6926"/>
    <w:rsid w:val="00DF0576"/>
    <w:rsid w:val="00DF2D25"/>
    <w:rsid w:val="00DF35E4"/>
    <w:rsid w:val="00DF5316"/>
    <w:rsid w:val="00E0047B"/>
    <w:rsid w:val="00E010C2"/>
    <w:rsid w:val="00E03086"/>
    <w:rsid w:val="00E03BE8"/>
    <w:rsid w:val="00E06214"/>
    <w:rsid w:val="00E06612"/>
    <w:rsid w:val="00E067BD"/>
    <w:rsid w:val="00E115EC"/>
    <w:rsid w:val="00E14F01"/>
    <w:rsid w:val="00E15242"/>
    <w:rsid w:val="00E1569A"/>
    <w:rsid w:val="00E16B6D"/>
    <w:rsid w:val="00E17BB8"/>
    <w:rsid w:val="00E2215F"/>
    <w:rsid w:val="00E23BB8"/>
    <w:rsid w:val="00E259AC"/>
    <w:rsid w:val="00E25CA5"/>
    <w:rsid w:val="00E26B49"/>
    <w:rsid w:val="00E30A8C"/>
    <w:rsid w:val="00E320BE"/>
    <w:rsid w:val="00E327F3"/>
    <w:rsid w:val="00E35DCF"/>
    <w:rsid w:val="00E40C72"/>
    <w:rsid w:val="00E423D8"/>
    <w:rsid w:val="00E44D94"/>
    <w:rsid w:val="00E500F2"/>
    <w:rsid w:val="00E51C70"/>
    <w:rsid w:val="00E52B23"/>
    <w:rsid w:val="00E531D9"/>
    <w:rsid w:val="00E61392"/>
    <w:rsid w:val="00E63E31"/>
    <w:rsid w:val="00E65733"/>
    <w:rsid w:val="00E65D9E"/>
    <w:rsid w:val="00E678A9"/>
    <w:rsid w:val="00E70057"/>
    <w:rsid w:val="00E70E85"/>
    <w:rsid w:val="00E7117D"/>
    <w:rsid w:val="00E71816"/>
    <w:rsid w:val="00E71EF4"/>
    <w:rsid w:val="00E807BC"/>
    <w:rsid w:val="00E83A57"/>
    <w:rsid w:val="00E8453B"/>
    <w:rsid w:val="00E86896"/>
    <w:rsid w:val="00E876EB"/>
    <w:rsid w:val="00E90731"/>
    <w:rsid w:val="00E90F12"/>
    <w:rsid w:val="00E92EA3"/>
    <w:rsid w:val="00E94202"/>
    <w:rsid w:val="00E944C1"/>
    <w:rsid w:val="00E96C46"/>
    <w:rsid w:val="00E97031"/>
    <w:rsid w:val="00EA2222"/>
    <w:rsid w:val="00EA5D32"/>
    <w:rsid w:val="00EB3F73"/>
    <w:rsid w:val="00EB44DC"/>
    <w:rsid w:val="00EB474C"/>
    <w:rsid w:val="00EB5605"/>
    <w:rsid w:val="00EB72C2"/>
    <w:rsid w:val="00EC0F39"/>
    <w:rsid w:val="00EC14A7"/>
    <w:rsid w:val="00EC204C"/>
    <w:rsid w:val="00EC2082"/>
    <w:rsid w:val="00EC3138"/>
    <w:rsid w:val="00ED129B"/>
    <w:rsid w:val="00ED7F95"/>
    <w:rsid w:val="00EE35AC"/>
    <w:rsid w:val="00EE3FC3"/>
    <w:rsid w:val="00EE4071"/>
    <w:rsid w:val="00EE54AD"/>
    <w:rsid w:val="00EE5541"/>
    <w:rsid w:val="00EE5D1E"/>
    <w:rsid w:val="00EF0490"/>
    <w:rsid w:val="00EF1ED3"/>
    <w:rsid w:val="00EF40D9"/>
    <w:rsid w:val="00EF4597"/>
    <w:rsid w:val="00EF67E0"/>
    <w:rsid w:val="00F001AC"/>
    <w:rsid w:val="00F016BC"/>
    <w:rsid w:val="00F01839"/>
    <w:rsid w:val="00F03480"/>
    <w:rsid w:val="00F042F0"/>
    <w:rsid w:val="00F05044"/>
    <w:rsid w:val="00F053CD"/>
    <w:rsid w:val="00F0755D"/>
    <w:rsid w:val="00F07A32"/>
    <w:rsid w:val="00F07B36"/>
    <w:rsid w:val="00F116B4"/>
    <w:rsid w:val="00F11D04"/>
    <w:rsid w:val="00F12965"/>
    <w:rsid w:val="00F14546"/>
    <w:rsid w:val="00F14A66"/>
    <w:rsid w:val="00F16A26"/>
    <w:rsid w:val="00F17A86"/>
    <w:rsid w:val="00F2267A"/>
    <w:rsid w:val="00F24894"/>
    <w:rsid w:val="00F24C4B"/>
    <w:rsid w:val="00F2677C"/>
    <w:rsid w:val="00F319F5"/>
    <w:rsid w:val="00F3563C"/>
    <w:rsid w:val="00F37EE4"/>
    <w:rsid w:val="00F40536"/>
    <w:rsid w:val="00F41B12"/>
    <w:rsid w:val="00F44D1A"/>
    <w:rsid w:val="00F468E3"/>
    <w:rsid w:val="00F50729"/>
    <w:rsid w:val="00F5132E"/>
    <w:rsid w:val="00F51C69"/>
    <w:rsid w:val="00F51E78"/>
    <w:rsid w:val="00F538CB"/>
    <w:rsid w:val="00F61EB8"/>
    <w:rsid w:val="00F64CC1"/>
    <w:rsid w:val="00F6754A"/>
    <w:rsid w:val="00F7138E"/>
    <w:rsid w:val="00F77C27"/>
    <w:rsid w:val="00F81C57"/>
    <w:rsid w:val="00F821BC"/>
    <w:rsid w:val="00F86E84"/>
    <w:rsid w:val="00F91EDF"/>
    <w:rsid w:val="00F93299"/>
    <w:rsid w:val="00F978EF"/>
    <w:rsid w:val="00FA0D84"/>
    <w:rsid w:val="00FA39E9"/>
    <w:rsid w:val="00FA3AC6"/>
    <w:rsid w:val="00FA5D3D"/>
    <w:rsid w:val="00FA5E4E"/>
    <w:rsid w:val="00FA6581"/>
    <w:rsid w:val="00FA7E64"/>
    <w:rsid w:val="00FB3959"/>
    <w:rsid w:val="00FC43D6"/>
    <w:rsid w:val="00FC5AC5"/>
    <w:rsid w:val="00FC6CFE"/>
    <w:rsid w:val="00FC7A92"/>
    <w:rsid w:val="00FD0B9F"/>
    <w:rsid w:val="00FD243E"/>
    <w:rsid w:val="00FD262B"/>
    <w:rsid w:val="00FD3246"/>
    <w:rsid w:val="00FD3E8A"/>
    <w:rsid w:val="00FD6B71"/>
    <w:rsid w:val="00FE131F"/>
    <w:rsid w:val="00FE19EA"/>
    <w:rsid w:val="00FE2324"/>
    <w:rsid w:val="00FE36A4"/>
    <w:rsid w:val="00FE4F43"/>
    <w:rsid w:val="00FE71CB"/>
    <w:rsid w:val="00FF11DB"/>
    <w:rsid w:val="00FF4B36"/>
    <w:rsid w:val="00FF594C"/>
    <w:rsid w:val="35E399E4"/>
    <w:rsid w:val="5C69836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61F061"/>
  <w15:docId w15:val="{3F801B42-56C5-4CDA-96B3-B7EA053544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styleId="TableGrid">
    <w:name w:val="Table Grid"/>
    <w:basedOn w:val="TableNormal"/>
    <w:uiPriority w:val="39"/>
    <w:rsid w:val="00773F16"/>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2">
    <w:name w:val="Body text (2)"/>
    <w:basedOn w:val="DefaultParagraphFont"/>
    <w:rsid w:val="00E16B6D"/>
    <w:rPr>
      <w:rFonts w:ascii="Times New Roman" w:eastAsia="Times New Roman" w:hAnsi="Times New Roman" w:cs="Times New Roman"/>
      <w:b/>
      <w:bCs/>
      <w:i w:val="0"/>
      <w:iCs w:val="0"/>
      <w:smallCaps w:val="0"/>
      <w:strike w:val="0"/>
      <w:color w:val="000000"/>
      <w:spacing w:val="0"/>
      <w:w w:val="100"/>
      <w:position w:val="0"/>
      <w:sz w:val="18"/>
      <w:szCs w:val="18"/>
      <w:u w:val="none"/>
      <w:lang w:val="en-US" w:eastAsia="en-US" w:bidi="en-US"/>
    </w:rPr>
  </w:style>
  <w:style w:type="paragraph" w:customStyle="1" w:styleId="Default">
    <w:name w:val="Default"/>
    <w:rsid w:val="00E16B6D"/>
    <w:pPr>
      <w:autoSpaceDE w:val="0"/>
      <w:autoSpaceDN w:val="0"/>
      <w:adjustRightInd w:val="0"/>
      <w:spacing w:line="240" w:lineRule="auto"/>
    </w:pPr>
    <w:rPr>
      <w:rFonts w:ascii="Times New Roman" w:eastAsiaTheme="minorHAnsi" w:hAnsi="Times New Roman" w:cs="Times New Roman"/>
      <w:color w:val="000000"/>
      <w:sz w:val="24"/>
      <w:szCs w:val="24"/>
      <w:lang w:val="en-US"/>
    </w:rPr>
  </w:style>
  <w:style w:type="paragraph" w:styleId="Footer">
    <w:name w:val="footer"/>
    <w:basedOn w:val="Normal"/>
    <w:link w:val="FooterChar"/>
    <w:uiPriority w:val="99"/>
    <w:unhideWhenUsed/>
    <w:rsid w:val="00146050"/>
    <w:pPr>
      <w:tabs>
        <w:tab w:val="center" w:pos="4680"/>
        <w:tab w:val="right" w:pos="9360"/>
      </w:tabs>
      <w:spacing w:line="240" w:lineRule="auto"/>
    </w:pPr>
    <w:rPr>
      <w:rFonts w:asciiTheme="minorHAnsi" w:eastAsiaTheme="minorHAnsi" w:hAnsiTheme="minorHAnsi" w:cstheme="minorBidi"/>
      <w:lang w:val="en-US"/>
    </w:rPr>
  </w:style>
  <w:style w:type="character" w:customStyle="1" w:styleId="FooterChar">
    <w:name w:val="Footer Char"/>
    <w:basedOn w:val="DefaultParagraphFont"/>
    <w:link w:val="Footer"/>
    <w:uiPriority w:val="99"/>
    <w:rsid w:val="00146050"/>
    <w:rPr>
      <w:rFonts w:asciiTheme="minorHAnsi" w:eastAsiaTheme="minorHAnsi" w:hAnsiTheme="minorHAnsi" w:cstheme="minorBidi"/>
      <w:lang w:val="en-US"/>
    </w:rPr>
  </w:style>
  <w:style w:type="paragraph" w:styleId="Caption">
    <w:name w:val="caption"/>
    <w:basedOn w:val="Normal"/>
    <w:next w:val="Normal"/>
    <w:uiPriority w:val="35"/>
    <w:unhideWhenUsed/>
    <w:qFormat/>
    <w:rsid w:val="00D64626"/>
    <w:pPr>
      <w:spacing w:after="200" w:line="240" w:lineRule="auto"/>
    </w:pPr>
    <w:rPr>
      <w:i/>
      <w:iCs/>
      <w:color w:val="1F497D" w:themeColor="text2"/>
      <w:sz w:val="18"/>
      <w:szCs w:val="18"/>
    </w:rPr>
  </w:style>
  <w:style w:type="character" w:styleId="Hyperlink">
    <w:name w:val="Hyperlink"/>
    <w:basedOn w:val="DefaultParagraphFont"/>
    <w:uiPriority w:val="99"/>
    <w:unhideWhenUsed/>
    <w:rsid w:val="003344D3"/>
    <w:rPr>
      <w:color w:val="0000FF" w:themeColor="hyperlink"/>
      <w:u w:val="single"/>
    </w:rPr>
  </w:style>
  <w:style w:type="character" w:styleId="UnresolvedMention">
    <w:name w:val="Unresolved Mention"/>
    <w:basedOn w:val="DefaultParagraphFont"/>
    <w:uiPriority w:val="99"/>
    <w:semiHidden/>
    <w:unhideWhenUsed/>
    <w:rsid w:val="003344D3"/>
    <w:rPr>
      <w:color w:val="605E5C"/>
      <w:shd w:val="clear" w:color="auto" w:fill="E1DFDD"/>
    </w:rPr>
  </w:style>
  <w:style w:type="paragraph" w:styleId="Header">
    <w:name w:val="header"/>
    <w:basedOn w:val="Normal"/>
    <w:link w:val="HeaderChar"/>
    <w:uiPriority w:val="99"/>
    <w:unhideWhenUsed/>
    <w:rsid w:val="0006750B"/>
    <w:pPr>
      <w:tabs>
        <w:tab w:val="center" w:pos="4680"/>
        <w:tab w:val="right" w:pos="9360"/>
      </w:tabs>
      <w:spacing w:line="240" w:lineRule="auto"/>
    </w:pPr>
  </w:style>
  <w:style w:type="character" w:customStyle="1" w:styleId="HeaderChar">
    <w:name w:val="Header Char"/>
    <w:basedOn w:val="DefaultParagraphFont"/>
    <w:link w:val="Header"/>
    <w:uiPriority w:val="99"/>
    <w:rsid w:val="0006750B"/>
  </w:style>
  <w:style w:type="character" w:styleId="PlaceholderText">
    <w:name w:val="Placeholder Text"/>
    <w:basedOn w:val="DefaultParagraphFont"/>
    <w:uiPriority w:val="99"/>
    <w:semiHidden/>
    <w:rsid w:val="008B3116"/>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1931212">
      <w:bodyDiv w:val="1"/>
      <w:marLeft w:val="0"/>
      <w:marRight w:val="0"/>
      <w:marTop w:val="0"/>
      <w:marBottom w:val="0"/>
      <w:divBdr>
        <w:top w:val="none" w:sz="0" w:space="0" w:color="auto"/>
        <w:left w:val="none" w:sz="0" w:space="0" w:color="auto"/>
        <w:bottom w:val="none" w:sz="0" w:space="0" w:color="auto"/>
        <w:right w:val="none" w:sz="0" w:space="0" w:color="auto"/>
      </w:divBdr>
    </w:div>
    <w:div w:id="102190534">
      <w:bodyDiv w:val="1"/>
      <w:marLeft w:val="0"/>
      <w:marRight w:val="0"/>
      <w:marTop w:val="0"/>
      <w:marBottom w:val="0"/>
      <w:divBdr>
        <w:top w:val="none" w:sz="0" w:space="0" w:color="auto"/>
        <w:left w:val="none" w:sz="0" w:space="0" w:color="auto"/>
        <w:bottom w:val="none" w:sz="0" w:space="0" w:color="auto"/>
        <w:right w:val="none" w:sz="0" w:space="0" w:color="auto"/>
      </w:divBdr>
    </w:div>
    <w:div w:id="305084356">
      <w:bodyDiv w:val="1"/>
      <w:marLeft w:val="0"/>
      <w:marRight w:val="0"/>
      <w:marTop w:val="0"/>
      <w:marBottom w:val="0"/>
      <w:divBdr>
        <w:top w:val="none" w:sz="0" w:space="0" w:color="auto"/>
        <w:left w:val="none" w:sz="0" w:space="0" w:color="auto"/>
        <w:bottom w:val="none" w:sz="0" w:space="0" w:color="auto"/>
        <w:right w:val="none" w:sz="0" w:space="0" w:color="auto"/>
      </w:divBdr>
    </w:div>
    <w:div w:id="690490786">
      <w:bodyDiv w:val="1"/>
      <w:marLeft w:val="0"/>
      <w:marRight w:val="0"/>
      <w:marTop w:val="0"/>
      <w:marBottom w:val="0"/>
      <w:divBdr>
        <w:top w:val="none" w:sz="0" w:space="0" w:color="auto"/>
        <w:left w:val="none" w:sz="0" w:space="0" w:color="auto"/>
        <w:bottom w:val="none" w:sz="0" w:space="0" w:color="auto"/>
        <w:right w:val="none" w:sz="0" w:space="0" w:color="auto"/>
      </w:divBdr>
      <w:divsChild>
        <w:div w:id="285280678">
          <w:marLeft w:val="0"/>
          <w:marRight w:val="0"/>
          <w:marTop w:val="0"/>
          <w:marBottom w:val="0"/>
          <w:divBdr>
            <w:top w:val="none" w:sz="0" w:space="0" w:color="auto"/>
            <w:left w:val="none" w:sz="0" w:space="0" w:color="auto"/>
            <w:bottom w:val="none" w:sz="0" w:space="0" w:color="auto"/>
            <w:right w:val="none" w:sz="0" w:space="0" w:color="auto"/>
          </w:divBdr>
        </w:div>
      </w:divsChild>
    </w:div>
    <w:div w:id="1040473003">
      <w:bodyDiv w:val="1"/>
      <w:marLeft w:val="0"/>
      <w:marRight w:val="0"/>
      <w:marTop w:val="0"/>
      <w:marBottom w:val="0"/>
      <w:divBdr>
        <w:top w:val="none" w:sz="0" w:space="0" w:color="auto"/>
        <w:left w:val="none" w:sz="0" w:space="0" w:color="auto"/>
        <w:bottom w:val="none" w:sz="0" w:space="0" w:color="auto"/>
        <w:right w:val="none" w:sz="0" w:space="0" w:color="auto"/>
      </w:divBdr>
    </w:div>
    <w:div w:id="1087578815">
      <w:bodyDiv w:val="1"/>
      <w:marLeft w:val="0"/>
      <w:marRight w:val="0"/>
      <w:marTop w:val="0"/>
      <w:marBottom w:val="0"/>
      <w:divBdr>
        <w:top w:val="none" w:sz="0" w:space="0" w:color="auto"/>
        <w:left w:val="none" w:sz="0" w:space="0" w:color="auto"/>
        <w:bottom w:val="none" w:sz="0" w:space="0" w:color="auto"/>
        <w:right w:val="none" w:sz="0" w:space="0" w:color="auto"/>
      </w:divBdr>
      <w:divsChild>
        <w:div w:id="1086531785">
          <w:marLeft w:val="0"/>
          <w:marRight w:val="0"/>
          <w:marTop w:val="0"/>
          <w:marBottom w:val="0"/>
          <w:divBdr>
            <w:top w:val="none" w:sz="0" w:space="0" w:color="auto"/>
            <w:left w:val="none" w:sz="0" w:space="0" w:color="auto"/>
            <w:bottom w:val="none" w:sz="0" w:space="0" w:color="auto"/>
            <w:right w:val="none" w:sz="0" w:space="0" w:color="auto"/>
          </w:divBdr>
        </w:div>
      </w:divsChild>
    </w:div>
    <w:div w:id="1796831879">
      <w:bodyDiv w:val="1"/>
      <w:marLeft w:val="0"/>
      <w:marRight w:val="0"/>
      <w:marTop w:val="0"/>
      <w:marBottom w:val="0"/>
      <w:divBdr>
        <w:top w:val="none" w:sz="0" w:space="0" w:color="auto"/>
        <w:left w:val="none" w:sz="0" w:space="0" w:color="auto"/>
        <w:bottom w:val="none" w:sz="0" w:space="0" w:color="auto"/>
        <w:right w:val="none" w:sz="0" w:space="0" w:color="auto"/>
      </w:divBdr>
      <w:divsChild>
        <w:div w:id="2080007862">
          <w:marLeft w:val="0"/>
          <w:marRight w:val="360"/>
          <w:marTop w:val="0"/>
          <w:marBottom w:val="0"/>
          <w:divBdr>
            <w:top w:val="none" w:sz="0" w:space="0" w:color="auto"/>
            <w:left w:val="none" w:sz="0" w:space="0" w:color="auto"/>
            <w:bottom w:val="none" w:sz="0" w:space="0" w:color="auto"/>
            <w:right w:val="none" w:sz="0" w:space="0" w:color="auto"/>
          </w:divBdr>
          <w:divsChild>
            <w:div w:id="1537424214">
              <w:marLeft w:val="0"/>
              <w:marRight w:val="0"/>
              <w:marTop w:val="0"/>
              <w:marBottom w:val="0"/>
              <w:divBdr>
                <w:top w:val="none" w:sz="0" w:space="0" w:color="auto"/>
                <w:left w:val="none" w:sz="0" w:space="0" w:color="auto"/>
                <w:bottom w:val="none" w:sz="0" w:space="0" w:color="auto"/>
                <w:right w:val="none" w:sz="0" w:space="0" w:color="auto"/>
              </w:divBdr>
              <w:divsChild>
                <w:div w:id="650721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234267">
      <w:bodyDiv w:val="1"/>
      <w:marLeft w:val="0"/>
      <w:marRight w:val="0"/>
      <w:marTop w:val="0"/>
      <w:marBottom w:val="0"/>
      <w:divBdr>
        <w:top w:val="none" w:sz="0" w:space="0" w:color="auto"/>
        <w:left w:val="none" w:sz="0" w:space="0" w:color="auto"/>
        <w:bottom w:val="none" w:sz="0" w:space="0" w:color="auto"/>
        <w:right w:val="none" w:sz="0" w:space="0" w:color="auto"/>
      </w:divBdr>
      <w:divsChild>
        <w:div w:id="19087060">
          <w:marLeft w:val="0"/>
          <w:marRight w:val="360"/>
          <w:marTop w:val="0"/>
          <w:marBottom w:val="0"/>
          <w:divBdr>
            <w:top w:val="none" w:sz="0" w:space="0" w:color="auto"/>
            <w:left w:val="none" w:sz="0" w:space="0" w:color="auto"/>
            <w:bottom w:val="none" w:sz="0" w:space="0" w:color="auto"/>
            <w:right w:val="none" w:sz="0" w:space="0" w:color="auto"/>
          </w:divBdr>
          <w:divsChild>
            <w:div w:id="365450353">
              <w:marLeft w:val="0"/>
              <w:marRight w:val="0"/>
              <w:marTop w:val="0"/>
              <w:marBottom w:val="0"/>
              <w:divBdr>
                <w:top w:val="none" w:sz="0" w:space="0" w:color="auto"/>
                <w:left w:val="none" w:sz="0" w:space="0" w:color="auto"/>
                <w:bottom w:val="none" w:sz="0" w:space="0" w:color="auto"/>
                <w:right w:val="none" w:sz="0" w:space="0" w:color="auto"/>
              </w:divBdr>
              <w:divsChild>
                <w:div w:id="1143158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image" Target="media/image8.jpe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11.jpe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jpe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image" Target="media/image13.jpeg"/><Relationship Id="rId10" Type="http://schemas.openxmlformats.org/officeDocument/2006/relationships/endnotes" Target="endnotes.xml"/><Relationship Id="rId19" Type="http://schemas.openxmlformats.org/officeDocument/2006/relationships/image" Target="media/image9.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image" Target="media/image1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61B60D2A8DAD245BFF90DF54144CC7F" ma:contentTypeVersion="12" ma:contentTypeDescription="Create a new document." ma:contentTypeScope="" ma:versionID="5ba6748e2993692064f663ca0553902b">
  <xsd:schema xmlns:xsd="http://www.w3.org/2001/XMLSchema" xmlns:xs="http://www.w3.org/2001/XMLSchema" xmlns:p="http://schemas.microsoft.com/office/2006/metadata/properties" xmlns:ns2="919f609d-0f72-41fa-aaee-0973b3077d0a" xmlns:ns3="2e030e0f-5245-4dbf-9373-620ab9e7a3b5" targetNamespace="http://schemas.microsoft.com/office/2006/metadata/properties" ma:root="true" ma:fieldsID="27fccd02af814ac7b9c2882e9e74b7f8" ns2:_="" ns3:_="">
    <xsd:import namespace="919f609d-0f72-41fa-aaee-0973b3077d0a"/>
    <xsd:import namespace="2e030e0f-5245-4dbf-9373-620ab9e7a3b5"/>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LengthInSeconds" minOccurs="0"/>
                <xsd:element ref="ns2:MediaServiceDateTake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9f609d-0f72-41fa-aaee-0973b3077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528e5b72-a11e-43e4-996b-2cb2b326d1f2"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e030e0f-5245-4dbf-9373-620ab9e7a3b5"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c359eb11-74b8-4146-bc61-44de16a34bf3}" ma:internalName="TaxCatchAll" ma:showField="CatchAllData" ma:web="2e030e0f-5245-4dbf-9373-620ab9e7a3b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919f609d-0f72-41fa-aaee-0973b3077d0a">
      <Terms xmlns="http://schemas.microsoft.com/office/infopath/2007/PartnerControls"/>
    </lcf76f155ced4ddcb4097134ff3c332f>
    <TaxCatchAll xmlns="2e030e0f-5245-4dbf-9373-620ab9e7a3b5"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02648D-5B41-452F-ACED-010DA505C5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9f609d-0f72-41fa-aaee-0973b3077d0a"/>
    <ds:schemaRef ds:uri="2e030e0f-5245-4dbf-9373-620ab9e7a3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3A762AD-0626-49D0-8D6E-A1A1857F8A16}">
  <ds:schemaRefs>
    <ds:schemaRef ds:uri="http://schemas.microsoft.com/sharepoint/v3/contenttype/forms"/>
  </ds:schemaRefs>
</ds:datastoreItem>
</file>

<file path=customXml/itemProps3.xml><?xml version="1.0" encoding="utf-8"?>
<ds:datastoreItem xmlns:ds="http://schemas.openxmlformats.org/officeDocument/2006/customXml" ds:itemID="{EDCA3D57-A7AC-4D38-BA37-96C53AEB486D}">
  <ds:schemaRefs>
    <ds:schemaRef ds:uri="http://schemas.microsoft.com/office/2006/metadata/properties"/>
    <ds:schemaRef ds:uri="http://schemas.microsoft.com/office/infopath/2007/PartnerControls"/>
    <ds:schemaRef ds:uri="919f609d-0f72-41fa-aaee-0973b3077d0a"/>
    <ds:schemaRef ds:uri="2e030e0f-5245-4dbf-9373-620ab9e7a3b5"/>
  </ds:schemaRefs>
</ds:datastoreItem>
</file>

<file path=customXml/itemProps4.xml><?xml version="1.0" encoding="utf-8"?>
<ds:datastoreItem xmlns:ds="http://schemas.openxmlformats.org/officeDocument/2006/customXml" ds:itemID="{7616DDC3-BE7C-4FA9-9C12-F1F4AE7E60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67</TotalTime>
  <Pages>11</Pages>
  <Words>2334</Words>
  <Characters>13304</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harib, Mohamed</dc:creator>
  <cp:lastModifiedBy>Kyle Rex</cp:lastModifiedBy>
  <cp:revision>520</cp:revision>
  <cp:lastPrinted>2022-08-30T13:50:00Z</cp:lastPrinted>
  <dcterms:created xsi:type="dcterms:W3CDTF">2024-09-19T02:45:00Z</dcterms:created>
  <dcterms:modified xsi:type="dcterms:W3CDTF">2024-09-20T0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a9cd045f45423ced2dd14bd1584baf52bc985e29b4d9edc83116ed2b9e23834</vt:lpwstr>
  </property>
  <property fmtid="{D5CDD505-2E9C-101B-9397-08002B2CF9AE}" pid="3" name="ContentTypeId">
    <vt:lpwstr>0x010100961B60D2A8DAD245BFF90DF54144CC7F</vt:lpwstr>
  </property>
  <property fmtid="{D5CDD505-2E9C-101B-9397-08002B2CF9AE}" pid="4" name="MediaServiceImageTags">
    <vt:lpwstr/>
  </property>
</Properties>
</file>